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35E81" w14:textId="61917BD9" w:rsidR="009B74C2" w:rsidRDefault="00F144E6" w:rsidP="00F144E6">
      <w:pPr>
        <w:tabs>
          <w:tab w:val="left" w:pos="318"/>
        </w:tabs>
        <w:rPr>
          <w:rFonts w:ascii="Calibri Light" w:hAnsi="Calibri Light" w:cs="Calibri Light"/>
          <w:b/>
          <w:sz w:val="48"/>
          <w:szCs w:val="48"/>
        </w:rPr>
      </w:pPr>
      <w:r>
        <w:rPr>
          <w:rFonts w:ascii="Calibri Light" w:hAnsi="Calibri Light" w:cs="Calibri Light"/>
          <w:b/>
          <w:sz w:val="48"/>
          <w:szCs w:val="48"/>
        </w:rPr>
        <w:tab/>
      </w:r>
    </w:p>
    <w:p w14:paraId="05616B01" w14:textId="14C15B2C" w:rsidR="0033212C" w:rsidRPr="00D235C0" w:rsidRDefault="0033212C" w:rsidP="0033212C">
      <w:pPr>
        <w:jc w:val="center"/>
        <w:rPr>
          <w:rFonts w:ascii="Calibri Light" w:hAnsi="Calibri Light" w:cs="Calibri Light"/>
          <w:b/>
          <w:sz w:val="48"/>
          <w:szCs w:val="48"/>
        </w:rPr>
      </w:pPr>
      <w:r w:rsidRPr="00D235C0">
        <w:rPr>
          <w:rFonts w:ascii="Calibri Light" w:hAnsi="Calibri Light" w:cs="Calibri Light"/>
          <w:b/>
          <w:sz w:val="48"/>
          <w:szCs w:val="48"/>
        </w:rPr>
        <w:t>Título del artículo en español</w:t>
      </w:r>
    </w:p>
    <w:p w14:paraId="0552C821" w14:textId="03167611" w:rsidR="0033212C" w:rsidRPr="00D235C0" w:rsidRDefault="0033212C" w:rsidP="0033212C">
      <w:pPr>
        <w:jc w:val="center"/>
        <w:rPr>
          <w:rFonts w:ascii="Calibri Light" w:hAnsi="Calibri Light" w:cs="Calibri Light"/>
          <w:color w:val="000000" w:themeColor="text1"/>
          <w:szCs w:val="24"/>
        </w:rPr>
      </w:pPr>
      <w:r w:rsidRPr="00D235C0">
        <w:rPr>
          <w:rFonts w:ascii="Calibri Light" w:hAnsi="Calibri Light" w:cs="Calibri Light"/>
          <w:color w:val="000000" w:themeColor="text1"/>
          <w:szCs w:val="24"/>
        </w:rPr>
        <w:t xml:space="preserve">(Instrucción: </w:t>
      </w:r>
      <w:r w:rsidR="007C5429" w:rsidRPr="00D235C0">
        <w:rPr>
          <w:rFonts w:ascii="Calibri Light" w:hAnsi="Calibri Light" w:cs="Calibri Light"/>
          <w:color w:val="000000" w:themeColor="text1"/>
          <w:szCs w:val="24"/>
        </w:rPr>
        <w:t>Calibri Light</w:t>
      </w:r>
      <w:r w:rsidRPr="00D235C0">
        <w:rPr>
          <w:rFonts w:ascii="Calibri Light" w:hAnsi="Calibri Light" w:cs="Calibri Light"/>
          <w:color w:val="000000" w:themeColor="text1"/>
          <w:szCs w:val="24"/>
        </w:rPr>
        <w:t xml:space="preserve"> </w:t>
      </w:r>
      <w:r w:rsidR="00BA0BA6" w:rsidRPr="00D235C0">
        <w:rPr>
          <w:rFonts w:ascii="Calibri Light" w:hAnsi="Calibri Light" w:cs="Calibri Light"/>
          <w:color w:val="000000" w:themeColor="text1"/>
          <w:szCs w:val="24"/>
        </w:rPr>
        <w:t>24 puntos</w:t>
      </w:r>
      <w:r w:rsidRPr="00D235C0">
        <w:rPr>
          <w:rFonts w:ascii="Calibri Light" w:hAnsi="Calibri Light" w:cs="Calibri Light"/>
          <w:color w:val="000000" w:themeColor="text1"/>
          <w:szCs w:val="24"/>
        </w:rPr>
        <w:t>, centrado, negrita)</w:t>
      </w:r>
    </w:p>
    <w:p w14:paraId="53D44765" w14:textId="204838D4" w:rsidR="0033212C" w:rsidRPr="00D235C0" w:rsidRDefault="0033212C" w:rsidP="0033212C">
      <w:pPr>
        <w:jc w:val="center"/>
        <w:rPr>
          <w:rFonts w:ascii="Calibri Light" w:hAnsi="Calibri Light" w:cs="Calibri Light"/>
          <w:color w:val="000000" w:themeColor="text1"/>
          <w:szCs w:val="24"/>
        </w:rPr>
      </w:pPr>
      <w:r w:rsidRPr="00D235C0">
        <w:rPr>
          <w:rFonts w:ascii="Calibri Light" w:hAnsi="Calibri Light" w:cs="Calibri Light"/>
          <w:color w:val="000000" w:themeColor="text1"/>
          <w:szCs w:val="24"/>
        </w:rPr>
        <w:t xml:space="preserve">(Aclaración: </w:t>
      </w:r>
      <w:r w:rsidR="00864446">
        <w:rPr>
          <w:rFonts w:ascii="Calibri Light" w:hAnsi="Calibri Light" w:cs="Calibri Light"/>
          <w:color w:val="000000" w:themeColor="text1"/>
          <w:szCs w:val="24"/>
        </w:rPr>
        <w:t>c</w:t>
      </w:r>
      <w:r w:rsidRPr="00D235C0">
        <w:rPr>
          <w:rFonts w:ascii="Calibri Light" w:hAnsi="Calibri Light" w:cs="Calibri Light"/>
          <w:color w:val="000000" w:themeColor="text1"/>
          <w:szCs w:val="24"/>
        </w:rPr>
        <w:t>uando el artículo es en inglés, el título del artículo en español va de segundo)</w:t>
      </w:r>
    </w:p>
    <w:p w14:paraId="11C3CA61" w14:textId="79D8772F" w:rsidR="0033212C" w:rsidRPr="00D235C0" w:rsidRDefault="0033212C" w:rsidP="0033212C">
      <w:pPr>
        <w:jc w:val="center"/>
        <w:rPr>
          <w:rFonts w:ascii="Calibri Light" w:hAnsi="Calibri Light" w:cs="Calibri Light"/>
          <w:color w:val="000000" w:themeColor="text1"/>
          <w:szCs w:val="24"/>
        </w:rPr>
      </w:pPr>
      <w:r w:rsidRPr="00D235C0">
        <w:rPr>
          <w:rFonts w:ascii="Calibri Light" w:hAnsi="Calibri Light" w:cs="Calibri Light"/>
          <w:color w:val="000000" w:themeColor="text1"/>
          <w:szCs w:val="24"/>
        </w:rPr>
        <w:t>El título debe representar claramente, con precisión y de forma concisa</w:t>
      </w:r>
      <w:r w:rsidR="00864446">
        <w:rPr>
          <w:rFonts w:ascii="Calibri Light" w:hAnsi="Calibri Light" w:cs="Calibri Light"/>
          <w:color w:val="000000" w:themeColor="text1"/>
          <w:szCs w:val="24"/>
        </w:rPr>
        <w:t>,</w:t>
      </w:r>
      <w:r w:rsidRPr="00D235C0">
        <w:rPr>
          <w:rFonts w:ascii="Calibri Light" w:hAnsi="Calibri Light" w:cs="Calibri Light"/>
          <w:color w:val="000000" w:themeColor="text1"/>
          <w:szCs w:val="24"/>
        </w:rPr>
        <w:t xml:space="preserve"> el contenido del trabajo</w:t>
      </w:r>
      <w:r w:rsidR="00864446">
        <w:rPr>
          <w:rFonts w:ascii="Calibri Light" w:hAnsi="Calibri Light" w:cs="Calibri Light"/>
          <w:color w:val="000000" w:themeColor="text1"/>
          <w:szCs w:val="24"/>
        </w:rPr>
        <w:t>.</w:t>
      </w:r>
    </w:p>
    <w:p w14:paraId="1F37B92B" w14:textId="77777777" w:rsidR="0033212C" w:rsidRPr="00D235C0" w:rsidRDefault="0033212C" w:rsidP="0033212C">
      <w:pPr>
        <w:jc w:val="center"/>
        <w:rPr>
          <w:rFonts w:ascii="Calibri Light" w:hAnsi="Calibri Light" w:cs="Calibri Light"/>
          <w:color w:val="000000" w:themeColor="text1"/>
          <w:sz w:val="20"/>
          <w:szCs w:val="20"/>
        </w:rPr>
      </w:pPr>
    </w:p>
    <w:p w14:paraId="37C75680" w14:textId="77777777" w:rsidR="0033212C" w:rsidRPr="00D235C0" w:rsidRDefault="0033212C" w:rsidP="0033212C">
      <w:pPr>
        <w:jc w:val="center"/>
        <w:rPr>
          <w:rFonts w:ascii="Calibri Light" w:hAnsi="Calibri Light" w:cs="Calibri Light"/>
          <w:i/>
          <w:sz w:val="28"/>
          <w:szCs w:val="24"/>
        </w:rPr>
      </w:pPr>
      <w:r w:rsidRPr="00D235C0">
        <w:rPr>
          <w:rFonts w:ascii="Calibri Light" w:hAnsi="Calibri Light" w:cs="Calibri Light"/>
          <w:i/>
          <w:sz w:val="28"/>
          <w:szCs w:val="24"/>
        </w:rPr>
        <w:t>Título del artículo en inglés</w:t>
      </w:r>
    </w:p>
    <w:p w14:paraId="754E48F5" w14:textId="6A7C3C43" w:rsidR="0033212C" w:rsidRPr="00D235C0" w:rsidRDefault="0033212C" w:rsidP="0033212C">
      <w:pPr>
        <w:jc w:val="center"/>
        <w:rPr>
          <w:rFonts w:ascii="Calibri Light" w:hAnsi="Calibri Light" w:cs="Calibri Light"/>
          <w:color w:val="000000" w:themeColor="text1"/>
          <w:szCs w:val="24"/>
        </w:rPr>
      </w:pPr>
      <w:r w:rsidRPr="00D235C0">
        <w:rPr>
          <w:rFonts w:ascii="Calibri Light" w:hAnsi="Calibri Light" w:cs="Calibri Light"/>
          <w:color w:val="000000" w:themeColor="text1"/>
          <w:szCs w:val="24"/>
        </w:rPr>
        <w:t xml:space="preserve">(Instrucción: </w:t>
      </w:r>
      <w:r w:rsidR="007C5429" w:rsidRPr="00D235C0">
        <w:rPr>
          <w:rFonts w:ascii="Calibri Light" w:hAnsi="Calibri Light" w:cs="Calibri Light"/>
          <w:color w:val="000000" w:themeColor="text1"/>
          <w:szCs w:val="24"/>
        </w:rPr>
        <w:t>Calibri Light</w:t>
      </w:r>
      <w:r w:rsidRPr="00D235C0">
        <w:rPr>
          <w:rFonts w:ascii="Calibri Light" w:hAnsi="Calibri Light" w:cs="Calibri Light"/>
          <w:color w:val="000000" w:themeColor="text1"/>
          <w:szCs w:val="24"/>
        </w:rPr>
        <w:t xml:space="preserve"> 1</w:t>
      </w:r>
      <w:r w:rsidR="0011076E" w:rsidRPr="00D235C0">
        <w:rPr>
          <w:rFonts w:ascii="Calibri Light" w:hAnsi="Calibri Light" w:cs="Calibri Light"/>
          <w:color w:val="000000" w:themeColor="text1"/>
          <w:szCs w:val="24"/>
        </w:rPr>
        <w:t>4</w:t>
      </w:r>
      <w:r w:rsidRPr="00D235C0">
        <w:rPr>
          <w:rFonts w:ascii="Calibri Light" w:hAnsi="Calibri Light" w:cs="Calibri Light"/>
          <w:color w:val="000000" w:themeColor="text1"/>
          <w:szCs w:val="24"/>
        </w:rPr>
        <w:t xml:space="preserve">, centrado y </w:t>
      </w:r>
      <w:r w:rsidRPr="00D235C0">
        <w:rPr>
          <w:rFonts w:ascii="Calibri Light" w:hAnsi="Calibri Light" w:cs="Calibri Light"/>
          <w:i/>
          <w:color w:val="000000" w:themeColor="text1"/>
          <w:szCs w:val="24"/>
        </w:rPr>
        <w:t>cursiva</w:t>
      </w:r>
      <w:r w:rsidRPr="00D235C0">
        <w:rPr>
          <w:rFonts w:ascii="Calibri Light" w:hAnsi="Calibri Light" w:cs="Calibri Light"/>
          <w:color w:val="000000" w:themeColor="text1"/>
          <w:szCs w:val="24"/>
        </w:rPr>
        <w:t>)</w:t>
      </w:r>
    </w:p>
    <w:p w14:paraId="46488512" w14:textId="1A566A2B" w:rsidR="00BD72C1" w:rsidRPr="00D235C0" w:rsidRDefault="00BD72C1" w:rsidP="00BD72C1">
      <w:pPr>
        <w:jc w:val="center"/>
        <w:rPr>
          <w:rFonts w:ascii="Calibri Light" w:hAnsi="Calibri Light" w:cs="Calibri Light"/>
          <w:color w:val="000000" w:themeColor="text1"/>
          <w:szCs w:val="24"/>
        </w:rPr>
      </w:pPr>
    </w:p>
    <w:p w14:paraId="0033BA95" w14:textId="77777777" w:rsidR="00BD72C1" w:rsidRPr="00D235C0" w:rsidRDefault="00BD72C1" w:rsidP="00BD72C1">
      <w:pPr>
        <w:jc w:val="center"/>
        <w:rPr>
          <w:rFonts w:ascii="Calibri Light" w:hAnsi="Calibri Light" w:cs="Calibri Light"/>
          <w:color w:val="000000" w:themeColor="text1"/>
          <w:szCs w:val="24"/>
          <w:lang w:val="es-CO"/>
        </w:rPr>
      </w:pPr>
    </w:p>
    <w:p w14:paraId="4F50F64B" w14:textId="4C3AF4E6" w:rsidR="00F83E2B" w:rsidRPr="00D235C0" w:rsidRDefault="005051BA" w:rsidP="005B0F93">
      <w:pPr>
        <w:jc w:val="center"/>
        <w:rPr>
          <w:rFonts w:ascii="Calibri Light" w:hAnsi="Calibri Light" w:cs="Calibri Light"/>
          <w:b/>
          <w:szCs w:val="24"/>
        </w:rPr>
      </w:pPr>
      <w:r w:rsidRPr="00D235C0">
        <w:rPr>
          <w:rFonts w:ascii="Calibri Light" w:hAnsi="Calibri Light" w:cs="Calibri Light"/>
          <w:b/>
          <w:szCs w:val="24"/>
        </w:rPr>
        <w:t>Autor 1</w:t>
      </w:r>
      <w:r w:rsidR="00226C36" w:rsidRPr="00D235C0">
        <w:rPr>
          <w:rFonts w:ascii="Calibri Light" w:hAnsi="Calibri Light" w:cs="Calibri Light"/>
          <w:b/>
          <w:noProof/>
          <w:szCs w:val="24"/>
          <w:lang w:eastAsia="es-ES"/>
        </w:rPr>
        <w:drawing>
          <wp:inline distT="0" distB="0" distL="0" distR="0" wp14:anchorId="4C77E8D2" wp14:editId="3358AED4">
            <wp:extent cx="183970" cy="180000"/>
            <wp:effectExtent l="0" t="0" r="6985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rcid7-01_fbim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97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599E6" w14:textId="2C59CD4C" w:rsidR="00E822C9" w:rsidRPr="00D235C0" w:rsidRDefault="005007A2" w:rsidP="005255C8">
      <w:pPr>
        <w:jc w:val="center"/>
        <w:rPr>
          <w:rFonts w:ascii="Calibri Light" w:hAnsi="Calibri Light" w:cs="Calibri Light"/>
          <w:color w:val="000000" w:themeColor="text1"/>
          <w:szCs w:val="24"/>
        </w:rPr>
      </w:pPr>
      <w:r>
        <w:rPr>
          <w:rFonts w:ascii="Calibri Light" w:hAnsi="Calibri Light" w:cs="Calibri Light"/>
          <w:color w:val="000000" w:themeColor="text1"/>
          <w:szCs w:val="24"/>
        </w:rPr>
        <w:t>F</w:t>
      </w:r>
      <w:r w:rsidR="00E822C9" w:rsidRPr="00D235C0">
        <w:rPr>
          <w:rFonts w:ascii="Calibri Light" w:hAnsi="Calibri Light" w:cs="Calibri Light"/>
          <w:color w:val="000000" w:themeColor="text1"/>
          <w:szCs w:val="24"/>
        </w:rPr>
        <w:t xml:space="preserve">iliación institucional sin abreviaturas, cargo/grupo de investigación/Facultad, </w:t>
      </w:r>
      <w:r w:rsidR="00864446">
        <w:rPr>
          <w:rFonts w:ascii="Calibri Light" w:hAnsi="Calibri Light" w:cs="Calibri Light"/>
          <w:color w:val="000000" w:themeColor="text1"/>
          <w:szCs w:val="24"/>
        </w:rPr>
        <w:t>C</w:t>
      </w:r>
      <w:r w:rsidR="00E822C9" w:rsidRPr="00D235C0">
        <w:rPr>
          <w:rFonts w:ascii="Calibri Light" w:hAnsi="Calibri Light" w:cs="Calibri Light"/>
          <w:color w:val="000000" w:themeColor="text1"/>
          <w:szCs w:val="24"/>
        </w:rPr>
        <w:t xml:space="preserve">iudad, </w:t>
      </w:r>
      <w:r w:rsidR="00864446">
        <w:rPr>
          <w:rFonts w:ascii="Calibri Light" w:hAnsi="Calibri Light" w:cs="Calibri Light"/>
          <w:color w:val="000000" w:themeColor="text1"/>
          <w:szCs w:val="24"/>
        </w:rPr>
        <w:t>P</w:t>
      </w:r>
      <w:r w:rsidR="00E822C9" w:rsidRPr="00D235C0">
        <w:rPr>
          <w:rFonts w:ascii="Calibri Light" w:hAnsi="Calibri Light" w:cs="Calibri Light"/>
          <w:color w:val="000000" w:themeColor="text1"/>
          <w:szCs w:val="24"/>
        </w:rPr>
        <w:t>aís y correo electrónico institucional</w:t>
      </w:r>
      <w:r w:rsidR="00C81BCE" w:rsidRPr="00D235C0">
        <w:rPr>
          <w:rFonts w:ascii="Calibri Light" w:hAnsi="Calibri Light" w:cs="Calibri Light"/>
          <w:color w:val="000000" w:themeColor="text1"/>
          <w:szCs w:val="24"/>
        </w:rPr>
        <w:t>, identificador ORCID*</w:t>
      </w:r>
    </w:p>
    <w:p w14:paraId="794D53F5" w14:textId="25D608C5" w:rsidR="00F83E2B" w:rsidRPr="00D235C0" w:rsidRDefault="006C18FA" w:rsidP="005255C8">
      <w:pPr>
        <w:pStyle w:val="Sinespaciado"/>
        <w:jc w:val="center"/>
        <w:rPr>
          <w:rFonts w:ascii="Calibri Light" w:hAnsi="Calibri Light" w:cs="Calibri Light"/>
        </w:rPr>
      </w:pPr>
      <w:r w:rsidRPr="00D235C0">
        <w:rPr>
          <w:rFonts w:ascii="Calibri Light" w:hAnsi="Calibri Light" w:cs="Calibri Light"/>
          <w:sz w:val="22"/>
        </w:rPr>
        <w:t xml:space="preserve"> </w:t>
      </w:r>
    </w:p>
    <w:p w14:paraId="7B8BE3F0" w14:textId="7A22FE9A" w:rsidR="002B210C" w:rsidRPr="00D235C0" w:rsidRDefault="002B210C" w:rsidP="002B210C">
      <w:pPr>
        <w:jc w:val="center"/>
        <w:rPr>
          <w:rFonts w:ascii="Calibri Light" w:hAnsi="Calibri Light" w:cs="Calibri Light"/>
          <w:b/>
          <w:szCs w:val="24"/>
        </w:rPr>
      </w:pPr>
      <w:r w:rsidRPr="00D235C0">
        <w:rPr>
          <w:rFonts w:ascii="Calibri Light" w:hAnsi="Calibri Light" w:cs="Calibri Light"/>
          <w:b/>
          <w:szCs w:val="24"/>
        </w:rPr>
        <w:t>Au</w:t>
      </w:r>
      <w:r w:rsidR="00FC1C52" w:rsidRPr="00D235C0">
        <w:rPr>
          <w:rFonts w:ascii="Calibri Light" w:hAnsi="Calibri Light" w:cs="Calibri Light"/>
          <w:b/>
          <w:szCs w:val="24"/>
        </w:rPr>
        <w:t>tor</w:t>
      </w:r>
      <w:r w:rsidR="00AB32E9" w:rsidRPr="00D235C0">
        <w:rPr>
          <w:rFonts w:ascii="Calibri Light" w:hAnsi="Calibri Light" w:cs="Calibri Light"/>
          <w:b/>
          <w:szCs w:val="24"/>
        </w:rPr>
        <w:t>… N</w:t>
      </w:r>
      <w:r w:rsidRPr="00D235C0">
        <w:rPr>
          <w:rFonts w:ascii="Calibri Light" w:hAnsi="Calibri Light" w:cs="Calibri Light"/>
          <w:b/>
          <w:noProof/>
          <w:szCs w:val="24"/>
          <w:lang w:eastAsia="es-ES"/>
        </w:rPr>
        <w:drawing>
          <wp:inline distT="0" distB="0" distL="0" distR="0" wp14:anchorId="66DBCE8D" wp14:editId="04FA890D">
            <wp:extent cx="183970" cy="180000"/>
            <wp:effectExtent l="0" t="0" r="6985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rcid7-01_fbim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97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96DE4" w14:textId="5F81D47D" w:rsidR="00AB32E9" w:rsidRPr="00D235C0" w:rsidRDefault="005007A2" w:rsidP="00AB32E9">
      <w:pPr>
        <w:pStyle w:val="Revisin"/>
        <w:jc w:val="center"/>
        <w:rPr>
          <w:rFonts w:ascii="Calibri Light" w:hAnsi="Calibri Light" w:cs="Calibri Light"/>
          <w:color w:val="000000" w:themeColor="text1"/>
          <w:sz w:val="22"/>
          <w:szCs w:val="24"/>
        </w:rPr>
      </w:pPr>
      <w:r>
        <w:rPr>
          <w:rFonts w:ascii="Calibri Light" w:hAnsi="Calibri Light" w:cs="Calibri Light"/>
          <w:color w:val="000000" w:themeColor="text1"/>
          <w:sz w:val="22"/>
          <w:szCs w:val="24"/>
        </w:rPr>
        <w:t>F</w:t>
      </w:r>
      <w:r w:rsidR="00AB32E9" w:rsidRPr="00D235C0">
        <w:rPr>
          <w:rFonts w:ascii="Calibri Light" w:hAnsi="Calibri Light" w:cs="Calibri Light"/>
          <w:color w:val="000000" w:themeColor="text1"/>
          <w:sz w:val="22"/>
          <w:szCs w:val="24"/>
        </w:rPr>
        <w:t xml:space="preserve">iliación institucional sin abreviaturas, cargo/grupo de investigación/Facultad, </w:t>
      </w:r>
      <w:r w:rsidR="00864446">
        <w:rPr>
          <w:rFonts w:ascii="Calibri Light" w:hAnsi="Calibri Light" w:cs="Calibri Light"/>
          <w:color w:val="000000" w:themeColor="text1"/>
          <w:sz w:val="22"/>
          <w:szCs w:val="24"/>
        </w:rPr>
        <w:t>C</w:t>
      </w:r>
      <w:r w:rsidR="00AB32E9" w:rsidRPr="00D235C0">
        <w:rPr>
          <w:rFonts w:ascii="Calibri Light" w:hAnsi="Calibri Light" w:cs="Calibri Light"/>
          <w:color w:val="000000" w:themeColor="text1"/>
          <w:sz w:val="22"/>
          <w:szCs w:val="24"/>
        </w:rPr>
        <w:t xml:space="preserve">iudad, </w:t>
      </w:r>
      <w:r w:rsidR="00864446">
        <w:rPr>
          <w:rFonts w:ascii="Calibri Light" w:hAnsi="Calibri Light" w:cs="Calibri Light"/>
          <w:color w:val="000000" w:themeColor="text1"/>
          <w:sz w:val="22"/>
          <w:szCs w:val="24"/>
        </w:rPr>
        <w:t>P</w:t>
      </w:r>
      <w:r w:rsidR="00AB32E9" w:rsidRPr="00D235C0">
        <w:rPr>
          <w:rFonts w:ascii="Calibri Light" w:hAnsi="Calibri Light" w:cs="Calibri Light"/>
          <w:color w:val="000000" w:themeColor="text1"/>
          <w:sz w:val="22"/>
          <w:szCs w:val="24"/>
        </w:rPr>
        <w:t>aís y correo electrónico institucional, identificador ORCID*</w:t>
      </w:r>
    </w:p>
    <w:p w14:paraId="0CF4AEB3" w14:textId="77777777" w:rsidR="00AB32E9" w:rsidRPr="00D235C0" w:rsidRDefault="00AB32E9" w:rsidP="00AB32E9">
      <w:pPr>
        <w:rPr>
          <w:rFonts w:ascii="Calibri Light" w:hAnsi="Calibri Light" w:cs="Calibri Light"/>
        </w:rPr>
      </w:pPr>
    </w:p>
    <w:p w14:paraId="73DF3B4C" w14:textId="2784F6C1" w:rsidR="00E822C9" w:rsidRPr="00D235C0" w:rsidRDefault="00E822C9" w:rsidP="00E822C9">
      <w:pPr>
        <w:pStyle w:val="Textonotapie"/>
        <w:rPr>
          <w:rFonts w:ascii="Calibri Light" w:hAnsi="Calibri Light" w:cs="Calibri Light"/>
          <w:i/>
          <w:sz w:val="22"/>
          <w:szCs w:val="22"/>
          <w:lang w:val="es-ES"/>
        </w:rPr>
      </w:pPr>
      <w:r w:rsidRPr="00D235C0">
        <w:rPr>
          <w:rFonts w:ascii="Calibri Light" w:hAnsi="Calibri Light" w:cs="Calibri Light"/>
          <w:i/>
          <w:sz w:val="22"/>
          <w:szCs w:val="22"/>
          <w:lang w:val="es-ES"/>
        </w:rPr>
        <w:t xml:space="preserve">Nota: </w:t>
      </w:r>
      <w:r w:rsidR="00864446">
        <w:rPr>
          <w:rFonts w:ascii="Calibri Light" w:hAnsi="Calibri Light" w:cs="Calibri Light"/>
          <w:i/>
          <w:sz w:val="22"/>
          <w:szCs w:val="22"/>
          <w:lang w:val="es-ES"/>
        </w:rPr>
        <w:t>r</w:t>
      </w:r>
      <w:r w:rsidRPr="00D235C0">
        <w:rPr>
          <w:rFonts w:ascii="Calibri Light" w:hAnsi="Calibri Light" w:cs="Calibri Light"/>
          <w:i/>
          <w:sz w:val="22"/>
          <w:szCs w:val="22"/>
          <w:lang w:val="es-ES"/>
        </w:rPr>
        <w:t>ecuerde que debe registrar la información de todos los autores a través de la plataforma OJS en el momento del envío del manuscrito.</w:t>
      </w:r>
    </w:p>
    <w:p w14:paraId="4383AD69" w14:textId="77777777" w:rsidR="00E822C9" w:rsidRPr="00D235C0" w:rsidRDefault="00E822C9" w:rsidP="00FC3D0C">
      <w:pPr>
        <w:jc w:val="center"/>
        <w:rPr>
          <w:rFonts w:ascii="Calibri Light" w:hAnsi="Calibri Light" w:cs="Calibri Light"/>
        </w:rPr>
      </w:pPr>
    </w:p>
    <w:p w14:paraId="0D2C5247" w14:textId="5954928C" w:rsidR="002B210C" w:rsidRPr="00D235C0" w:rsidRDefault="00A25BCC" w:rsidP="00DD3462">
      <w:pPr>
        <w:rPr>
          <w:rFonts w:ascii="Calibri Light" w:hAnsi="Calibri Light" w:cs="Calibri Light"/>
          <w:lang w:val="es-CO"/>
        </w:rPr>
      </w:pPr>
      <w:r w:rsidRPr="00D235C0">
        <w:rPr>
          <w:rFonts w:ascii="Calibri Light" w:hAnsi="Calibri Light" w:cs="Calibri Light"/>
          <w:lang w:val="es-CO"/>
        </w:rPr>
        <w:t>*</w:t>
      </w:r>
      <w:r w:rsidR="00DD3462" w:rsidRPr="00D235C0">
        <w:rPr>
          <w:rFonts w:ascii="Calibri Light" w:hAnsi="Calibri Light" w:cs="Calibri Light"/>
          <w:lang w:val="es-CO"/>
        </w:rPr>
        <w:t xml:space="preserve">Este puede solicitarse en: </w:t>
      </w:r>
      <w:hyperlink r:id="rId9" w:history="1">
        <w:r w:rsidR="00DD3462" w:rsidRPr="00D235C0">
          <w:rPr>
            <w:rStyle w:val="Hipervnculo"/>
            <w:rFonts w:ascii="Calibri Light" w:hAnsi="Calibri Light" w:cs="Calibri Light"/>
            <w:lang w:val="es-CO"/>
          </w:rPr>
          <w:t>https://orcid.org/</w:t>
        </w:r>
      </w:hyperlink>
      <w:r w:rsidR="00DD3462" w:rsidRPr="00D235C0">
        <w:rPr>
          <w:rFonts w:ascii="Calibri Light" w:hAnsi="Calibri Light" w:cs="Calibri Light"/>
          <w:lang w:val="es-CO"/>
        </w:rPr>
        <w:t xml:space="preserve"> </w:t>
      </w:r>
    </w:p>
    <w:p w14:paraId="43773A6B" w14:textId="77777777" w:rsidR="00DD3462" w:rsidRPr="00D235C0" w:rsidRDefault="00DD3462" w:rsidP="00DD3462">
      <w:pPr>
        <w:rPr>
          <w:rFonts w:ascii="Calibri Light" w:hAnsi="Calibri Light" w:cs="Calibri Light"/>
          <w:lang w:val="es-CO"/>
        </w:rPr>
      </w:pPr>
    </w:p>
    <w:p w14:paraId="6384B667" w14:textId="6A70268A" w:rsidR="000F7D65" w:rsidRPr="00D235C0" w:rsidRDefault="00F83E2B" w:rsidP="0033212C">
      <w:pPr>
        <w:rPr>
          <w:rFonts w:ascii="Calibri Light" w:hAnsi="Calibri Light" w:cs="Calibri Light"/>
        </w:rPr>
      </w:pPr>
      <w:r w:rsidRPr="00D235C0">
        <w:rPr>
          <w:rFonts w:ascii="Calibri Light" w:hAnsi="Calibri Light" w:cs="Calibri Light"/>
          <w:b/>
        </w:rPr>
        <w:t>Resumen</w:t>
      </w:r>
      <w:r w:rsidR="000F7D65" w:rsidRPr="00D235C0">
        <w:rPr>
          <w:rFonts w:ascii="Calibri Light" w:hAnsi="Calibri Light" w:cs="Calibri Light"/>
          <w:b/>
        </w:rPr>
        <w:t xml:space="preserve"> </w:t>
      </w:r>
      <w:r w:rsidR="000F7D65" w:rsidRPr="00D235C0">
        <w:rPr>
          <w:rFonts w:ascii="Calibri Light" w:hAnsi="Calibri Light" w:cs="Calibri Light"/>
        </w:rPr>
        <w:t xml:space="preserve">(negrita, </w:t>
      </w:r>
      <w:r w:rsidR="007C5429" w:rsidRPr="00D235C0">
        <w:rPr>
          <w:rFonts w:ascii="Calibri Light" w:hAnsi="Calibri Light" w:cs="Calibri Light"/>
        </w:rPr>
        <w:t>Calibri Light</w:t>
      </w:r>
      <w:r w:rsidR="000F7D65" w:rsidRPr="00D235C0">
        <w:rPr>
          <w:rFonts w:ascii="Calibri Light" w:hAnsi="Calibri Light" w:cs="Calibri Light"/>
        </w:rPr>
        <w:t xml:space="preserve"> 11)</w:t>
      </w:r>
    </w:p>
    <w:p w14:paraId="6B2CEA8F" w14:textId="001900C9" w:rsidR="005B318E" w:rsidRPr="00D235C0" w:rsidRDefault="005B318E" w:rsidP="00883CD6">
      <w:pPr>
        <w:rPr>
          <w:rFonts w:ascii="Calibri Light" w:hAnsi="Calibri Light" w:cs="Calibri Light"/>
          <w:b/>
          <w:sz w:val="18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602"/>
      </w:tblGrid>
      <w:tr w:rsidR="005007A2" w14:paraId="4B6F77E2" w14:textId="77777777" w:rsidTr="005007A2">
        <w:tc>
          <w:tcPr>
            <w:tcW w:w="8942" w:type="dxa"/>
          </w:tcPr>
          <w:p w14:paraId="7C38C593" w14:textId="77777777" w:rsidR="005007A2" w:rsidRDefault="005007A2" w:rsidP="005007A2">
            <w:pPr>
              <w:rPr>
                <w:rFonts w:ascii="Calibri Light" w:hAnsi="Calibri Light" w:cs="Calibri Light"/>
                <w:color w:val="0D0D0D" w:themeColor="text1" w:themeTint="F2"/>
              </w:rPr>
            </w:pPr>
          </w:p>
          <w:p w14:paraId="0E56FC4F" w14:textId="30926BA7" w:rsidR="005007A2" w:rsidRPr="005007A2" w:rsidRDefault="005007A2" w:rsidP="005007A2">
            <w:pPr>
              <w:rPr>
                <w:rFonts w:ascii="Calibri Light" w:hAnsi="Calibri Light" w:cs="Calibri Light"/>
                <w:color w:val="0D0D0D" w:themeColor="text1" w:themeTint="F2"/>
              </w:rPr>
            </w:pPr>
            <w:r w:rsidRPr="005007A2">
              <w:rPr>
                <w:rFonts w:ascii="Calibri Light" w:hAnsi="Calibri Light" w:cs="Calibri Light"/>
                <w:color w:val="0D0D0D" w:themeColor="text1" w:themeTint="F2"/>
              </w:rPr>
              <w:t>El resumen debe ser de un párrafo (entre 200 y 300 palabras) y contener exactamente lo que se presenta, en un lenguaje simple, directo y con redacción en tiempo pasado. El resumen debe: (i) establecer el objetivo y alcance del estudio; (ii) describir la metodología; (iii) resumir los resultados más importantes; y (iv) establecer las principales conclusiones. Un resumen no debe contener información o conclusiones que no estén incluidas en el artículo, no se debe usar abreviaturas y no se deben incluir citas (Calibri 11, justificado, interlineado 1.0).</w:t>
            </w:r>
          </w:p>
          <w:p w14:paraId="3A1A290F" w14:textId="77777777" w:rsidR="005007A2" w:rsidRPr="00D235C0" w:rsidRDefault="005007A2" w:rsidP="005007A2">
            <w:pPr>
              <w:rPr>
                <w:rFonts w:ascii="Calibri Light" w:hAnsi="Calibri Light" w:cs="Calibri Light"/>
                <w:b/>
                <w:sz w:val="18"/>
              </w:rPr>
            </w:pPr>
          </w:p>
          <w:p w14:paraId="18A5ED6F" w14:textId="77777777" w:rsidR="005007A2" w:rsidRPr="00D235C0" w:rsidRDefault="005007A2" w:rsidP="005007A2">
            <w:pPr>
              <w:rPr>
                <w:rFonts w:ascii="Calibri Light" w:hAnsi="Calibri Light" w:cs="Calibri Light"/>
              </w:rPr>
            </w:pPr>
            <w:r w:rsidRPr="00D235C0">
              <w:rPr>
                <w:rFonts w:ascii="Calibri Light" w:hAnsi="Calibri Light" w:cs="Calibri Light"/>
                <w:b/>
              </w:rPr>
              <w:t>Palabras clave:</w:t>
            </w:r>
            <w:r w:rsidRPr="00D235C0">
              <w:rPr>
                <w:rFonts w:ascii="Calibri Light" w:hAnsi="Calibri Light" w:cs="Calibri Light"/>
              </w:rPr>
              <w:t xml:space="preserve"> (negrita, Calibri Light 11). 3 a 5 palabras separadas por comas y todo en minúscula, a menos que sea un nombre propio (Calibri 11, justificado, interlineado 1.0).</w:t>
            </w:r>
          </w:p>
          <w:p w14:paraId="6EBF5104" w14:textId="77777777" w:rsidR="005007A2" w:rsidRDefault="005007A2" w:rsidP="005007A2">
            <w:pPr>
              <w:rPr>
                <w:rFonts w:ascii="Calibri Light" w:hAnsi="Calibri Light" w:cs="Calibri Light"/>
              </w:rPr>
            </w:pPr>
          </w:p>
          <w:p w14:paraId="3C93FC3E" w14:textId="77777777" w:rsidR="005007A2" w:rsidRPr="00D235C0" w:rsidRDefault="005007A2" w:rsidP="005007A2">
            <w:pPr>
              <w:rPr>
                <w:rFonts w:ascii="Calibri Light" w:hAnsi="Calibri Light" w:cs="Calibri Light"/>
                <w:b/>
                <w:lang w:val="es-CO"/>
              </w:rPr>
            </w:pPr>
            <w:proofErr w:type="spellStart"/>
            <w:r w:rsidRPr="00D235C0">
              <w:rPr>
                <w:rFonts w:ascii="Calibri Light" w:hAnsi="Calibri Light" w:cs="Calibri Light"/>
                <w:b/>
                <w:lang w:val="es-CO"/>
              </w:rPr>
              <w:t>Abstract</w:t>
            </w:r>
            <w:proofErr w:type="spellEnd"/>
            <w:r w:rsidRPr="00D235C0">
              <w:rPr>
                <w:rFonts w:ascii="Calibri Light" w:hAnsi="Calibri Light" w:cs="Calibri Light"/>
                <w:b/>
                <w:lang w:val="es-CO"/>
              </w:rPr>
              <w:t xml:space="preserve"> (negrita, Calibri Light 11)</w:t>
            </w:r>
          </w:p>
          <w:p w14:paraId="14409EAF" w14:textId="77777777" w:rsidR="005007A2" w:rsidRPr="00D235C0" w:rsidRDefault="005007A2" w:rsidP="005007A2">
            <w:pPr>
              <w:rPr>
                <w:rFonts w:ascii="Calibri Light" w:hAnsi="Calibri Light" w:cs="Calibri Light"/>
                <w:b/>
                <w:sz w:val="18"/>
                <w:lang w:val="es-CO"/>
              </w:rPr>
            </w:pPr>
          </w:p>
          <w:p w14:paraId="0E144FFB" w14:textId="77777777" w:rsidR="005007A2" w:rsidRPr="00D235C0" w:rsidRDefault="005007A2" w:rsidP="005007A2">
            <w:pPr>
              <w:rPr>
                <w:rFonts w:ascii="Calibri Light" w:hAnsi="Calibri Light" w:cs="Calibri Light"/>
                <w:lang w:val="es-CO"/>
              </w:rPr>
            </w:pPr>
            <w:r w:rsidRPr="00D235C0">
              <w:rPr>
                <w:rFonts w:ascii="Calibri Light" w:hAnsi="Calibri Light" w:cs="Calibri Light"/>
              </w:rPr>
              <w:t xml:space="preserve">El </w:t>
            </w:r>
            <w:proofErr w:type="spellStart"/>
            <w:r w:rsidRPr="00D235C0">
              <w:rPr>
                <w:rFonts w:ascii="Calibri Light" w:hAnsi="Calibri Light" w:cs="Calibri Light"/>
              </w:rPr>
              <w:t>Abstract</w:t>
            </w:r>
            <w:proofErr w:type="spellEnd"/>
            <w:r w:rsidRPr="00D235C0">
              <w:rPr>
                <w:rFonts w:ascii="Calibri Light" w:hAnsi="Calibri Light" w:cs="Calibri Light"/>
              </w:rPr>
              <w:t xml:space="preserve"> debe ser una traducción correcta y precisa al idioma inglés</w:t>
            </w:r>
            <w:r>
              <w:rPr>
                <w:rFonts w:ascii="Calibri Light" w:hAnsi="Calibri Light" w:cs="Calibri Light"/>
              </w:rPr>
              <w:t>,</w:t>
            </w:r>
            <w:r w:rsidRPr="00D235C0">
              <w:rPr>
                <w:rFonts w:ascii="Calibri Light" w:hAnsi="Calibri Light" w:cs="Calibri Light"/>
              </w:rPr>
              <w:t xml:space="preserve"> del texto que aparece en el resumen (</w:t>
            </w:r>
            <w:r w:rsidRPr="00D235C0">
              <w:rPr>
                <w:rFonts w:ascii="Calibri Light" w:hAnsi="Calibri Light" w:cs="Calibri Light"/>
                <w:lang w:val="es-CO"/>
              </w:rPr>
              <w:t>Calibri 11, justificado, interlineado 1.0).</w:t>
            </w:r>
          </w:p>
          <w:p w14:paraId="3C4D10B3" w14:textId="77777777" w:rsidR="005007A2" w:rsidRPr="00D235C0" w:rsidRDefault="005007A2" w:rsidP="005007A2">
            <w:pPr>
              <w:rPr>
                <w:rFonts w:ascii="Calibri Light" w:hAnsi="Calibri Light" w:cs="Calibri Light"/>
                <w:b/>
                <w:lang w:val="es-CO"/>
              </w:rPr>
            </w:pPr>
          </w:p>
          <w:p w14:paraId="73866590" w14:textId="77777777" w:rsidR="005007A2" w:rsidRPr="00D235C0" w:rsidRDefault="005007A2" w:rsidP="005007A2">
            <w:pPr>
              <w:rPr>
                <w:rFonts w:ascii="Calibri Light" w:hAnsi="Calibri Light" w:cs="Calibri Light"/>
              </w:rPr>
            </w:pPr>
            <w:proofErr w:type="spellStart"/>
            <w:r w:rsidRPr="00D235C0">
              <w:rPr>
                <w:rFonts w:ascii="Calibri Light" w:hAnsi="Calibri Light" w:cs="Calibri Light"/>
                <w:b/>
                <w:lang w:val="es-CO"/>
              </w:rPr>
              <w:t>Keywords</w:t>
            </w:r>
            <w:proofErr w:type="spellEnd"/>
            <w:r w:rsidRPr="00D235C0">
              <w:rPr>
                <w:rFonts w:ascii="Calibri Light" w:hAnsi="Calibri Light" w:cs="Calibri Light"/>
                <w:b/>
                <w:lang w:val="es-CO"/>
              </w:rPr>
              <w:t xml:space="preserve">: </w:t>
            </w:r>
            <w:r w:rsidRPr="00D235C0">
              <w:rPr>
                <w:rFonts w:ascii="Calibri Light" w:hAnsi="Calibri Light" w:cs="Calibri Light"/>
                <w:lang w:val="es-CO"/>
              </w:rPr>
              <w:t xml:space="preserve">(negrita, Calibri Light </w:t>
            </w:r>
            <w:r w:rsidRPr="00D235C0">
              <w:rPr>
                <w:rFonts w:ascii="Calibri Light" w:hAnsi="Calibri Light" w:cs="Calibri Light"/>
              </w:rPr>
              <w:t>11). 3 a 5 palabras</w:t>
            </w:r>
            <w:r>
              <w:rPr>
                <w:rFonts w:ascii="Calibri Light" w:hAnsi="Calibri Light" w:cs="Calibri Light"/>
              </w:rPr>
              <w:t>,</w:t>
            </w:r>
            <w:r w:rsidRPr="00D235C0">
              <w:rPr>
                <w:rFonts w:ascii="Calibri Light" w:hAnsi="Calibri Light" w:cs="Calibri Light"/>
              </w:rPr>
              <w:t xml:space="preserve"> separadas por comas y todo en minúscula, a menos que sea un nombre propio (Calibri 11, justificado, interlineado 1.0).</w:t>
            </w:r>
          </w:p>
          <w:p w14:paraId="0DD1F9F9" w14:textId="35328905" w:rsidR="005007A2" w:rsidRDefault="005007A2" w:rsidP="005007A2">
            <w:pPr>
              <w:rPr>
                <w:rFonts w:ascii="Calibri Light" w:hAnsi="Calibri Light" w:cs="Calibri Light"/>
              </w:rPr>
            </w:pPr>
          </w:p>
        </w:tc>
      </w:tr>
    </w:tbl>
    <w:p w14:paraId="20322F4F" w14:textId="77777777" w:rsidR="007C5429" w:rsidRPr="00D235C0" w:rsidRDefault="007C5429" w:rsidP="004219CD">
      <w:pPr>
        <w:rPr>
          <w:rFonts w:ascii="Calibri Light" w:hAnsi="Calibri Light" w:cs="Calibri Light"/>
          <w:b/>
        </w:rPr>
      </w:pPr>
      <w:r w:rsidRPr="00D235C0">
        <w:rPr>
          <w:rFonts w:ascii="Calibri Light" w:hAnsi="Calibri Light" w:cs="Calibri Light"/>
          <w:b/>
        </w:rPr>
        <w:t>TÍTULOS DE SECCIÓN</w:t>
      </w:r>
    </w:p>
    <w:p w14:paraId="404DAA23" w14:textId="77777777" w:rsidR="007C5429" w:rsidRPr="00D235C0" w:rsidRDefault="007C5429" w:rsidP="007C5429">
      <w:pPr>
        <w:pStyle w:val="Sinespaciado"/>
        <w:contextualSpacing/>
        <w:jc w:val="both"/>
        <w:rPr>
          <w:rFonts w:ascii="Calibri Light" w:hAnsi="Calibri Light" w:cs="Calibri Light"/>
          <w:sz w:val="22"/>
        </w:rPr>
      </w:pPr>
    </w:p>
    <w:p w14:paraId="7E84E2A5" w14:textId="4025AAA6" w:rsidR="007C5429" w:rsidRPr="00D235C0" w:rsidRDefault="007C5429" w:rsidP="007C5429">
      <w:pPr>
        <w:rPr>
          <w:rFonts w:ascii="Calibri Light" w:hAnsi="Calibri Light" w:cs="Calibri Light"/>
        </w:rPr>
      </w:pPr>
      <w:r w:rsidRPr="00D235C0">
        <w:rPr>
          <w:rFonts w:ascii="Calibri Light" w:hAnsi="Calibri Light" w:cs="Calibri Light"/>
          <w:b/>
        </w:rPr>
        <w:lastRenderedPageBreak/>
        <w:t xml:space="preserve">TÍTULOS DE PRIMER NIVEL </w:t>
      </w:r>
      <w:r w:rsidR="00294196" w:rsidRPr="00D235C0">
        <w:rPr>
          <w:rFonts w:ascii="Calibri Light" w:hAnsi="Calibri Light" w:cs="Calibri Light"/>
          <w:lang w:val="es-CO"/>
        </w:rPr>
        <w:t>(negrita, Calibri Light 11, alineado a la izquierda, mayúscula sostenida, sin punto final y con numeración.</w:t>
      </w:r>
      <w:r w:rsidR="00BF1F33">
        <w:rPr>
          <w:rFonts w:ascii="Calibri Light" w:hAnsi="Calibri Light" w:cs="Calibri Light"/>
          <w:lang w:val="es-CO"/>
        </w:rPr>
        <w:t xml:space="preserve"> </w:t>
      </w:r>
      <w:r w:rsidR="00294196" w:rsidRPr="00D235C0">
        <w:rPr>
          <w:rFonts w:ascii="Calibri Light" w:hAnsi="Calibri Light" w:cs="Calibri Light"/>
          <w:lang w:val="es-CO"/>
        </w:rPr>
        <w:t>Antes y después de cada título debe haber espacio entre párrafos</w:t>
      </w:r>
      <w:r w:rsidR="00294196" w:rsidRPr="00D235C0">
        <w:rPr>
          <w:rFonts w:ascii="Calibri Light" w:hAnsi="Calibri Light" w:cs="Calibri Light"/>
        </w:rPr>
        <w:t>)</w:t>
      </w:r>
      <w:r w:rsidR="00964903" w:rsidRPr="00964903">
        <w:rPr>
          <w:rFonts w:ascii="Calibri Light" w:hAnsi="Calibri Light" w:cs="Calibri Light"/>
        </w:rPr>
        <w:t>.</w:t>
      </w:r>
    </w:p>
    <w:p w14:paraId="4AF7BD4A" w14:textId="77777777" w:rsidR="007C5429" w:rsidRPr="00D235C0" w:rsidRDefault="007C5429" w:rsidP="004219CD">
      <w:pPr>
        <w:rPr>
          <w:rFonts w:ascii="Calibri Light" w:hAnsi="Calibri Light" w:cs="Calibri Light"/>
        </w:rPr>
      </w:pPr>
    </w:p>
    <w:p w14:paraId="1D25A8B6" w14:textId="63E16CE7" w:rsidR="007C5429" w:rsidRPr="00D235C0" w:rsidRDefault="007C5429" w:rsidP="004219CD">
      <w:pPr>
        <w:rPr>
          <w:rFonts w:ascii="Calibri Light" w:hAnsi="Calibri Light" w:cs="Calibri Light"/>
        </w:rPr>
      </w:pPr>
      <w:r w:rsidRPr="00D235C0">
        <w:rPr>
          <w:rFonts w:ascii="Calibri Light" w:hAnsi="Calibri Light" w:cs="Calibri Light"/>
          <w:b/>
        </w:rPr>
        <w:t>Títulos de segundo nivel</w:t>
      </w:r>
      <w:r w:rsidRPr="00D235C0">
        <w:rPr>
          <w:rFonts w:ascii="Calibri Light" w:hAnsi="Calibri Light" w:cs="Calibri Light"/>
        </w:rPr>
        <w:t xml:space="preserve"> </w:t>
      </w:r>
      <w:r w:rsidR="00294196" w:rsidRPr="00D235C0">
        <w:rPr>
          <w:rFonts w:ascii="Calibri Light" w:hAnsi="Calibri Light" w:cs="Calibri Light"/>
          <w:lang w:val="es-CO"/>
        </w:rPr>
        <w:t xml:space="preserve">(negrita, Calibri Light 11, </w:t>
      </w:r>
      <w:r w:rsidRPr="00D235C0">
        <w:rPr>
          <w:rFonts w:ascii="Calibri Light" w:hAnsi="Calibri Light" w:cs="Calibri Light"/>
          <w:lang w:val="es-CO"/>
        </w:rPr>
        <w:t>sin punto final y sin numeración)</w:t>
      </w:r>
      <w:r w:rsidR="00964903">
        <w:rPr>
          <w:rFonts w:ascii="Calibri Light" w:hAnsi="Calibri Light" w:cs="Calibri Light"/>
          <w:lang w:val="es-CO"/>
        </w:rPr>
        <w:t>.</w:t>
      </w:r>
    </w:p>
    <w:p w14:paraId="48C60603" w14:textId="77777777" w:rsidR="007C5429" w:rsidRPr="00D235C0" w:rsidRDefault="007C5429" w:rsidP="004219CD">
      <w:pPr>
        <w:rPr>
          <w:rFonts w:ascii="Calibri Light" w:hAnsi="Calibri Light" w:cs="Calibri Light"/>
        </w:rPr>
      </w:pPr>
    </w:p>
    <w:p w14:paraId="6FE18E42" w14:textId="26B09B51" w:rsidR="007C5429" w:rsidRPr="00D235C0" w:rsidRDefault="007C5429" w:rsidP="004219CD">
      <w:pPr>
        <w:rPr>
          <w:rFonts w:ascii="Calibri Light" w:hAnsi="Calibri Light" w:cs="Calibri Light"/>
        </w:rPr>
      </w:pPr>
      <w:r w:rsidRPr="00D235C0">
        <w:rPr>
          <w:rFonts w:ascii="Calibri Light" w:hAnsi="Calibri Light" w:cs="Calibri Light"/>
          <w:b/>
          <w:i/>
        </w:rPr>
        <w:t>Títulos de tercer nivel</w:t>
      </w:r>
      <w:r w:rsidRPr="00D235C0">
        <w:rPr>
          <w:rFonts w:ascii="Calibri Light" w:hAnsi="Calibri Light" w:cs="Calibri Light"/>
        </w:rPr>
        <w:t xml:space="preserve"> </w:t>
      </w:r>
      <w:r w:rsidRPr="00D235C0">
        <w:rPr>
          <w:rFonts w:ascii="Calibri Light" w:hAnsi="Calibri Light" w:cs="Calibri Light"/>
          <w:lang w:val="es-CO"/>
        </w:rPr>
        <w:t>(</w:t>
      </w:r>
      <w:r w:rsidR="00294196" w:rsidRPr="00D235C0">
        <w:rPr>
          <w:rFonts w:ascii="Calibri Light" w:hAnsi="Calibri Light" w:cs="Calibri Light"/>
          <w:lang w:val="es-CO"/>
        </w:rPr>
        <w:t xml:space="preserve">negrita, Calibri Light 11, cursiva, </w:t>
      </w:r>
      <w:r w:rsidRPr="00D235C0">
        <w:rPr>
          <w:rFonts w:ascii="Calibri Light" w:hAnsi="Calibri Light" w:cs="Calibri Light"/>
          <w:lang w:val="es-CO"/>
        </w:rPr>
        <w:t>sin punto final y sin numeración)</w:t>
      </w:r>
      <w:r w:rsidR="00964903">
        <w:rPr>
          <w:rFonts w:ascii="Calibri Light" w:hAnsi="Calibri Light" w:cs="Calibri Light"/>
          <w:lang w:val="es-CO"/>
        </w:rPr>
        <w:t>.</w:t>
      </w:r>
    </w:p>
    <w:p w14:paraId="23B61AB1" w14:textId="77777777" w:rsidR="007C5429" w:rsidRPr="00D235C0" w:rsidRDefault="007C5429" w:rsidP="007F3A81">
      <w:pPr>
        <w:rPr>
          <w:rFonts w:ascii="Calibri Light" w:hAnsi="Calibri Light" w:cs="Calibri Light"/>
          <w:b/>
          <w:lang w:val="es-CO"/>
        </w:rPr>
      </w:pPr>
    </w:p>
    <w:p w14:paraId="4E61A7C2" w14:textId="0C88E9E7" w:rsidR="0096442B" w:rsidRPr="00D235C0" w:rsidRDefault="0096442B" w:rsidP="0096442B">
      <w:pPr>
        <w:rPr>
          <w:rFonts w:ascii="Calibri Light" w:hAnsi="Calibri Light" w:cs="Calibri Light"/>
          <w:b/>
          <w:lang w:val="es-CO"/>
        </w:rPr>
      </w:pPr>
      <w:r w:rsidRPr="00D235C0">
        <w:rPr>
          <w:rFonts w:ascii="Calibri Light" w:hAnsi="Calibri Light" w:cs="Calibri Light"/>
          <w:b/>
          <w:lang w:val="es-CO"/>
        </w:rPr>
        <w:t>TEXTO PRINCIPAL</w:t>
      </w:r>
    </w:p>
    <w:p w14:paraId="7B820AB2" w14:textId="77777777" w:rsidR="0096442B" w:rsidRPr="00D235C0" w:rsidRDefault="0096442B" w:rsidP="0096442B">
      <w:pPr>
        <w:rPr>
          <w:rFonts w:ascii="Calibri Light" w:hAnsi="Calibri Light" w:cs="Calibri Light"/>
          <w:lang w:val="es-CO"/>
        </w:rPr>
      </w:pPr>
    </w:p>
    <w:p w14:paraId="7E72F3E2" w14:textId="78DDAFF7" w:rsidR="0096442B" w:rsidRPr="005007A2" w:rsidRDefault="0096442B" w:rsidP="00883CD6">
      <w:pPr>
        <w:rPr>
          <w:rFonts w:ascii="Calibri Light" w:hAnsi="Calibri Light" w:cs="Calibri Light"/>
        </w:rPr>
      </w:pPr>
      <w:r w:rsidRPr="00D235C0">
        <w:rPr>
          <w:rFonts w:ascii="Calibri Light" w:hAnsi="Calibri Light" w:cs="Calibri Light"/>
        </w:rPr>
        <w:t>El texto principal del trabajo debe estar integrado por seis secciones: 1. Introducción</w:t>
      </w:r>
      <w:r w:rsidR="00BE7625" w:rsidRPr="00D235C0">
        <w:rPr>
          <w:rFonts w:ascii="Calibri Light" w:hAnsi="Calibri Light" w:cs="Calibri Light"/>
        </w:rPr>
        <w:t xml:space="preserve"> </w:t>
      </w:r>
      <w:r w:rsidR="00AB32E9" w:rsidRPr="00D235C0">
        <w:rPr>
          <w:rFonts w:ascii="Calibri Light" w:hAnsi="Calibri Light" w:cs="Calibri Light"/>
        </w:rPr>
        <w:t>y</w:t>
      </w:r>
      <w:r w:rsidR="00BE7625" w:rsidRPr="00D235C0">
        <w:rPr>
          <w:rFonts w:ascii="Calibri Light" w:hAnsi="Calibri Light" w:cs="Calibri Light"/>
        </w:rPr>
        <w:t>2</w:t>
      </w:r>
      <w:r w:rsidRPr="00D235C0">
        <w:rPr>
          <w:rFonts w:ascii="Calibri Light" w:hAnsi="Calibri Light" w:cs="Calibri Light"/>
        </w:rPr>
        <w:t xml:space="preserve">. Metodología, </w:t>
      </w:r>
      <w:r w:rsidR="00BE7625" w:rsidRPr="00D235C0">
        <w:rPr>
          <w:rFonts w:ascii="Calibri Light" w:hAnsi="Calibri Light" w:cs="Calibri Light"/>
        </w:rPr>
        <w:t>3</w:t>
      </w:r>
      <w:r w:rsidRPr="00D235C0">
        <w:rPr>
          <w:rFonts w:ascii="Calibri Light" w:hAnsi="Calibri Light" w:cs="Calibri Light"/>
        </w:rPr>
        <w:t xml:space="preserve">. Resultados, </w:t>
      </w:r>
      <w:r w:rsidR="00BE7625" w:rsidRPr="00D235C0">
        <w:rPr>
          <w:rFonts w:ascii="Calibri Light" w:hAnsi="Calibri Light" w:cs="Calibri Light"/>
        </w:rPr>
        <w:t>4</w:t>
      </w:r>
      <w:r w:rsidRPr="00D235C0">
        <w:rPr>
          <w:rFonts w:ascii="Calibri Light" w:hAnsi="Calibri Light" w:cs="Calibri Light"/>
        </w:rPr>
        <w:t xml:space="preserve">. </w:t>
      </w:r>
      <w:r w:rsidR="005007A2">
        <w:rPr>
          <w:rFonts w:ascii="Calibri Light" w:hAnsi="Calibri Light" w:cs="Calibri Light"/>
        </w:rPr>
        <w:t xml:space="preserve">Marco Teórico, 5. </w:t>
      </w:r>
      <w:r w:rsidRPr="00D235C0">
        <w:rPr>
          <w:rFonts w:ascii="Calibri Light" w:hAnsi="Calibri Light" w:cs="Calibri Light"/>
        </w:rPr>
        <w:t xml:space="preserve">Discusión, </w:t>
      </w:r>
      <w:r w:rsidR="005007A2">
        <w:rPr>
          <w:rFonts w:ascii="Calibri Light" w:hAnsi="Calibri Light" w:cs="Calibri Light"/>
        </w:rPr>
        <w:t>6</w:t>
      </w:r>
      <w:r w:rsidRPr="00D235C0">
        <w:rPr>
          <w:rFonts w:ascii="Calibri Light" w:hAnsi="Calibri Light" w:cs="Calibri Light"/>
        </w:rPr>
        <w:t xml:space="preserve">. Conclusiones y </w:t>
      </w:r>
      <w:r w:rsidR="005007A2">
        <w:rPr>
          <w:rFonts w:ascii="Calibri Light" w:hAnsi="Calibri Light" w:cs="Calibri Light"/>
        </w:rPr>
        <w:t>7</w:t>
      </w:r>
      <w:r w:rsidR="00BE7625" w:rsidRPr="00D235C0">
        <w:rPr>
          <w:rFonts w:ascii="Calibri Light" w:hAnsi="Calibri Light" w:cs="Calibri Light"/>
        </w:rPr>
        <w:t xml:space="preserve">. </w:t>
      </w:r>
      <w:r w:rsidRPr="00D235C0">
        <w:rPr>
          <w:rFonts w:ascii="Calibri Light" w:hAnsi="Calibri Light" w:cs="Calibri Light"/>
        </w:rPr>
        <w:t xml:space="preserve">Referencias. Además de las tablas, figuras y </w:t>
      </w:r>
      <w:r w:rsidR="005007A2">
        <w:rPr>
          <w:rFonts w:ascii="Calibri Light" w:hAnsi="Calibri Light" w:cs="Calibri Light"/>
        </w:rPr>
        <w:t>diagrama</w:t>
      </w:r>
      <w:r w:rsidRPr="00D235C0">
        <w:rPr>
          <w:rFonts w:ascii="Calibri Light" w:hAnsi="Calibri Light" w:cs="Calibri Light"/>
        </w:rPr>
        <w:t xml:space="preserve">s. </w:t>
      </w:r>
    </w:p>
    <w:p w14:paraId="454577F8" w14:textId="77777777" w:rsidR="0096442B" w:rsidRPr="00D235C0" w:rsidRDefault="0096442B" w:rsidP="00883CD6">
      <w:pPr>
        <w:rPr>
          <w:rFonts w:ascii="Calibri Light" w:hAnsi="Calibri Light" w:cs="Calibri Light"/>
          <w:lang w:val="es-CO"/>
        </w:rPr>
      </w:pPr>
    </w:p>
    <w:p w14:paraId="40017235" w14:textId="4D38DA2B" w:rsidR="00E80F72" w:rsidRPr="00D235C0" w:rsidRDefault="006442A0" w:rsidP="004219CD">
      <w:pPr>
        <w:pStyle w:val="Ttulo1"/>
        <w:rPr>
          <w:rFonts w:cs="Calibri Light"/>
        </w:rPr>
      </w:pPr>
      <w:r w:rsidRPr="00D235C0">
        <w:rPr>
          <w:rFonts w:cs="Calibri Light"/>
        </w:rPr>
        <w:t>INTRODUCCIÓN</w:t>
      </w:r>
      <w:r w:rsidR="007F3A81" w:rsidRPr="00D235C0">
        <w:rPr>
          <w:rFonts w:cs="Calibri Light"/>
        </w:rPr>
        <w:t xml:space="preserve"> (Negrita, </w:t>
      </w:r>
      <w:r w:rsidR="007C5429" w:rsidRPr="00D235C0">
        <w:rPr>
          <w:rFonts w:cs="Calibri Light"/>
        </w:rPr>
        <w:t>Calibri Light</w:t>
      </w:r>
      <w:r w:rsidR="00BD5009" w:rsidRPr="00D235C0">
        <w:rPr>
          <w:rFonts w:cs="Calibri Light"/>
        </w:rPr>
        <w:t xml:space="preserve"> 11, justificado, ordenado en número arábigos</w:t>
      </w:r>
      <w:r w:rsidR="00E80F72" w:rsidRPr="00D235C0">
        <w:rPr>
          <w:rFonts w:cs="Calibri Light"/>
        </w:rPr>
        <w:t xml:space="preserve"> </w:t>
      </w:r>
      <w:r w:rsidR="00BD5009" w:rsidRPr="00D235C0">
        <w:rPr>
          <w:rFonts w:cs="Calibri Light"/>
        </w:rPr>
        <w:t>consecutivos</w:t>
      </w:r>
      <w:r w:rsidR="00E4189A" w:rsidRPr="00D235C0">
        <w:rPr>
          <w:rFonts w:cs="Calibri Light"/>
        </w:rPr>
        <w:t xml:space="preserve"> </w:t>
      </w:r>
      <w:r w:rsidR="00BD5009" w:rsidRPr="00D235C0">
        <w:rPr>
          <w:rFonts w:cs="Calibri Light"/>
        </w:rPr>
        <w:t>y mayúscula sostenida</w:t>
      </w:r>
      <w:r w:rsidR="00677B36" w:rsidRPr="00D235C0">
        <w:rPr>
          <w:rFonts w:cs="Calibri Light"/>
        </w:rPr>
        <w:t>)</w:t>
      </w:r>
      <w:r w:rsidR="00BD5009" w:rsidRPr="00D235C0">
        <w:rPr>
          <w:rFonts w:cs="Calibri Light"/>
        </w:rPr>
        <w:t xml:space="preserve"> </w:t>
      </w:r>
    </w:p>
    <w:p w14:paraId="04CEA700" w14:textId="77777777" w:rsidR="00B92122" w:rsidRPr="00D235C0" w:rsidRDefault="00B92122" w:rsidP="004219CD">
      <w:pPr>
        <w:pStyle w:val="Prrafodelista"/>
        <w:ind w:left="0"/>
        <w:rPr>
          <w:rFonts w:ascii="Calibri Light" w:hAnsi="Calibri Light" w:cs="Calibri Light"/>
        </w:rPr>
      </w:pPr>
    </w:p>
    <w:p w14:paraId="0D266737" w14:textId="2E9F49BF" w:rsidR="00502FEF" w:rsidRPr="00D235C0" w:rsidRDefault="00B92122" w:rsidP="00883CD6">
      <w:pPr>
        <w:rPr>
          <w:rFonts w:ascii="Calibri Light" w:hAnsi="Calibri Light" w:cs="Calibri Light"/>
        </w:rPr>
      </w:pPr>
      <w:r w:rsidRPr="00D235C0">
        <w:rPr>
          <w:rFonts w:ascii="Calibri Light" w:hAnsi="Calibri Light" w:cs="Calibri Light"/>
        </w:rPr>
        <w:t>La introducción debe ser específica, ni muy general ni imprecisa</w:t>
      </w:r>
      <w:r w:rsidR="008B2C95">
        <w:rPr>
          <w:rFonts w:ascii="Calibri Light" w:hAnsi="Calibri Light" w:cs="Calibri Light"/>
        </w:rPr>
        <w:t>,</w:t>
      </w:r>
      <w:r w:rsidRPr="00D235C0">
        <w:rPr>
          <w:rFonts w:ascii="Calibri Light" w:hAnsi="Calibri Light" w:cs="Calibri Light"/>
        </w:rPr>
        <w:t xml:space="preserve"> escrita en tiempo presente.</w:t>
      </w:r>
      <w:r w:rsidR="00BF1F33">
        <w:rPr>
          <w:rFonts w:ascii="Calibri Light" w:hAnsi="Calibri Light" w:cs="Calibri Light"/>
        </w:rPr>
        <w:t xml:space="preserve"> </w:t>
      </w:r>
      <w:r w:rsidR="00C15416" w:rsidRPr="00D235C0">
        <w:rPr>
          <w:rFonts w:ascii="Calibri Light" w:hAnsi="Calibri Light" w:cs="Calibri Light"/>
        </w:rPr>
        <w:t>Cumple la función de enunciar el tema y el problema a tratar y la posición y/o solución que el autor postula</w:t>
      </w:r>
      <w:r w:rsidR="00AB32E9" w:rsidRPr="00D235C0">
        <w:rPr>
          <w:rFonts w:ascii="Calibri Light" w:hAnsi="Calibri Light" w:cs="Calibri Light"/>
        </w:rPr>
        <w:t xml:space="preserve"> en su artículo</w:t>
      </w:r>
      <w:r w:rsidR="00C15416" w:rsidRPr="00D235C0">
        <w:rPr>
          <w:rFonts w:ascii="Calibri Light" w:hAnsi="Calibri Light" w:cs="Calibri Light"/>
        </w:rPr>
        <w:t xml:space="preserve">. La estructura de este apartado se segmenta en: establecimiento del </w:t>
      </w:r>
      <w:r w:rsidR="00AB32E9" w:rsidRPr="00D235C0">
        <w:rPr>
          <w:rFonts w:ascii="Calibri Light" w:hAnsi="Calibri Light" w:cs="Calibri Light"/>
        </w:rPr>
        <w:t>tema</w:t>
      </w:r>
      <w:r w:rsidR="00C15416" w:rsidRPr="00D235C0">
        <w:rPr>
          <w:rFonts w:ascii="Calibri Light" w:hAnsi="Calibri Light" w:cs="Calibri Light"/>
        </w:rPr>
        <w:t>, establecimiento del nicho o problema, enunciación de los objetivos del estudio, exposición</w:t>
      </w:r>
      <w:r w:rsidR="00AB32E9" w:rsidRPr="00D235C0">
        <w:rPr>
          <w:rFonts w:ascii="Calibri Light" w:hAnsi="Calibri Light" w:cs="Calibri Light"/>
        </w:rPr>
        <w:t xml:space="preserve"> breve</w:t>
      </w:r>
      <w:r w:rsidR="00C15416" w:rsidRPr="00D235C0">
        <w:rPr>
          <w:rFonts w:ascii="Calibri Light" w:hAnsi="Calibri Light" w:cs="Calibri Light"/>
        </w:rPr>
        <w:t xml:space="preserve"> de la metodología utilizada y descripción de los apartados del artículo.</w:t>
      </w:r>
      <w:r w:rsidR="00F34CF6" w:rsidRPr="00D235C0">
        <w:rPr>
          <w:rFonts w:ascii="Calibri Light" w:hAnsi="Calibri Light" w:cs="Calibri Light"/>
        </w:rPr>
        <w:t xml:space="preserve"> (Calibri 11, justificado, interlineado 1.0).</w:t>
      </w:r>
    </w:p>
    <w:p w14:paraId="124D6283" w14:textId="77777777" w:rsidR="00A9269C" w:rsidRPr="00D235C0" w:rsidRDefault="00A9269C" w:rsidP="00BD5009">
      <w:pPr>
        <w:rPr>
          <w:rFonts w:ascii="Calibri Light" w:hAnsi="Calibri Light" w:cs="Calibri Light"/>
          <w:b/>
          <w:color w:val="000000" w:themeColor="text1"/>
        </w:rPr>
      </w:pPr>
    </w:p>
    <w:p w14:paraId="2F1FD5DA" w14:textId="71999907" w:rsidR="0001518F" w:rsidRPr="00D235C0" w:rsidRDefault="006442A0" w:rsidP="004219CD">
      <w:pPr>
        <w:pStyle w:val="Ttulo1"/>
        <w:rPr>
          <w:rFonts w:cs="Calibri Light"/>
        </w:rPr>
      </w:pPr>
      <w:r w:rsidRPr="00D235C0">
        <w:rPr>
          <w:rFonts w:cs="Calibri Light"/>
        </w:rPr>
        <w:t>METODOLOGÍA</w:t>
      </w:r>
      <w:r w:rsidR="00E4189A" w:rsidRPr="00D235C0">
        <w:rPr>
          <w:rFonts w:cs="Calibri Light"/>
        </w:rPr>
        <w:t xml:space="preserve"> (Negrita, Calibri Light 11, justificado, ordenado en número arábigos consecutivos y mayúscula sostenida)</w:t>
      </w:r>
    </w:p>
    <w:p w14:paraId="2C909B3A" w14:textId="77777777" w:rsidR="004219CD" w:rsidRPr="00D235C0" w:rsidRDefault="004219CD" w:rsidP="004219CD">
      <w:pPr>
        <w:rPr>
          <w:rFonts w:ascii="Calibri Light" w:hAnsi="Calibri Light" w:cs="Calibri Light"/>
        </w:rPr>
      </w:pPr>
    </w:p>
    <w:p w14:paraId="7F2F8961" w14:textId="11DBD8B8" w:rsidR="00397C11" w:rsidRPr="00D235C0" w:rsidRDefault="00584148" w:rsidP="00802E1F">
      <w:pPr>
        <w:rPr>
          <w:rFonts w:ascii="Calibri Light" w:hAnsi="Calibri Light" w:cs="Calibri Light"/>
          <w:lang w:eastAsia="es-CO"/>
        </w:rPr>
      </w:pPr>
      <w:r w:rsidRPr="00D235C0">
        <w:rPr>
          <w:rFonts w:ascii="Calibri Light" w:hAnsi="Calibri Light" w:cs="Calibri Light"/>
          <w:lang w:eastAsia="es-CO"/>
        </w:rPr>
        <w:t>E</w:t>
      </w:r>
      <w:r w:rsidR="00C15416" w:rsidRPr="00D235C0">
        <w:rPr>
          <w:rFonts w:ascii="Calibri Light" w:hAnsi="Calibri Light" w:cs="Calibri Light"/>
          <w:lang w:eastAsia="es-CO"/>
        </w:rPr>
        <w:t>sta sección</w:t>
      </w:r>
      <w:r w:rsidRPr="00D235C0">
        <w:rPr>
          <w:rFonts w:ascii="Calibri Light" w:hAnsi="Calibri Light" w:cs="Calibri Light"/>
          <w:lang w:eastAsia="es-CO"/>
        </w:rPr>
        <w:t xml:space="preserve"> debe ser replicable y detallada por lo que debe plantear paso a paso</w:t>
      </w:r>
      <w:r w:rsidR="0086315E" w:rsidRPr="00D235C0">
        <w:rPr>
          <w:rFonts w:ascii="Calibri Light" w:hAnsi="Calibri Light" w:cs="Calibri Light"/>
          <w:lang w:eastAsia="es-CO"/>
        </w:rPr>
        <w:t xml:space="preserve"> el método y la estrategia de análisis,</w:t>
      </w:r>
      <w:r w:rsidR="00802E1F" w:rsidRPr="00D235C0">
        <w:rPr>
          <w:rFonts w:ascii="Calibri Light" w:hAnsi="Calibri Light" w:cs="Calibri Light"/>
          <w:lang w:eastAsia="es-CO"/>
        </w:rPr>
        <w:t xml:space="preserve"> las cuales deben permitir</w:t>
      </w:r>
      <w:r w:rsidR="0086315E" w:rsidRPr="00D235C0">
        <w:rPr>
          <w:rFonts w:ascii="Calibri Light" w:hAnsi="Calibri Light" w:cs="Calibri Light"/>
          <w:lang w:eastAsia="es-CO"/>
        </w:rPr>
        <w:t xml:space="preserve"> que la investigación pueda reproducirse sobre la base de esta información. La mayor parte de esta sección debe escribirse en pasado y en tercera persona</w:t>
      </w:r>
      <w:r w:rsidR="00072F41" w:rsidRPr="00D235C0">
        <w:rPr>
          <w:rFonts w:ascii="Calibri Light" w:hAnsi="Calibri Light" w:cs="Calibri Light"/>
          <w:lang w:eastAsia="es-CO"/>
        </w:rPr>
        <w:t xml:space="preserve"> </w:t>
      </w:r>
      <w:r w:rsidR="00072F41" w:rsidRPr="00D235C0">
        <w:rPr>
          <w:rFonts w:ascii="Calibri Light" w:hAnsi="Calibri Light" w:cs="Calibri Light"/>
        </w:rPr>
        <w:t>(Calibri 11, justificado, interlineado 1.0).</w:t>
      </w:r>
    </w:p>
    <w:p w14:paraId="5FDC0AE3" w14:textId="77777777" w:rsidR="005007A2" w:rsidRDefault="005007A2" w:rsidP="005007A2">
      <w:pPr>
        <w:rPr>
          <w:rFonts w:ascii="Calibri Light" w:hAnsi="Calibri Light" w:cs="Calibri Light"/>
          <w:color w:val="000000" w:themeColor="text1"/>
        </w:rPr>
      </w:pPr>
    </w:p>
    <w:p w14:paraId="179A97C2" w14:textId="1DB37780" w:rsidR="005007A2" w:rsidRPr="00D235C0" w:rsidRDefault="005007A2" w:rsidP="005007A2">
      <w:pPr>
        <w:pStyle w:val="Ttulo1"/>
        <w:rPr>
          <w:rFonts w:cs="Calibri Light"/>
        </w:rPr>
      </w:pPr>
      <w:r w:rsidRPr="00D235C0">
        <w:rPr>
          <w:rFonts w:cs="Calibri Light"/>
        </w:rPr>
        <w:t xml:space="preserve">MARCO TEÓRICO o REFERENCIAL </w:t>
      </w:r>
      <w:proofErr w:type="gramStart"/>
      <w:r w:rsidR="00E92153">
        <w:rPr>
          <w:rFonts w:cs="Calibri Light"/>
          <w:i/>
        </w:rPr>
        <w:t>º</w:t>
      </w:r>
      <w:r w:rsidRPr="00D235C0">
        <w:rPr>
          <w:rFonts w:cs="Calibri Light"/>
        </w:rPr>
        <w:t>(</w:t>
      </w:r>
      <w:proofErr w:type="gramEnd"/>
      <w:r w:rsidRPr="00D235C0">
        <w:rPr>
          <w:rFonts w:cs="Calibri Light"/>
        </w:rPr>
        <w:t xml:space="preserve">Negrita, Calibri Light 11, justificado, ordenado en número arábigos consecutivos y mayúscula sostenida) </w:t>
      </w:r>
    </w:p>
    <w:p w14:paraId="20BCB988" w14:textId="77777777" w:rsidR="005007A2" w:rsidRPr="00D235C0" w:rsidRDefault="005007A2" w:rsidP="005007A2">
      <w:pPr>
        <w:rPr>
          <w:rFonts w:ascii="Calibri Light" w:hAnsi="Calibri Light" w:cs="Calibri Light"/>
          <w:b/>
          <w:color w:val="000000" w:themeColor="text1"/>
        </w:rPr>
      </w:pPr>
    </w:p>
    <w:p w14:paraId="032657E6" w14:textId="77777777" w:rsidR="005007A2" w:rsidRDefault="005007A2" w:rsidP="005007A2">
      <w:pPr>
        <w:rPr>
          <w:rFonts w:ascii="Calibri Light" w:hAnsi="Calibri Light" w:cs="Calibri Light"/>
        </w:rPr>
      </w:pPr>
      <w:r w:rsidRPr="00D235C0">
        <w:rPr>
          <w:rFonts w:ascii="Calibri Light" w:hAnsi="Calibri Light" w:cs="Calibri Light"/>
        </w:rPr>
        <w:t>En esta sección se describen las teorías, modelos conceptuales, variables, entre otros componentes que contextualicen la temática investigativa y permitan entender el avance del campo investigativo y sus antecedentes</w:t>
      </w:r>
      <w:r>
        <w:rPr>
          <w:rFonts w:ascii="Calibri Light" w:hAnsi="Calibri Light" w:cs="Calibri Light"/>
        </w:rPr>
        <w:t>,</w:t>
      </w:r>
      <w:r w:rsidRPr="00D235C0">
        <w:rPr>
          <w:rFonts w:ascii="Calibri Light" w:hAnsi="Calibri Light" w:cs="Calibri Light"/>
        </w:rPr>
        <w:t xml:space="preserve"> a partir de estudios previos de actuales y de calidad. Esta sección no contempla la posición personal de los autores por lo que todos sus contenidos deben estar adecuadamente citados (Calibri 11, justificado, interlineado 1.0).</w:t>
      </w:r>
    </w:p>
    <w:p w14:paraId="7106BC96" w14:textId="77777777" w:rsidR="005007A2" w:rsidRDefault="005007A2" w:rsidP="005007A2">
      <w:pPr>
        <w:rPr>
          <w:rFonts w:ascii="Calibri Light" w:hAnsi="Calibri Light" w:cs="Calibri Light"/>
        </w:rPr>
      </w:pPr>
    </w:p>
    <w:p w14:paraId="2A7DC2E1" w14:textId="77777777" w:rsidR="005007A2" w:rsidRPr="000675C3" w:rsidRDefault="005007A2" w:rsidP="005007A2">
      <w:pPr>
        <w:rPr>
          <w:rFonts w:ascii="Calibri Light" w:hAnsi="Calibri Light" w:cs="Calibri Light"/>
        </w:rPr>
      </w:pPr>
      <w:r w:rsidRPr="00D235C0">
        <w:rPr>
          <w:rFonts w:ascii="Calibri Light" w:hAnsi="Calibri Light" w:cs="Calibri Light"/>
        </w:rPr>
        <w:t xml:space="preserve">En los casos en los que no se incluya la sección de marco teórico o referencial en el artículo, deben quedar claros los apartados mencionados aquí en la sección introducción. </w:t>
      </w:r>
    </w:p>
    <w:p w14:paraId="2E50766D" w14:textId="77777777" w:rsidR="005007A2" w:rsidRPr="00D235C0" w:rsidRDefault="005007A2" w:rsidP="00802E1F">
      <w:pPr>
        <w:rPr>
          <w:rFonts w:ascii="Calibri Light" w:hAnsi="Calibri Light" w:cs="Calibri Light"/>
          <w:lang w:eastAsia="es-CO"/>
        </w:rPr>
      </w:pPr>
    </w:p>
    <w:p w14:paraId="783DC924" w14:textId="77777777" w:rsidR="00F34CF6" w:rsidRPr="00D235C0" w:rsidRDefault="00F34CF6" w:rsidP="00802E1F">
      <w:pPr>
        <w:rPr>
          <w:rFonts w:ascii="Calibri Light" w:hAnsi="Calibri Light" w:cs="Calibri Light"/>
          <w:lang w:eastAsia="es-CO"/>
        </w:rPr>
      </w:pPr>
    </w:p>
    <w:p w14:paraId="22C01BC7" w14:textId="4B402E51" w:rsidR="0086315E" w:rsidRPr="00D235C0" w:rsidRDefault="0086315E" w:rsidP="00802E1F">
      <w:pPr>
        <w:rPr>
          <w:rFonts w:ascii="Calibri Light" w:hAnsi="Calibri Light" w:cs="Calibri Light"/>
        </w:rPr>
      </w:pPr>
      <w:r w:rsidRPr="00D235C0">
        <w:rPr>
          <w:rFonts w:ascii="Calibri Light" w:hAnsi="Calibri Light" w:cs="Calibri Light"/>
        </w:rPr>
        <w:t>Es importante utilizar representaciones gráficas para aclarar ideas e ilustrar conceptos y conclusiones, como lo son:</w:t>
      </w:r>
    </w:p>
    <w:p w14:paraId="3EF65585" w14:textId="77777777" w:rsidR="0086315E" w:rsidRPr="00D235C0" w:rsidRDefault="0086315E" w:rsidP="0086315E">
      <w:pPr>
        <w:rPr>
          <w:rFonts w:ascii="Calibri Light" w:hAnsi="Calibri Light" w:cs="Calibri Light"/>
          <w:szCs w:val="20"/>
        </w:rPr>
      </w:pPr>
    </w:p>
    <w:p w14:paraId="0B3B99F3" w14:textId="2E54290D" w:rsidR="0086315E" w:rsidRPr="00D235C0" w:rsidRDefault="0086315E" w:rsidP="004219CD">
      <w:pPr>
        <w:pStyle w:val="Ttulo2"/>
        <w:rPr>
          <w:rFonts w:cs="Calibri Light"/>
        </w:rPr>
      </w:pPr>
      <w:r w:rsidRPr="00D235C0">
        <w:rPr>
          <w:rFonts w:cs="Calibri Light"/>
        </w:rPr>
        <w:t xml:space="preserve">Tablas </w:t>
      </w:r>
    </w:p>
    <w:p w14:paraId="6DB7A785" w14:textId="77777777" w:rsidR="00A574EA" w:rsidRPr="00D235C0" w:rsidRDefault="00A574EA" w:rsidP="0086315E">
      <w:pPr>
        <w:rPr>
          <w:rFonts w:ascii="Calibri Light" w:hAnsi="Calibri Light" w:cs="Calibri Light"/>
          <w:b/>
          <w:szCs w:val="20"/>
        </w:rPr>
      </w:pPr>
    </w:p>
    <w:p w14:paraId="58F33038" w14:textId="6E87C508" w:rsidR="0086315E" w:rsidRPr="00D235C0" w:rsidRDefault="0086315E" w:rsidP="00626F75">
      <w:pPr>
        <w:rPr>
          <w:rFonts w:ascii="Calibri Light" w:hAnsi="Calibri Light" w:cs="Calibri Light"/>
        </w:rPr>
      </w:pPr>
      <w:r w:rsidRPr="00D235C0">
        <w:rPr>
          <w:rFonts w:ascii="Calibri Light" w:hAnsi="Calibri Light" w:cs="Calibri Light"/>
        </w:rPr>
        <w:lastRenderedPageBreak/>
        <w:t xml:space="preserve">Las tablas van centradas, con título en </w:t>
      </w:r>
      <w:r w:rsidR="005C65BC">
        <w:rPr>
          <w:rFonts w:ascii="Calibri Light" w:hAnsi="Calibri Light" w:cs="Calibri Light"/>
        </w:rPr>
        <w:t>español</w:t>
      </w:r>
      <w:r w:rsidRPr="00D235C0">
        <w:rPr>
          <w:rFonts w:ascii="Calibri Light" w:hAnsi="Calibri Light" w:cs="Calibri Light"/>
        </w:rPr>
        <w:t xml:space="preserve"> e inglés en la parte superior. </w:t>
      </w:r>
      <w:r w:rsidR="00626F75" w:rsidRPr="00D235C0">
        <w:rPr>
          <w:rFonts w:ascii="Calibri Light" w:hAnsi="Calibri Light" w:cs="Calibri Light"/>
        </w:rPr>
        <w:t xml:space="preserve">El texto dentro de la tabla va en Calibri </w:t>
      </w:r>
      <w:r w:rsidR="00CC0A01">
        <w:rPr>
          <w:rFonts w:ascii="Calibri Light" w:hAnsi="Calibri Light" w:cs="Calibri Light"/>
        </w:rPr>
        <w:t xml:space="preserve">Light </w:t>
      </w:r>
      <w:r w:rsidR="00626F75" w:rsidRPr="00D235C0">
        <w:rPr>
          <w:rFonts w:ascii="Calibri Light" w:hAnsi="Calibri Light" w:cs="Calibri Light"/>
        </w:rPr>
        <w:t>9,5.</w:t>
      </w:r>
    </w:p>
    <w:p w14:paraId="03355096" w14:textId="77777777" w:rsidR="00375263" w:rsidRDefault="00375263" w:rsidP="00626F75">
      <w:pPr>
        <w:rPr>
          <w:rFonts w:ascii="Calibri Light" w:hAnsi="Calibri Light" w:cs="Calibri Light"/>
        </w:rPr>
      </w:pPr>
    </w:p>
    <w:p w14:paraId="0CAB8C1D" w14:textId="25FF7F2A" w:rsidR="00130B8E" w:rsidRPr="00D235C0" w:rsidRDefault="00F51696" w:rsidP="004219CD">
      <w:pPr>
        <w:pStyle w:val="Ttulo4"/>
        <w:rPr>
          <w:rFonts w:cs="Calibri Light"/>
        </w:rPr>
      </w:pPr>
      <w:r w:rsidRPr="00D235C0">
        <w:rPr>
          <w:rFonts w:cs="Calibri Light"/>
        </w:rPr>
        <w:t>Tabla 1</w:t>
      </w:r>
      <w:r w:rsidR="00130B8E" w:rsidRPr="00D235C0">
        <w:rPr>
          <w:rFonts w:cs="Calibri Light"/>
        </w:rPr>
        <w:t xml:space="preserve">. </w:t>
      </w:r>
      <w:r w:rsidR="009D4F52">
        <w:rPr>
          <w:rFonts w:cs="Calibri Light"/>
        </w:rPr>
        <w:t>XXXXXXXXXXXXXXXXXXXXXXXXXXXXXXXXXXXXX</w:t>
      </w:r>
      <w:r w:rsidR="00A574EA" w:rsidRPr="00D235C0">
        <w:rPr>
          <w:rFonts w:cs="Calibri Light"/>
        </w:rPr>
        <w:t xml:space="preserve"> (Calibri Light 10, </w:t>
      </w:r>
      <w:r w:rsidR="00A16A09" w:rsidRPr="00D235C0">
        <w:rPr>
          <w:rFonts w:cs="Calibri Light"/>
        </w:rPr>
        <w:t>centrado</w:t>
      </w:r>
      <w:r w:rsidR="00A574EA" w:rsidRPr="00D235C0">
        <w:rPr>
          <w:rFonts w:cs="Calibri Light"/>
        </w:rPr>
        <w:t>, negrita, solo mayúscula en la primera letra</w:t>
      </w:r>
      <w:r w:rsidR="00FD28C5" w:rsidRPr="00D235C0">
        <w:rPr>
          <w:rFonts w:cs="Calibri Light"/>
        </w:rPr>
        <w:t>)</w:t>
      </w:r>
    </w:p>
    <w:p w14:paraId="59E4F52E" w14:textId="144A8436" w:rsidR="006442A0" w:rsidRPr="009D4F52" w:rsidRDefault="00BD72C1" w:rsidP="004219CD">
      <w:pPr>
        <w:pStyle w:val="Ttulo5"/>
        <w:rPr>
          <w:rFonts w:cs="Calibri Light"/>
        </w:rPr>
      </w:pPr>
      <w:r w:rsidRPr="001B4895">
        <w:rPr>
          <w:rFonts w:cs="Calibri Light"/>
        </w:rPr>
        <w:t xml:space="preserve">Table 1. </w:t>
      </w:r>
      <w:r w:rsidR="009D4F52" w:rsidRPr="009D4F52">
        <w:rPr>
          <w:rFonts w:cs="Calibri Light"/>
        </w:rPr>
        <w:t>XXXXXXXXXXXXXXXXXXXXXXXXXXXXXXXXX</w:t>
      </w:r>
      <w:r w:rsidR="009D4F52">
        <w:rPr>
          <w:rFonts w:cs="Calibri Light"/>
        </w:rPr>
        <w:t>XXXX</w:t>
      </w:r>
      <w:r w:rsidR="00626F75" w:rsidRPr="009D4F52">
        <w:rPr>
          <w:rFonts w:cs="Calibri Light"/>
        </w:rPr>
        <w:t xml:space="preserve"> (Calibri Light 10, </w:t>
      </w:r>
      <w:r w:rsidR="00A16A09" w:rsidRPr="009D4F52">
        <w:rPr>
          <w:rFonts w:cs="Calibri Light"/>
        </w:rPr>
        <w:t>centrado</w:t>
      </w:r>
      <w:r w:rsidR="00626F75" w:rsidRPr="009D4F52">
        <w:rPr>
          <w:rFonts w:cs="Calibri Light"/>
        </w:rPr>
        <w:t>, negrita, solo mayúscula en la primera letra)</w:t>
      </w:r>
    </w:p>
    <w:tbl>
      <w:tblPr>
        <w:tblStyle w:val="Tablanormal211"/>
        <w:tblW w:w="0" w:type="auto"/>
        <w:jc w:val="center"/>
        <w:tblLook w:val="04A0" w:firstRow="1" w:lastRow="0" w:firstColumn="1" w:lastColumn="0" w:noHBand="0" w:noVBand="1"/>
      </w:tblPr>
      <w:tblGrid>
        <w:gridCol w:w="1219"/>
        <w:gridCol w:w="919"/>
        <w:gridCol w:w="1019"/>
        <w:gridCol w:w="919"/>
      </w:tblGrid>
      <w:tr w:rsidR="00C6220F" w:rsidRPr="00C6220F" w14:paraId="3306DDD6" w14:textId="77777777" w:rsidTr="009D4F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D0D0D" w:themeFill="text1" w:themeFillTint="F2"/>
            <w:vAlign w:val="center"/>
            <w:hideMark/>
          </w:tcPr>
          <w:p w14:paraId="7B280B05" w14:textId="57DBC89A" w:rsidR="00C6220F" w:rsidRPr="00C6220F" w:rsidRDefault="009D4F52" w:rsidP="009D4F52">
            <w:pPr>
              <w:rPr>
                <w:rFonts w:ascii="Calibri Light" w:hAnsi="Calibri Light" w:cs="Calibri Light"/>
                <w:b w:val="0"/>
                <w:sz w:val="20"/>
                <w:szCs w:val="19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19"/>
              </w:rPr>
              <w:t>XXXXXXXX</w:t>
            </w:r>
          </w:p>
        </w:tc>
        <w:tc>
          <w:tcPr>
            <w:tcW w:w="0" w:type="auto"/>
            <w:shd w:val="clear" w:color="auto" w:fill="0D0D0D" w:themeFill="text1" w:themeFillTint="F2"/>
            <w:vAlign w:val="center"/>
            <w:hideMark/>
          </w:tcPr>
          <w:p w14:paraId="4A3BAAF0" w14:textId="74573A35" w:rsidR="00C6220F" w:rsidRPr="00C6220F" w:rsidRDefault="009D4F52" w:rsidP="009D4F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 w:val="0"/>
                <w:sz w:val="20"/>
                <w:szCs w:val="19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19"/>
              </w:rPr>
              <w:t>XXXXXXX</w:t>
            </w:r>
          </w:p>
        </w:tc>
        <w:tc>
          <w:tcPr>
            <w:tcW w:w="0" w:type="auto"/>
            <w:shd w:val="clear" w:color="auto" w:fill="0D0D0D" w:themeFill="text1" w:themeFillTint="F2"/>
            <w:vAlign w:val="center"/>
            <w:hideMark/>
          </w:tcPr>
          <w:p w14:paraId="6E199738" w14:textId="33A9F699" w:rsidR="00C6220F" w:rsidRPr="00C6220F" w:rsidRDefault="009D4F52" w:rsidP="009D4F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 w:val="0"/>
                <w:sz w:val="20"/>
                <w:szCs w:val="19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19"/>
              </w:rPr>
              <w:t>XXXXXXXX</w:t>
            </w:r>
          </w:p>
        </w:tc>
        <w:tc>
          <w:tcPr>
            <w:tcW w:w="0" w:type="auto"/>
            <w:shd w:val="clear" w:color="auto" w:fill="0D0D0D" w:themeFill="text1" w:themeFillTint="F2"/>
            <w:vAlign w:val="center"/>
            <w:hideMark/>
          </w:tcPr>
          <w:p w14:paraId="1E155266" w14:textId="29EDB578" w:rsidR="00C6220F" w:rsidRPr="00C6220F" w:rsidRDefault="009D4F52" w:rsidP="009D4F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 w:val="0"/>
                <w:sz w:val="20"/>
                <w:szCs w:val="19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19"/>
              </w:rPr>
              <w:t>XXXXXXX</w:t>
            </w:r>
          </w:p>
        </w:tc>
      </w:tr>
      <w:tr w:rsidR="00C6220F" w:rsidRPr="00C6220F" w14:paraId="0118E8D1" w14:textId="77777777" w:rsidTr="00C622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97918DC" w14:textId="7F9C3111" w:rsidR="00C6220F" w:rsidRPr="00C6220F" w:rsidRDefault="009D4F52" w:rsidP="007971FD">
            <w:pPr>
              <w:spacing w:line="360" w:lineRule="auto"/>
              <w:rPr>
                <w:rFonts w:ascii="Calibri Light" w:hAnsi="Calibri Light" w:cs="Calibri Light"/>
                <w:b w:val="0"/>
                <w:sz w:val="20"/>
                <w:szCs w:val="19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19"/>
              </w:rPr>
              <w:t>XXXXXXXXXX</w:t>
            </w:r>
          </w:p>
        </w:tc>
        <w:tc>
          <w:tcPr>
            <w:tcW w:w="0" w:type="auto"/>
            <w:noWrap/>
            <w:hideMark/>
          </w:tcPr>
          <w:p w14:paraId="25BB79A7" w14:textId="051E67FF" w:rsidR="00C6220F" w:rsidRPr="00C6220F" w:rsidRDefault="009D4F52" w:rsidP="007971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X</w:t>
            </w:r>
          </w:p>
        </w:tc>
        <w:tc>
          <w:tcPr>
            <w:tcW w:w="0" w:type="auto"/>
            <w:noWrap/>
            <w:hideMark/>
          </w:tcPr>
          <w:p w14:paraId="2436CB52" w14:textId="3913DB34" w:rsidR="00C6220F" w:rsidRPr="00C6220F" w:rsidRDefault="009D4F52" w:rsidP="007971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</w:t>
            </w:r>
          </w:p>
        </w:tc>
        <w:tc>
          <w:tcPr>
            <w:tcW w:w="0" w:type="auto"/>
            <w:noWrap/>
            <w:hideMark/>
          </w:tcPr>
          <w:p w14:paraId="6522BF7C" w14:textId="574FDEF4" w:rsidR="00C6220F" w:rsidRPr="00C6220F" w:rsidRDefault="009D4F52" w:rsidP="007971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</w:t>
            </w:r>
          </w:p>
        </w:tc>
      </w:tr>
      <w:tr w:rsidR="00C6220F" w:rsidRPr="00C6220F" w14:paraId="1035FFD0" w14:textId="77777777" w:rsidTr="00C6220F">
        <w:trPr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3A85B90" w14:textId="24E9A3AA" w:rsidR="00C6220F" w:rsidRPr="00C6220F" w:rsidRDefault="009D4F52" w:rsidP="007971FD">
            <w:pPr>
              <w:spacing w:line="360" w:lineRule="auto"/>
              <w:rPr>
                <w:rFonts w:ascii="Calibri Light" w:hAnsi="Calibri Light" w:cs="Calibri Light"/>
                <w:b w:val="0"/>
                <w:sz w:val="20"/>
                <w:szCs w:val="19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19"/>
              </w:rPr>
              <w:t>XXXXXXXXXX</w:t>
            </w:r>
          </w:p>
        </w:tc>
        <w:tc>
          <w:tcPr>
            <w:tcW w:w="0" w:type="auto"/>
            <w:noWrap/>
            <w:hideMark/>
          </w:tcPr>
          <w:p w14:paraId="5CCD81A6" w14:textId="5C959342" w:rsidR="00C6220F" w:rsidRPr="00C6220F" w:rsidRDefault="009D4F52" w:rsidP="007971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X</w:t>
            </w:r>
          </w:p>
        </w:tc>
        <w:tc>
          <w:tcPr>
            <w:tcW w:w="0" w:type="auto"/>
            <w:noWrap/>
            <w:hideMark/>
          </w:tcPr>
          <w:p w14:paraId="52F39695" w14:textId="3B997DA9" w:rsidR="00C6220F" w:rsidRPr="00C6220F" w:rsidRDefault="009D4F52" w:rsidP="007971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</w:t>
            </w:r>
          </w:p>
        </w:tc>
        <w:tc>
          <w:tcPr>
            <w:tcW w:w="0" w:type="auto"/>
            <w:noWrap/>
            <w:hideMark/>
          </w:tcPr>
          <w:p w14:paraId="65E4A90B" w14:textId="4B5B2CFD" w:rsidR="00C6220F" w:rsidRPr="00C6220F" w:rsidRDefault="009D4F52" w:rsidP="007971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</w:t>
            </w:r>
          </w:p>
        </w:tc>
      </w:tr>
      <w:tr w:rsidR="00C6220F" w:rsidRPr="00C6220F" w14:paraId="260285BD" w14:textId="77777777" w:rsidTr="00C622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2A388DC" w14:textId="1437C044" w:rsidR="00C6220F" w:rsidRPr="00C6220F" w:rsidRDefault="009D4F52" w:rsidP="007971FD">
            <w:pPr>
              <w:spacing w:line="360" w:lineRule="auto"/>
              <w:rPr>
                <w:rFonts w:ascii="Calibri Light" w:hAnsi="Calibri Light" w:cs="Calibri Light"/>
                <w:b w:val="0"/>
                <w:sz w:val="20"/>
                <w:szCs w:val="19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19"/>
              </w:rPr>
              <w:t>XXXXXXXXXX</w:t>
            </w:r>
          </w:p>
        </w:tc>
        <w:tc>
          <w:tcPr>
            <w:tcW w:w="0" w:type="auto"/>
            <w:noWrap/>
            <w:hideMark/>
          </w:tcPr>
          <w:p w14:paraId="56C61F89" w14:textId="24B3B4F9" w:rsidR="00C6220F" w:rsidRPr="00C6220F" w:rsidRDefault="009D4F52" w:rsidP="007971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X</w:t>
            </w:r>
          </w:p>
        </w:tc>
        <w:tc>
          <w:tcPr>
            <w:tcW w:w="0" w:type="auto"/>
            <w:noWrap/>
            <w:hideMark/>
          </w:tcPr>
          <w:p w14:paraId="09B4ACC8" w14:textId="6BD76A5C" w:rsidR="00C6220F" w:rsidRPr="00C6220F" w:rsidRDefault="009D4F52" w:rsidP="007971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X</w:t>
            </w:r>
          </w:p>
        </w:tc>
        <w:tc>
          <w:tcPr>
            <w:tcW w:w="0" w:type="auto"/>
            <w:noWrap/>
            <w:hideMark/>
          </w:tcPr>
          <w:p w14:paraId="73552F3F" w14:textId="7797B67F" w:rsidR="00C6220F" w:rsidRPr="00C6220F" w:rsidRDefault="009D4F52" w:rsidP="007971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</w:t>
            </w:r>
          </w:p>
        </w:tc>
      </w:tr>
      <w:tr w:rsidR="00C6220F" w:rsidRPr="00C6220F" w14:paraId="44BDB99C" w14:textId="77777777" w:rsidTr="00C6220F">
        <w:trPr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9D17542" w14:textId="356F8D7C" w:rsidR="00C6220F" w:rsidRPr="00C6220F" w:rsidRDefault="009D4F52" w:rsidP="007971FD">
            <w:pPr>
              <w:spacing w:line="360" w:lineRule="auto"/>
              <w:rPr>
                <w:rFonts w:ascii="Calibri Light" w:hAnsi="Calibri Light" w:cs="Calibri Light"/>
                <w:b w:val="0"/>
                <w:sz w:val="20"/>
                <w:szCs w:val="19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19"/>
              </w:rPr>
              <w:t>XXXXXXXXXX</w:t>
            </w:r>
          </w:p>
        </w:tc>
        <w:tc>
          <w:tcPr>
            <w:tcW w:w="0" w:type="auto"/>
            <w:noWrap/>
            <w:hideMark/>
          </w:tcPr>
          <w:p w14:paraId="038C3767" w14:textId="6586E505" w:rsidR="00C6220F" w:rsidRPr="00C6220F" w:rsidRDefault="009D4F52" w:rsidP="007971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XX</w:t>
            </w:r>
          </w:p>
        </w:tc>
        <w:tc>
          <w:tcPr>
            <w:tcW w:w="0" w:type="auto"/>
            <w:noWrap/>
            <w:hideMark/>
          </w:tcPr>
          <w:p w14:paraId="35361667" w14:textId="1FBE6FFF" w:rsidR="00C6220F" w:rsidRPr="00C6220F" w:rsidRDefault="009D4F52" w:rsidP="007971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X</w:t>
            </w:r>
          </w:p>
        </w:tc>
        <w:tc>
          <w:tcPr>
            <w:tcW w:w="0" w:type="auto"/>
            <w:noWrap/>
            <w:hideMark/>
          </w:tcPr>
          <w:p w14:paraId="770638CB" w14:textId="74170688" w:rsidR="00C6220F" w:rsidRPr="00C6220F" w:rsidRDefault="009D4F52" w:rsidP="007971F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</w:t>
            </w:r>
          </w:p>
        </w:tc>
      </w:tr>
      <w:tr w:rsidR="00C6220F" w:rsidRPr="00C6220F" w14:paraId="3E9B9766" w14:textId="77777777" w:rsidTr="00C622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D8664DF" w14:textId="0F7ADB41" w:rsidR="00C6220F" w:rsidRPr="00C6220F" w:rsidRDefault="009D4F52" w:rsidP="007971FD">
            <w:pPr>
              <w:spacing w:line="360" w:lineRule="auto"/>
              <w:rPr>
                <w:rFonts w:ascii="Calibri Light" w:hAnsi="Calibri Light" w:cs="Calibri Light"/>
                <w:b w:val="0"/>
                <w:sz w:val="20"/>
                <w:szCs w:val="19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19"/>
              </w:rPr>
              <w:t>XXXXXXXXXX</w:t>
            </w:r>
          </w:p>
        </w:tc>
        <w:tc>
          <w:tcPr>
            <w:tcW w:w="0" w:type="auto"/>
            <w:noWrap/>
            <w:hideMark/>
          </w:tcPr>
          <w:p w14:paraId="67D898A0" w14:textId="7C10A68D" w:rsidR="00C6220F" w:rsidRPr="00C6220F" w:rsidRDefault="009D4F52" w:rsidP="007971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XX</w:t>
            </w:r>
          </w:p>
        </w:tc>
        <w:tc>
          <w:tcPr>
            <w:tcW w:w="0" w:type="auto"/>
            <w:noWrap/>
            <w:hideMark/>
          </w:tcPr>
          <w:p w14:paraId="7B641540" w14:textId="58DE37ED" w:rsidR="00C6220F" w:rsidRPr="00C6220F" w:rsidRDefault="009D4F52" w:rsidP="007971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X</w:t>
            </w:r>
          </w:p>
        </w:tc>
        <w:tc>
          <w:tcPr>
            <w:tcW w:w="0" w:type="auto"/>
            <w:noWrap/>
            <w:hideMark/>
          </w:tcPr>
          <w:p w14:paraId="4990445E" w14:textId="57B76CB1" w:rsidR="00C6220F" w:rsidRPr="00C6220F" w:rsidRDefault="009D4F52" w:rsidP="007971F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19"/>
              </w:rPr>
            </w:pPr>
            <w:r>
              <w:rPr>
                <w:rFonts w:ascii="Calibri Light" w:hAnsi="Calibri Light" w:cs="Calibri Light"/>
                <w:sz w:val="20"/>
                <w:szCs w:val="19"/>
              </w:rPr>
              <w:t>XXXXX</w:t>
            </w:r>
          </w:p>
        </w:tc>
      </w:tr>
    </w:tbl>
    <w:p w14:paraId="100E6E5A" w14:textId="1CA14810" w:rsidR="00300880" w:rsidRDefault="00300880" w:rsidP="00773169">
      <w:pPr>
        <w:jc w:val="center"/>
        <w:rPr>
          <w:rFonts w:ascii="Calibri Light" w:hAnsi="Calibri Light" w:cs="Calibri Light"/>
          <w:sz w:val="19"/>
          <w:szCs w:val="19"/>
        </w:rPr>
      </w:pPr>
      <w:r w:rsidRPr="00FD36E8">
        <w:rPr>
          <w:rFonts w:ascii="Calibri Light" w:hAnsi="Calibri Light" w:cs="Calibri Light"/>
          <w:sz w:val="19"/>
          <w:szCs w:val="19"/>
        </w:rPr>
        <w:t>Fuente: elaboración propia</w:t>
      </w:r>
      <w:r w:rsidR="00626F75" w:rsidRPr="00FD36E8">
        <w:rPr>
          <w:rFonts w:ascii="Calibri Light" w:hAnsi="Calibri Light" w:cs="Calibri Light"/>
          <w:sz w:val="19"/>
          <w:szCs w:val="19"/>
        </w:rPr>
        <w:t xml:space="preserve"> </w:t>
      </w:r>
      <w:r w:rsidR="00626F75" w:rsidRPr="00FD36E8">
        <w:rPr>
          <w:rFonts w:ascii="Calibri Light" w:hAnsi="Calibri Light" w:cs="Calibri Light"/>
          <w:color w:val="000000"/>
          <w:sz w:val="19"/>
          <w:szCs w:val="19"/>
        </w:rPr>
        <w:t>(</w:t>
      </w:r>
      <w:r w:rsidR="00626F75" w:rsidRPr="00FD36E8">
        <w:rPr>
          <w:rFonts w:ascii="Calibri Light" w:hAnsi="Calibri Light" w:cs="Calibri Light"/>
          <w:sz w:val="19"/>
          <w:szCs w:val="19"/>
        </w:rPr>
        <w:t>Calibri Light 9</w:t>
      </w:r>
      <w:r w:rsidR="00FD36E8">
        <w:rPr>
          <w:rFonts w:ascii="Calibri Light" w:hAnsi="Calibri Light" w:cs="Calibri Light"/>
          <w:sz w:val="19"/>
          <w:szCs w:val="19"/>
        </w:rPr>
        <w:t>.5</w:t>
      </w:r>
      <w:r w:rsidR="00626F75" w:rsidRPr="00FD36E8">
        <w:rPr>
          <w:rFonts w:ascii="Calibri Light" w:hAnsi="Calibri Light" w:cs="Calibri Light"/>
          <w:sz w:val="19"/>
          <w:szCs w:val="19"/>
        </w:rPr>
        <w:t>)</w:t>
      </w:r>
      <w:r w:rsidR="004706A0" w:rsidRPr="00FD36E8">
        <w:rPr>
          <w:rFonts w:ascii="Calibri Light" w:hAnsi="Calibri Light" w:cs="Calibri Light"/>
          <w:sz w:val="19"/>
          <w:szCs w:val="19"/>
        </w:rPr>
        <w:t>.</w:t>
      </w:r>
    </w:p>
    <w:p w14:paraId="72565584" w14:textId="77777777" w:rsidR="00205259" w:rsidRPr="00FD36E8" w:rsidRDefault="00205259" w:rsidP="00773169">
      <w:pPr>
        <w:jc w:val="center"/>
        <w:rPr>
          <w:rFonts w:ascii="Calibri Light" w:hAnsi="Calibri Light" w:cs="Calibri Light"/>
          <w:sz w:val="19"/>
          <w:szCs w:val="19"/>
        </w:rPr>
      </w:pPr>
    </w:p>
    <w:p w14:paraId="322C8D7B" w14:textId="3C838565" w:rsidR="00007684" w:rsidRPr="00D235C0" w:rsidRDefault="00205259" w:rsidP="00773169">
      <w:pPr>
        <w:jc w:val="center"/>
        <w:rPr>
          <w:rFonts w:ascii="Calibri Light" w:hAnsi="Calibri Light" w:cs="Calibri Light"/>
          <w:sz w:val="18"/>
          <w:szCs w:val="18"/>
        </w:rPr>
      </w:pPr>
      <w:r>
        <w:rPr>
          <w:rFonts w:ascii="Calibri Light" w:hAnsi="Calibri Light" w:cs="Calibri Ligh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75CF88" wp14:editId="144946C9">
                <wp:simplePos x="0" y="0"/>
                <wp:positionH relativeFrom="column">
                  <wp:posOffset>904741</wp:posOffset>
                </wp:positionH>
                <wp:positionV relativeFrom="paragraph">
                  <wp:posOffset>93111</wp:posOffset>
                </wp:positionV>
                <wp:extent cx="3686475" cy="1020278"/>
                <wp:effectExtent l="12700" t="12700" r="9525" b="8890"/>
                <wp:wrapNone/>
                <wp:docPr id="1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6475" cy="102027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1EA6" id="Rectángulo 1" o:spid="_x0000_s1026" style="position:absolute;margin-left:71.25pt;margin-top:7.35pt;width:290.25pt;height:80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" fillcolor="#4f81bd [3204]" strokecolor="#243f60 [1604]" strokeweight="2pt"/>
            </w:pict>
          </mc:Fallback>
        </mc:AlternateContent>
      </w:r>
    </w:p>
    <w:p w14:paraId="0DA05F6A" w14:textId="2D5EC029" w:rsidR="00061A8B" w:rsidRDefault="00061A8B" w:rsidP="00072F41">
      <w:pPr>
        <w:rPr>
          <w:rFonts w:ascii="Calibri Light" w:hAnsi="Calibri Light" w:cs="Calibri Light"/>
        </w:rPr>
      </w:pPr>
    </w:p>
    <w:p w14:paraId="3B1BA0E1" w14:textId="3C5FA681" w:rsidR="00061A8B" w:rsidRDefault="00061A8B" w:rsidP="00072F41">
      <w:pPr>
        <w:rPr>
          <w:rFonts w:ascii="Calibri Light" w:hAnsi="Calibri Light" w:cs="Calibri Light"/>
        </w:rPr>
      </w:pPr>
    </w:p>
    <w:p w14:paraId="39D0A0EC" w14:textId="599EBEC5" w:rsidR="00061A8B" w:rsidRPr="00D235C0" w:rsidRDefault="00061A8B" w:rsidP="00072F41">
      <w:pPr>
        <w:rPr>
          <w:rFonts w:ascii="Calibri Light" w:hAnsi="Calibri Light" w:cs="Calibri Light"/>
        </w:rPr>
      </w:pPr>
    </w:p>
    <w:p w14:paraId="5F27DBBE" w14:textId="1480502F" w:rsidR="002C1C4F" w:rsidRPr="00D235C0" w:rsidRDefault="00FD36E8" w:rsidP="00B409B9">
      <w:pPr>
        <w:jc w:val="center"/>
        <w:rPr>
          <w:rFonts w:ascii="Calibri Light" w:hAnsi="Calibri Light" w:cs="Calibri Light"/>
          <w:color w:val="000000" w:themeColor="text1"/>
        </w:rPr>
      </w:pPr>
      <w:r>
        <w:rPr>
          <w:rFonts w:ascii="Calibri Light" w:hAnsi="Calibri Light" w:cs="Calibri Light"/>
          <w:color w:val="000000" w:themeColor="text1"/>
        </w:rPr>
        <w:t xml:space="preserve"> </w:t>
      </w:r>
    </w:p>
    <w:p w14:paraId="2EFD3345" w14:textId="55C30737" w:rsidR="002D0CB7" w:rsidRDefault="002D0CB7" w:rsidP="00576A04">
      <w:pPr>
        <w:jc w:val="center"/>
        <w:rPr>
          <w:rStyle w:val="Ttulo6Car"/>
          <w:rFonts w:cs="Calibri Light"/>
        </w:rPr>
      </w:pPr>
    </w:p>
    <w:p w14:paraId="385EAF51" w14:textId="77777777" w:rsidR="00205259" w:rsidRDefault="00205259" w:rsidP="00576A04">
      <w:pPr>
        <w:jc w:val="center"/>
        <w:rPr>
          <w:rStyle w:val="Ttulo6Car"/>
          <w:rFonts w:cs="Calibri Light"/>
        </w:rPr>
      </w:pPr>
    </w:p>
    <w:p w14:paraId="6F48054A" w14:textId="6E5119FB" w:rsidR="00B409B9" w:rsidRPr="00D235C0" w:rsidRDefault="00B409B9" w:rsidP="00576A04">
      <w:pPr>
        <w:jc w:val="center"/>
        <w:rPr>
          <w:rFonts w:ascii="Calibri Light" w:hAnsi="Calibri Light" w:cs="Calibri Light"/>
          <w:sz w:val="20"/>
          <w:szCs w:val="20"/>
        </w:rPr>
      </w:pPr>
      <w:r w:rsidRPr="00D235C0">
        <w:rPr>
          <w:rStyle w:val="Ttulo6Car"/>
          <w:rFonts w:cs="Calibri Light"/>
        </w:rPr>
        <w:t xml:space="preserve">Figura 1. </w:t>
      </w:r>
      <w:r w:rsidR="001B4895">
        <w:rPr>
          <w:rStyle w:val="Ttulo6Car"/>
          <w:rFonts w:cs="Calibri Light"/>
        </w:rPr>
        <w:t>Diagrama</w:t>
      </w:r>
      <w:r w:rsidR="00AD4F4D">
        <w:rPr>
          <w:rStyle w:val="Ttulo6Car"/>
          <w:rFonts w:cs="Calibri Light"/>
        </w:rPr>
        <w:t xml:space="preserve"> </w:t>
      </w:r>
      <w:r w:rsidR="00072F41" w:rsidRPr="00D235C0">
        <w:rPr>
          <w:rFonts w:ascii="Calibri Light" w:hAnsi="Calibri Light" w:cs="Calibri Light"/>
          <w:sz w:val="20"/>
          <w:szCs w:val="20"/>
        </w:rPr>
        <w:t>(</w:t>
      </w:r>
      <w:r w:rsidR="00602F8E" w:rsidRPr="00D235C0">
        <w:rPr>
          <w:rFonts w:ascii="Calibri Light" w:hAnsi="Calibri Light" w:cs="Calibri Light"/>
          <w:sz w:val="20"/>
          <w:szCs w:val="20"/>
        </w:rPr>
        <w:t>Calibri Light 10</w:t>
      </w:r>
      <w:r w:rsidR="00072F41" w:rsidRPr="00D235C0">
        <w:rPr>
          <w:rFonts w:ascii="Calibri Light" w:hAnsi="Calibri Light" w:cs="Calibri Light"/>
          <w:color w:val="000000" w:themeColor="text1"/>
          <w:sz w:val="20"/>
          <w:szCs w:val="20"/>
        </w:rPr>
        <w:t>, centrado</w:t>
      </w:r>
      <w:r w:rsidR="00602F8E" w:rsidRPr="00D235C0">
        <w:rPr>
          <w:rFonts w:ascii="Calibri Light" w:hAnsi="Calibri Light" w:cs="Calibri Light"/>
          <w:color w:val="000000" w:themeColor="text1"/>
          <w:sz w:val="20"/>
          <w:szCs w:val="20"/>
        </w:rPr>
        <w:t>, sólo mayúscula en la primera letra</w:t>
      </w:r>
      <w:r w:rsidR="00072F41" w:rsidRPr="00D235C0">
        <w:rPr>
          <w:rFonts w:ascii="Calibri Light" w:hAnsi="Calibri Light" w:cs="Calibri Light"/>
          <w:color w:val="000000" w:themeColor="text1"/>
          <w:sz w:val="20"/>
          <w:szCs w:val="20"/>
        </w:rPr>
        <w:t>)</w:t>
      </w:r>
    </w:p>
    <w:p w14:paraId="2625EAC9" w14:textId="718F92C6" w:rsidR="00576A04" w:rsidRPr="00D235C0" w:rsidRDefault="00576A04" w:rsidP="006E53B6">
      <w:pPr>
        <w:pStyle w:val="Figuraeningls"/>
        <w:jc w:val="center"/>
        <w:rPr>
          <w:rFonts w:cs="Calibri Light"/>
          <w:lang w:val="es-CO"/>
        </w:rPr>
      </w:pPr>
      <w:r w:rsidRPr="00D235C0">
        <w:rPr>
          <w:rFonts w:cs="Calibri Light"/>
          <w:lang w:val="es-CO"/>
        </w:rPr>
        <w:t xml:space="preserve">Figure 1. </w:t>
      </w:r>
      <w:r w:rsidR="001B4895">
        <w:rPr>
          <w:rFonts w:cs="Calibri Light"/>
          <w:lang w:val="es-CO"/>
        </w:rPr>
        <w:t>Diagrama</w:t>
      </w:r>
      <w:r w:rsidRPr="00D235C0">
        <w:rPr>
          <w:rFonts w:cs="Calibri Light"/>
          <w:caps/>
          <w:lang w:val="es-CO"/>
        </w:rPr>
        <w:t xml:space="preserve"> </w:t>
      </w:r>
      <w:r w:rsidRPr="00D235C0">
        <w:rPr>
          <w:rFonts w:cs="Calibri Light"/>
          <w:lang w:val="es-CO"/>
        </w:rPr>
        <w:t>(Calibri Light 10, centrado, negrita, solo mayúscula en la primera letra)</w:t>
      </w:r>
    </w:p>
    <w:p w14:paraId="4C3DE853" w14:textId="41A8B948" w:rsidR="00B409B9" w:rsidRPr="00D235C0" w:rsidRDefault="00B409B9" w:rsidP="006E53B6">
      <w:pPr>
        <w:pStyle w:val="Figuraeningls"/>
        <w:jc w:val="center"/>
        <w:rPr>
          <w:rFonts w:cs="Calibri Light"/>
          <w:lang w:val="es-CO"/>
        </w:rPr>
      </w:pPr>
      <w:r w:rsidRPr="00D235C0">
        <w:rPr>
          <w:rFonts w:cs="Calibri Light"/>
          <w:lang w:val="es-CO"/>
        </w:rPr>
        <w:t xml:space="preserve">Fuente: elaboración propia con base en Hofstede, Hofstede y </w:t>
      </w:r>
      <w:proofErr w:type="spellStart"/>
      <w:r w:rsidRPr="00D235C0">
        <w:rPr>
          <w:rFonts w:cs="Calibri Light"/>
          <w:lang w:val="es-CO"/>
        </w:rPr>
        <w:t>Minkov</w:t>
      </w:r>
      <w:proofErr w:type="spellEnd"/>
      <w:r w:rsidRPr="00D235C0">
        <w:rPr>
          <w:rFonts w:cs="Calibri Light"/>
          <w:lang w:val="es-CO"/>
        </w:rPr>
        <w:t>, 2010</w:t>
      </w:r>
      <w:r w:rsidR="00072F41" w:rsidRPr="00D235C0">
        <w:rPr>
          <w:rFonts w:cs="Calibri Light"/>
          <w:szCs w:val="20"/>
          <w:lang w:val="es-CO"/>
        </w:rPr>
        <w:t xml:space="preserve"> </w:t>
      </w:r>
      <w:r w:rsidR="00072F41" w:rsidRPr="00D235C0">
        <w:rPr>
          <w:rFonts w:cs="Calibri Light"/>
          <w:lang w:val="es-CO"/>
        </w:rPr>
        <w:t>(Calibri Light 9,5)</w:t>
      </w:r>
      <w:r w:rsidRPr="00D235C0">
        <w:rPr>
          <w:rFonts w:cs="Calibri Light"/>
          <w:lang w:val="es-CO"/>
        </w:rPr>
        <w:t>.</w:t>
      </w:r>
    </w:p>
    <w:p w14:paraId="722CF08D" w14:textId="77777777" w:rsidR="002D0CB7" w:rsidRDefault="002D0CB7" w:rsidP="004641D4">
      <w:pPr>
        <w:rPr>
          <w:rFonts w:ascii="Calibri Light" w:hAnsi="Calibri Light" w:cs="Calibri Light"/>
          <w:b/>
          <w:color w:val="000000" w:themeColor="text1"/>
        </w:rPr>
      </w:pPr>
    </w:p>
    <w:p w14:paraId="393BDEF0" w14:textId="2E6872E1" w:rsidR="004641D4" w:rsidRPr="00D235C0" w:rsidRDefault="004641D4" w:rsidP="00883CD6">
      <w:pPr>
        <w:rPr>
          <w:rFonts w:ascii="Calibri Light" w:hAnsi="Calibri Light" w:cs="Calibri Light"/>
          <w:color w:val="000000" w:themeColor="text1"/>
        </w:rPr>
      </w:pPr>
    </w:p>
    <w:p w14:paraId="24BB1D7F" w14:textId="489FDB19" w:rsidR="00131643" w:rsidRPr="00D235C0" w:rsidRDefault="009649F6" w:rsidP="004219CD">
      <w:pPr>
        <w:pStyle w:val="Ttulo1"/>
        <w:rPr>
          <w:rFonts w:cs="Calibri Light"/>
        </w:rPr>
      </w:pPr>
      <w:r w:rsidRPr="00D235C0">
        <w:rPr>
          <w:rFonts w:cs="Calibri Light"/>
        </w:rPr>
        <w:t>RESULTADOS</w:t>
      </w:r>
      <w:r w:rsidR="00072F41" w:rsidRPr="00D235C0">
        <w:rPr>
          <w:rFonts w:cs="Calibri Light"/>
        </w:rPr>
        <w:t xml:space="preserve"> (Negrita, Calibri Light 11, justificado, ordenado en número arábigos consecutivos y mayúscula sostenida)</w:t>
      </w:r>
    </w:p>
    <w:p w14:paraId="4E566520" w14:textId="77777777" w:rsidR="00883CD6" w:rsidRPr="00D235C0" w:rsidRDefault="00883CD6" w:rsidP="001E29C8">
      <w:pPr>
        <w:rPr>
          <w:rFonts w:ascii="Calibri Light" w:hAnsi="Calibri Light" w:cs="Calibri Light"/>
          <w:b/>
        </w:rPr>
      </w:pPr>
    </w:p>
    <w:p w14:paraId="0DEF6BE7" w14:textId="2DCEFBF4" w:rsidR="001E29C8" w:rsidRDefault="00C15416" w:rsidP="00072F41">
      <w:pPr>
        <w:rPr>
          <w:rFonts w:ascii="Calibri Light" w:hAnsi="Calibri Light" w:cs="Calibri Light"/>
          <w:lang w:val="es-CL"/>
        </w:rPr>
      </w:pPr>
      <w:r w:rsidRPr="00D235C0">
        <w:rPr>
          <w:rFonts w:ascii="Calibri Light" w:hAnsi="Calibri Light" w:cs="Calibri Light"/>
          <w:lang w:val="es-CL"/>
        </w:rPr>
        <w:t xml:space="preserve">Los resultados componen el apartado más importante del artículo. </w:t>
      </w:r>
      <w:r w:rsidR="006549D9" w:rsidRPr="00D235C0">
        <w:rPr>
          <w:rFonts w:ascii="Calibri Light" w:hAnsi="Calibri Light" w:cs="Calibri Light"/>
          <w:lang w:val="es-CL"/>
        </w:rPr>
        <w:t xml:space="preserve">Debe redactarse en pretérito. Reporta de forma clara y descriptiva los resultados del estudio. En este apartado se deben expresar (no interpretar), los resultados de las observaciones efectuadas con el método empleado, tales como: las diferencias estadísticamente significativas, los valores de probabilidad, los aportes analíticos, propuestas conceptuales y/o casos de estudio, según el tipo de investigación. Estos deben expresarse clara y sencillamente y pueden ser representados mediante tablas y figuras, siguiendo una secuencia lógica, sin repetir en el texto los datos de </w:t>
      </w:r>
      <w:r w:rsidR="00072F41" w:rsidRPr="00D235C0">
        <w:rPr>
          <w:rFonts w:ascii="Calibri Light" w:hAnsi="Calibri Light" w:cs="Calibri Light"/>
          <w:lang w:val="es-CL"/>
        </w:rPr>
        <w:t>é</w:t>
      </w:r>
      <w:r w:rsidR="006549D9" w:rsidRPr="00D235C0">
        <w:rPr>
          <w:rFonts w:ascii="Calibri Light" w:hAnsi="Calibri Light" w:cs="Calibri Light"/>
          <w:lang w:val="es-CL"/>
        </w:rPr>
        <w:t>stas</w:t>
      </w:r>
      <w:r w:rsidR="00072F41" w:rsidRPr="00D235C0">
        <w:rPr>
          <w:rFonts w:ascii="Calibri Light" w:hAnsi="Calibri Light" w:cs="Calibri Light"/>
          <w:lang w:val="es-CL"/>
        </w:rPr>
        <w:t xml:space="preserve"> (Calibri 11, justificado, interlineado 1.0)</w:t>
      </w:r>
      <w:r w:rsidR="006549D9" w:rsidRPr="00D235C0">
        <w:rPr>
          <w:rFonts w:ascii="Calibri Light" w:hAnsi="Calibri Light" w:cs="Calibri Light"/>
          <w:lang w:val="es-CL"/>
        </w:rPr>
        <w:t>.</w:t>
      </w:r>
    </w:p>
    <w:p w14:paraId="78A49E0C" w14:textId="77777777" w:rsidR="00EB0040" w:rsidRPr="00D235C0" w:rsidRDefault="00EB0040" w:rsidP="00072F41">
      <w:pPr>
        <w:rPr>
          <w:rFonts w:ascii="Calibri Light" w:hAnsi="Calibri Light" w:cs="Calibri Light"/>
          <w:lang w:val="es-CL"/>
        </w:rPr>
      </w:pPr>
    </w:p>
    <w:p w14:paraId="7F38D538" w14:textId="2D3D271B" w:rsidR="006549D9" w:rsidRPr="00D235C0" w:rsidRDefault="006549D9" w:rsidP="004219CD">
      <w:pPr>
        <w:pStyle w:val="Ttulo1"/>
        <w:rPr>
          <w:rFonts w:cs="Calibri Light"/>
        </w:rPr>
      </w:pPr>
      <w:r w:rsidRPr="00D235C0">
        <w:rPr>
          <w:rFonts w:cs="Calibri Light"/>
        </w:rPr>
        <w:t>DISCUSIÓN</w:t>
      </w:r>
      <w:r w:rsidR="00072F41" w:rsidRPr="00D235C0">
        <w:rPr>
          <w:rFonts w:cs="Calibri Light"/>
        </w:rPr>
        <w:t xml:space="preserve"> (Negrita, Calibri Light 11, justificado, ordenado en número arábigos consecutivos y mayúscula sostenida)</w:t>
      </w:r>
    </w:p>
    <w:p w14:paraId="7C864E0B" w14:textId="27E56E31" w:rsidR="00FC6C85" w:rsidRPr="00D235C0" w:rsidRDefault="00FC6C85" w:rsidP="00FC6C85">
      <w:pPr>
        <w:rPr>
          <w:rFonts w:ascii="Calibri Light" w:hAnsi="Calibri Light" w:cs="Calibri Light"/>
        </w:rPr>
      </w:pPr>
    </w:p>
    <w:p w14:paraId="27C10553" w14:textId="4409355D" w:rsidR="00C15416" w:rsidRPr="00D235C0" w:rsidRDefault="00C15416" w:rsidP="0073524E">
      <w:pPr>
        <w:rPr>
          <w:rFonts w:ascii="Calibri Light" w:hAnsi="Calibri Light" w:cs="Calibri Light"/>
          <w:lang w:val="es-CL"/>
        </w:rPr>
      </w:pPr>
      <w:r w:rsidRPr="00D235C0">
        <w:rPr>
          <w:rFonts w:ascii="Calibri Light" w:hAnsi="Calibri Light" w:cs="Calibri Light"/>
          <w:lang w:val="es-CL"/>
        </w:rPr>
        <w:t>Se sugiere discutir en primera instancia los resultados propios y los más importantes, luego se comparan los resultados propios con los de otros estudios similares publicados, de acuerdo con la revisión bibliográfica; es factible incluir las implicaciones teóricas y prácticas, recomendando sobre posibles futuras investigaciones relativas al tema (Henríquez y Zepeda, 2004)</w:t>
      </w:r>
      <w:r w:rsidR="0073524E" w:rsidRPr="00D235C0">
        <w:rPr>
          <w:rFonts w:ascii="Calibri Light" w:hAnsi="Calibri Light" w:cs="Calibri Light"/>
          <w:lang w:val="es-CL"/>
        </w:rPr>
        <w:t xml:space="preserve"> (Calibri 11, justificado, interlineado 1.0)</w:t>
      </w:r>
      <w:r w:rsidRPr="00D235C0">
        <w:rPr>
          <w:rFonts w:ascii="Calibri Light" w:hAnsi="Calibri Light" w:cs="Calibri Light"/>
          <w:lang w:val="es-CL"/>
        </w:rPr>
        <w:t>.</w:t>
      </w:r>
    </w:p>
    <w:p w14:paraId="0F4F9F0E" w14:textId="77777777" w:rsidR="000C4914" w:rsidRPr="00D235C0" w:rsidRDefault="000C4914" w:rsidP="0073524E">
      <w:pPr>
        <w:rPr>
          <w:rFonts w:ascii="Calibri Light" w:hAnsi="Calibri Light" w:cs="Calibri Light"/>
          <w:highlight w:val="yellow"/>
        </w:rPr>
      </w:pPr>
    </w:p>
    <w:p w14:paraId="3817556E" w14:textId="473B1818" w:rsidR="006549D9" w:rsidRPr="00D235C0" w:rsidRDefault="006549D9" w:rsidP="004219CD">
      <w:pPr>
        <w:pStyle w:val="Ttulo1"/>
        <w:rPr>
          <w:rFonts w:cs="Calibri Light"/>
        </w:rPr>
      </w:pPr>
      <w:r w:rsidRPr="00D235C0">
        <w:rPr>
          <w:rFonts w:cs="Calibri Light"/>
        </w:rPr>
        <w:t>CONCLUSIONES</w:t>
      </w:r>
      <w:r w:rsidR="0073524E" w:rsidRPr="00D235C0">
        <w:rPr>
          <w:rFonts w:cs="Calibri Light"/>
        </w:rPr>
        <w:t xml:space="preserve"> (Negrita, Calibri Light 11, justificado, ordenado en número arábigos consecutivos y mayúscula sostenida)</w:t>
      </w:r>
    </w:p>
    <w:p w14:paraId="741A10F1" w14:textId="1B6AAAC7" w:rsidR="005B318E" w:rsidRPr="00D235C0" w:rsidRDefault="005B318E" w:rsidP="00FB0FFB">
      <w:pPr>
        <w:rPr>
          <w:rFonts w:ascii="Calibri Light" w:hAnsi="Calibri Light" w:cs="Calibri Light"/>
          <w:b/>
        </w:rPr>
      </w:pPr>
    </w:p>
    <w:p w14:paraId="1BFA946F" w14:textId="6FD0C559" w:rsidR="00C15416" w:rsidRPr="00D235C0" w:rsidRDefault="00876AF9" w:rsidP="00FB0FFB">
      <w:pPr>
        <w:rPr>
          <w:rFonts w:ascii="Calibri Light" w:hAnsi="Calibri Light" w:cs="Calibri Light"/>
        </w:rPr>
      </w:pPr>
      <w:r w:rsidRPr="00D235C0">
        <w:rPr>
          <w:rFonts w:ascii="Calibri Light" w:hAnsi="Calibri Light" w:cs="Calibri Light"/>
        </w:rPr>
        <w:t>El artículo debe incluir una sección donde se describa las principales conclusiones del estudio presentado, derivado del análisis de los resultados. Esta sección debe ser clara y precisa, debe tener una extensión adecuada concordante con los resultados del trabajo</w:t>
      </w:r>
      <w:r w:rsidR="0073524E" w:rsidRPr="00D235C0">
        <w:rPr>
          <w:rFonts w:ascii="Calibri Light" w:hAnsi="Calibri Light" w:cs="Calibri Light"/>
        </w:rPr>
        <w:t xml:space="preserve"> </w:t>
      </w:r>
      <w:r w:rsidR="0073524E" w:rsidRPr="00D235C0">
        <w:rPr>
          <w:rFonts w:ascii="Calibri Light" w:hAnsi="Calibri Light" w:cs="Calibri Light"/>
          <w:lang w:val="es-CL"/>
        </w:rPr>
        <w:t>(Calibri 11, justificado, interlineado 1.0)</w:t>
      </w:r>
      <w:r w:rsidRPr="00D235C0">
        <w:rPr>
          <w:rFonts w:ascii="Calibri Light" w:hAnsi="Calibri Light" w:cs="Calibri Light"/>
        </w:rPr>
        <w:t>.</w:t>
      </w:r>
    </w:p>
    <w:p w14:paraId="4AD41D2C" w14:textId="77777777" w:rsidR="00C15416" w:rsidRPr="00D235C0" w:rsidRDefault="00C15416" w:rsidP="00FB0FFB">
      <w:pPr>
        <w:rPr>
          <w:rFonts w:ascii="Calibri Light" w:hAnsi="Calibri Light" w:cs="Calibri Light"/>
          <w:color w:val="000000"/>
          <w:lang w:val="es-CL"/>
        </w:rPr>
      </w:pPr>
    </w:p>
    <w:p w14:paraId="5C6DE606" w14:textId="6EEEFDA2" w:rsidR="002C1EDC" w:rsidRPr="00D235C0" w:rsidRDefault="002C1EDC" w:rsidP="002C1EDC">
      <w:pPr>
        <w:pStyle w:val="Figuraeningls"/>
        <w:rPr>
          <w:rFonts w:cs="Calibri Light"/>
          <w:lang w:val="es-CO"/>
        </w:rPr>
      </w:pPr>
      <w:r w:rsidRPr="00D235C0">
        <w:rPr>
          <w:rFonts w:cs="Calibri Light"/>
          <w:b/>
          <w:sz w:val="22"/>
          <w:lang w:val="es-CO"/>
        </w:rPr>
        <w:t>AGRADECIMIENTOS</w:t>
      </w:r>
      <w:r w:rsidR="0073524E" w:rsidRPr="00D235C0">
        <w:rPr>
          <w:rFonts w:cs="Calibri Light"/>
          <w:lang w:val="es-CO"/>
        </w:rPr>
        <w:t xml:space="preserve"> </w:t>
      </w:r>
      <w:r w:rsidRPr="00D235C0">
        <w:rPr>
          <w:rFonts w:cs="Calibri Light"/>
          <w:lang w:val="es-CO"/>
        </w:rPr>
        <w:t>(negrita, Calibri light 11, justificado, sin numeración y mayúscula sostenida)</w:t>
      </w:r>
    </w:p>
    <w:p w14:paraId="4AC192E0" w14:textId="77777777" w:rsidR="00C15416" w:rsidRPr="00D235C0" w:rsidRDefault="00C15416" w:rsidP="004219CD">
      <w:pPr>
        <w:pStyle w:val="Figuraeningls"/>
        <w:rPr>
          <w:rFonts w:cs="Calibri Light"/>
          <w:lang w:val="es-CO"/>
        </w:rPr>
      </w:pPr>
    </w:p>
    <w:p w14:paraId="53BBE692" w14:textId="7F2C7669" w:rsidR="00C15416" w:rsidRPr="00D235C0" w:rsidRDefault="00C15416" w:rsidP="0073524E">
      <w:pPr>
        <w:rPr>
          <w:rFonts w:ascii="Calibri Light" w:hAnsi="Calibri Light" w:cs="Calibri Light"/>
        </w:rPr>
      </w:pPr>
      <w:r w:rsidRPr="00D235C0">
        <w:rPr>
          <w:rFonts w:ascii="Calibri Light" w:hAnsi="Calibri Light" w:cs="Calibri Light"/>
        </w:rPr>
        <w:t>Si los autores lo desean, se podrá incluir una sección de Agradecimientos, redactada en forma sobria, de no más de 4 líneas y se ubicará después de las Conclusiones.</w:t>
      </w:r>
    </w:p>
    <w:p w14:paraId="73AD2D33" w14:textId="77777777" w:rsidR="00456398" w:rsidRPr="00D235C0" w:rsidRDefault="00456398" w:rsidP="00CE039A">
      <w:pPr>
        <w:rPr>
          <w:rFonts w:ascii="Calibri Light" w:hAnsi="Calibri Light" w:cs="Calibri Light"/>
        </w:rPr>
      </w:pPr>
    </w:p>
    <w:p w14:paraId="05749295" w14:textId="7F99266F" w:rsidR="003A0380" w:rsidRPr="00D235C0" w:rsidRDefault="00D436C8" w:rsidP="00883CD6">
      <w:pPr>
        <w:rPr>
          <w:rFonts w:ascii="Calibri Light" w:hAnsi="Calibri Light" w:cs="Calibri Light"/>
          <w:b/>
        </w:rPr>
      </w:pPr>
      <w:r w:rsidRPr="00D235C0">
        <w:rPr>
          <w:rFonts w:ascii="Calibri Light" w:hAnsi="Calibri Light" w:cs="Calibri Light"/>
          <w:b/>
        </w:rPr>
        <w:t xml:space="preserve">REFERENCIAS </w:t>
      </w:r>
      <w:r w:rsidR="0073524E" w:rsidRPr="00D235C0">
        <w:rPr>
          <w:rFonts w:ascii="Calibri Light" w:hAnsi="Calibri Light" w:cs="Calibri Light"/>
          <w:lang w:val="es-CO"/>
        </w:rPr>
        <w:t>(negrita, Calibri light 11, justificado, sin numeración y mayúscula sostenida)</w:t>
      </w:r>
    </w:p>
    <w:p w14:paraId="3FF02F26" w14:textId="08695FA7" w:rsidR="00CE000B" w:rsidRPr="00D235C0" w:rsidRDefault="00CE000B" w:rsidP="00883CD6">
      <w:pPr>
        <w:rPr>
          <w:rFonts w:ascii="Calibri Light" w:hAnsi="Calibri Light" w:cs="Calibri Light"/>
          <w:color w:val="000000" w:themeColor="text1"/>
        </w:rPr>
      </w:pPr>
    </w:p>
    <w:p w14:paraId="4D87495B" w14:textId="3CC225DE" w:rsidR="00876AF9" w:rsidRPr="00D235C0" w:rsidRDefault="0073524E" w:rsidP="00883CD6">
      <w:pPr>
        <w:rPr>
          <w:rFonts w:ascii="Calibri Light" w:hAnsi="Calibri Light" w:cs="Calibri Light"/>
          <w:color w:val="000000" w:themeColor="text1"/>
        </w:rPr>
      </w:pPr>
      <w:r w:rsidRPr="00D235C0">
        <w:rPr>
          <w:rFonts w:ascii="Calibri Light" w:hAnsi="Calibri Light" w:cs="Calibri Light"/>
          <w:color w:val="000000" w:themeColor="text1"/>
        </w:rPr>
        <w:t>El</w:t>
      </w:r>
      <w:r w:rsidR="00876AF9" w:rsidRPr="00D235C0">
        <w:rPr>
          <w:rFonts w:ascii="Calibri Light" w:hAnsi="Calibri Light" w:cs="Calibri Light"/>
          <w:color w:val="000000" w:themeColor="text1"/>
        </w:rPr>
        <w:t xml:space="preserve"> texto de las referencias en </w:t>
      </w:r>
      <w:r w:rsidR="007C5429" w:rsidRPr="00D235C0">
        <w:rPr>
          <w:rFonts w:ascii="Calibri Light" w:hAnsi="Calibri Light" w:cs="Calibri Light"/>
          <w:szCs w:val="20"/>
        </w:rPr>
        <w:t>Calibri Light</w:t>
      </w:r>
      <w:r w:rsidR="00876AF9" w:rsidRPr="00D235C0">
        <w:rPr>
          <w:rFonts w:ascii="Calibri Light" w:hAnsi="Calibri Light" w:cs="Calibri Light"/>
          <w:szCs w:val="20"/>
        </w:rPr>
        <w:t xml:space="preserve"> 11</w:t>
      </w:r>
      <w:r w:rsidRPr="00D235C0">
        <w:rPr>
          <w:rFonts w:ascii="Calibri Light" w:hAnsi="Calibri Light" w:cs="Calibri Light"/>
          <w:szCs w:val="20"/>
        </w:rPr>
        <w:t>,</w:t>
      </w:r>
      <w:r w:rsidR="0070266B" w:rsidRPr="00D235C0">
        <w:rPr>
          <w:rFonts w:ascii="Calibri Light" w:hAnsi="Calibri Light" w:cs="Calibri Light"/>
          <w:szCs w:val="20"/>
        </w:rPr>
        <w:t xml:space="preserve"> </w:t>
      </w:r>
      <w:r w:rsidR="00876AF9" w:rsidRPr="00D235C0">
        <w:rPr>
          <w:rFonts w:ascii="Calibri Light" w:hAnsi="Calibri Light" w:cs="Calibri Light"/>
          <w:color w:val="000000" w:themeColor="text1"/>
        </w:rPr>
        <w:t xml:space="preserve">justificado, interlineado sencillo y Sangría </w:t>
      </w:r>
      <w:r w:rsidR="009E768C">
        <w:rPr>
          <w:rFonts w:ascii="Calibri Light" w:hAnsi="Calibri Light" w:cs="Calibri Light"/>
          <w:color w:val="000000" w:themeColor="text1"/>
        </w:rPr>
        <w:t>f</w:t>
      </w:r>
      <w:r w:rsidR="00876AF9" w:rsidRPr="00D235C0">
        <w:rPr>
          <w:rFonts w:ascii="Calibri Light" w:hAnsi="Calibri Light" w:cs="Calibri Light"/>
          <w:color w:val="000000" w:themeColor="text1"/>
        </w:rPr>
        <w:t>rancesa a 0,8 cm.</w:t>
      </w:r>
    </w:p>
    <w:p w14:paraId="0B82B3BB" w14:textId="77777777" w:rsidR="00876AF9" w:rsidRPr="00D235C0" w:rsidRDefault="00876AF9" w:rsidP="00883CD6">
      <w:pPr>
        <w:rPr>
          <w:rFonts w:ascii="Calibri Light" w:hAnsi="Calibri Light" w:cs="Calibri Light"/>
          <w:color w:val="000000" w:themeColor="text1"/>
        </w:rPr>
      </w:pPr>
    </w:p>
    <w:p w14:paraId="2D55177A" w14:textId="2F6129F7" w:rsidR="006368C4" w:rsidRPr="00D235C0" w:rsidRDefault="006368C4" w:rsidP="004219CD">
      <w:pPr>
        <w:spacing w:line="360" w:lineRule="auto"/>
        <w:contextualSpacing/>
        <w:rPr>
          <w:rFonts w:ascii="Calibri Light" w:hAnsi="Calibri Light" w:cs="Calibri Light"/>
          <w:color w:val="000000" w:themeColor="text1"/>
        </w:rPr>
      </w:pPr>
    </w:p>
    <w:sectPr w:rsidR="006368C4" w:rsidRPr="00D235C0" w:rsidSect="00000A2A">
      <w:headerReference w:type="even" r:id="rId10"/>
      <w:headerReference w:type="default" r:id="rId11"/>
      <w:footerReference w:type="even" r:id="rId12"/>
      <w:footerReference w:type="default" r:id="rId13"/>
      <w:footerReference w:type="first" r:id="rId14"/>
      <w:type w:val="continuous"/>
      <w:pgSz w:w="11900" w:h="16840"/>
      <w:pgMar w:top="1644" w:right="1644" w:bottom="1418" w:left="164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D4155" w14:textId="77777777" w:rsidR="00C92036" w:rsidRDefault="00C92036" w:rsidP="00CB5393">
      <w:r>
        <w:separator/>
      </w:r>
    </w:p>
  </w:endnote>
  <w:endnote w:type="continuationSeparator" w:id="0">
    <w:p w14:paraId="70CECE60" w14:textId="77777777" w:rsidR="00C92036" w:rsidRDefault="00C92036" w:rsidP="00CB53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Zurich Cn BT">
    <w:altName w:val="Zurich Condensed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B076F" w14:textId="2DB669A2" w:rsidR="00E4189A" w:rsidRPr="00C807CB" w:rsidRDefault="00E4189A" w:rsidP="009E2673">
    <w:pPr>
      <w:pStyle w:val="Piedepgina"/>
      <w:rPr>
        <w:color w:val="FF0000"/>
      </w:rPr>
    </w:pPr>
    <w:r>
      <w:rPr>
        <w:rFonts w:ascii="Calibri Light" w:hAnsi="Calibri Light" w:cstheme="majorHAnsi"/>
        <w:color w:val="FF0000"/>
        <w:sz w:val="18"/>
        <w:lang w:val="es-CO"/>
      </w:rPr>
      <w:tab/>
    </w:r>
    <w:r w:rsidRPr="00C807CB">
      <w:rPr>
        <w:rFonts w:ascii="Calibri Light" w:hAnsi="Calibri Light" w:cstheme="majorHAnsi"/>
        <w:color w:val="FF0000"/>
        <w:sz w:val="18"/>
        <w:lang w:val="es-CO"/>
      </w:rPr>
      <w:tab/>
    </w:r>
    <w:r w:rsidRPr="002B5067">
      <w:rPr>
        <w:rFonts w:ascii="Calibri Light" w:eastAsia="Calibri" w:hAnsi="Calibri Light" w:cs="Calibri Light"/>
        <w:lang w:val="es-MX"/>
      </w:rPr>
      <w:fldChar w:fldCharType="begin"/>
    </w:r>
    <w:r w:rsidRPr="002B5067">
      <w:rPr>
        <w:rFonts w:ascii="Calibri Light" w:eastAsia="Calibri" w:hAnsi="Calibri Light" w:cs="Calibri Light"/>
        <w:lang w:val="es-MX"/>
      </w:rPr>
      <w:instrText>PAGE   \* MERGEFORMAT</w:instrText>
    </w:r>
    <w:r w:rsidRPr="002B5067">
      <w:rPr>
        <w:rFonts w:ascii="Calibri Light" w:eastAsia="Calibri" w:hAnsi="Calibri Light" w:cs="Calibri Light"/>
        <w:lang w:val="es-MX"/>
      </w:rPr>
      <w:fldChar w:fldCharType="separate"/>
    </w:r>
    <w:r w:rsidR="00A8727A" w:rsidRPr="00A8727A">
      <w:rPr>
        <w:rFonts w:ascii="Calibri Light" w:eastAsia="Calibri" w:hAnsi="Calibri Light" w:cs="Calibri Light"/>
        <w:noProof/>
      </w:rPr>
      <w:t>4</w:t>
    </w:r>
    <w:r w:rsidRPr="002B5067">
      <w:rPr>
        <w:rFonts w:ascii="Calibri Light" w:eastAsia="Calibri" w:hAnsi="Calibri Light" w:cs="Calibri Light"/>
        <w:lang w:val="es-MX"/>
      </w:rPr>
      <w:fldChar w:fldCharType="end"/>
    </w:r>
  </w:p>
  <w:p w14:paraId="0FB51206" w14:textId="77777777" w:rsidR="00E4189A" w:rsidRDefault="00E4189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CA63F" w14:textId="0A4B4AE6" w:rsidR="00E4189A" w:rsidRPr="00E81A2E" w:rsidRDefault="00E4189A" w:rsidP="00970277">
    <w:pPr>
      <w:pStyle w:val="Piedepgina"/>
      <w:ind w:firstLine="708"/>
      <w:jc w:val="center"/>
      <w:rPr>
        <w:rFonts w:ascii="Calibri Light" w:hAnsi="Calibri Light" w:cstheme="majorHAnsi"/>
        <w:sz w:val="18"/>
      </w:rPr>
    </w:pPr>
    <w:r>
      <w:rPr>
        <w:rFonts w:ascii="Calibri Light" w:hAnsi="Calibri Light" w:cstheme="majorHAnsi"/>
        <w:sz w:val="18"/>
        <w:lang w:val="es-CO"/>
      </w:rPr>
      <w:tab/>
    </w:r>
    <w:r w:rsidRPr="00E81A2E">
      <w:rPr>
        <w:rFonts w:ascii="Calibri Light" w:hAnsi="Calibri Light" w:cstheme="majorHAnsi"/>
        <w:sz w:val="18"/>
        <w:lang w:val="es-CO"/>
      </w:rPr>
      <w:tab/>
    </w:r>
    <w:r w:rsidRPr="00DC341C">
      <w:rPr>
        <w:rFonts w:ascii="Calibri Light" w:eastAsia="Calibri" w:hAnsi="Calibri Light" w:cs="Calibri Light"/>
        <w:lang w:val="es-MX"/>
      </w:rPr>
      <w:fldChar w:fldCharType="begin"/>
    </w:r>
    <w:r w:rsidRPr="00DC341C">
      <w:rPr>
        <w:rFonts w:ascii="Calibri Light" w:eastAsia="Calibri" w:hAnsi="Calibri Light" w:cs="Calibri Light"/>
        <w:lang w:val="es-MX"/>
      </w:rPr>
      <w:instrText>PAGE   \* MERGEFORMAT</w:instrText>
    </w:r>
    <w:r w:rsidRPr="00DC341C">
      <w:rPr>
        <w:rFonts w:ascii="Calibri Light" w:eastAsia="Calibri" w:hAnsi="Calibri Light" w:cs="Calibri Light"/>
        <w:lang w:val="es-MX"/>
      </w:rPr>
      <w:fldChar w:fldCharType="separate"/>
    </w:r>
    <w:r w:rsidR="00A8727A" w:rsidRPr="00A8727A">
      <w:rPr>
        <w:rFonts w:ascii="Calibri Light" w:eastAsia="Calibri" w:hAnsi="Calibri Light" w:cs="Calibri Light"/>
        <w:noProof/>
      </w:rPr>
      <w:t>1</w:t>
    </w:r>
    <w:r w:rsidRPr="00DC341C">
      <w:rPr>
        <w:rFonts w:ascii="Calibri Light" w:eastAsia="Calibri" w:hAnsi="Calibri Light" w:cs="Calibri Light"/>
        <w:lang w:val="es-MX"/>
      </w:rPr>
      <w:fldChar w:fldCharType="end"/>
    </w:r>
  </w:p>
  <w:p w14:paraId="2677942D" w14:textId="717DA637" w:rsidR="00E4189A" w:rsidRPr="009E2673" w:rsidRDefault="00E4189A" w:rsidP="009E2673">
    <w:pPr>
      <w:pStyle w:val="Piedepgina"/>
    </w:pPr>
  </w:p>
  <w:p w14:paraId="61C0D630" w14:textId="77777777" w:rsidR="00E4189A" w:rsidRDefault="00E4189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F10" w14:textId="0BDE6533" w:rsidR="00E4189A" w:rsidRPr="00DC341C" w:rsidRDefault="00E4189A" w:rsidP="00684CEF">
    <w:pPr>
      <w:pStyle w:val="Piedepgina"/>
      <w:ind w:firstLine="708"/>
      <w:jc w:val="center"/>
      <w:rPr>
        <w:rFonts w:ascii="Calibri Light" w:hAnsi="Calibri Light" w:cstheme="majorHAnsi"/>
      </w:rPr>
    </w:pPr>
    <w:r>
      <w:rPr>
        <w:noProof/>
        <w:lang w:eastAsia="es-ES"/>
      </w:rPr>
      <w:drawing>
        <wp:anchor distT="0" distB="0" distL="114300" distR="114300" simplePos="0" relativeHeight="251659264" behindDoc="1" locked="0" layoutInCell="1" allowOverlap="1" wp14:anchorId="05A48547" wp14:editId="1399ADD1">
          <wp:simplePos x="0" y="0"/>
          <wp:positionH relativeFrom="column">
            <wp:posOffset>15240</wp:posOffset>
          </wp:positionH>
          <wp:positionV relativeFrom="paragraph">
            <wp:posOffset>-35417</wp:posOffset>
          </wp:positionV>
          <wp:extent cx="707800" cy="247650"/>
          <wp:effectExtent l="0" t="0" r="0" b="0"/>
          <wp:wrapNone/>
          <wp:docPr id="11" name="Imagen 11" descr="Imagen relacionada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n relacionada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7800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1F33">
      <w:rPr>
        <w:rFonts w:asciiTheme="majorHAnsi" w:hAnsiTheme="majorHAnsi" w:cstheme="majorHAnsi"/>
        <w:sz w:val="18"/>
      </w:rPr>
      <w:t xml:space="preserve"> </w:t>
    </w:r>
    <w:r>
      <w:rPr>
        <w:rFonts w:asciiTheme="majorHAnsi" w:hAnsiTheme="majorHAnsi" w:cstheme="majorHAnsi"/>
        <w:sz w:val="18"/>
      </w:rPr>
      <w:t xml:space="preserve"> </w:t>
    </w:r>
    <w:r w:rsidRPr="00007684">
      <w:rPr>
        <w:rFonts w:ascii="Calibri Light" w:hAnsi="Calibri Light" w:cstheme="majorHAnsi"/>
        <w:color w:val="FF0000"/>
        <w:sz w:val="18"/>
        <w:szCs w:val="18"/>
        <w:lang w:val="es-CO"/>
      </w:rPr>
      <w:t>Revista CEA, ISSN-p 2390-0725, ISSN-e 2422-3182, Vol. 4 – No. 8, julio-diciembre 2018, pp. 13-33</w:t>
    </w:r>
    <w:r w:rsidRPr="00007684">
      <w:rPr>
        <w:rFonts w:ascii="Calibri Light" w:hAnsi="Calibri Light" w:cstheme="majorHAnsi"/>
        <w:color w:val="FF0000"/>
        <w:sz w:val="18"/>
        <w:lang w:val="es-CO"/>
      </w:rPr>
      <w:tab/>
    </w:r>
    <w:r w:rsidRPr="00007684">
      <w:rPr>
        <w:rFonts w:ascii="Calibri Light" w:eastAsia="Calibri" w:hAnsi="Calibri Light" w:cs="Calibri Light"/>
        <w:color w:val="FF0000"/>
        <w:lang w:val="es-MX"/>
      </w:rPr>
      <w:fldChar w:fldCharType="begin"/>
    </w:r>
    <w:r w:rsidRPr="00007684">
      <w:rPr>
        <w:rFonts w:ascii="Calibri Light" w:eastAsia="Calibri" w:hAnsi="Calibri Light" w:cs="Calibri Light"/>
        <w:color w:val="FF0000"/>
        <w:lang w:val="es-MX"/>
      </w:rPr>
      <w:instrText>PAGE   \* MERGEFORMAT</w:instrText>
    </w:r>
    <w:r w:rsidRPr="00007684">
      <w:rPr>
        <w:rFonts w:ascii="Calibri Light" w:eastAsia="Calibri" w:hAnsi="Calibri Light" w:cs="Calibri Light"/>
        <w:color w:val="FF0000"/>
        <w:lang w:val="es-MX"/>
      </w:rPr>
      <w:fldChar w:fldCharType="separate"/>
    </w:r>
    <w:r w:rsidRPr="0033212C">
      <w:rPr>
        <w:rFonts w:ascii="Calibri Light" w:eastAsia="Calibri" w:hAnsi="Calibri Light" w:cs="Calibri Light"/>
        <w:noProof/>
        <w:color w:val="FF0000"/>
      </w:rPr>
      <w:t>13</w:t>
    </w:r>
    <w:r w:rsidRPr="00007684">
      <w:rPr>
        <w:rFonts w:ascii="Calibri Light" w:eastAsia="Calibri" w:hAnsi="Calibri Light" w:cs="Calibri Light"/>
        <w:color w:val="FF0000"/>
        <w:lang w:val="es-MX"/>
      </w:rPr>
      <w:fldChar w:fldCharType="end"/>
    </w:r>
  </w:p>
  <w:p w14:paraId="366B66FF" w14:textId="77777777" w:rsidR="00E4189A" w:rsidRDefault="00E4189A">
    <w:pPr>
      <w:pStyle w:val="Piedepgina"/>
    </w:pPr>
  </w:p>
  <w:p w14:paraId="6F974212" w14:textId="77777777" w:rsidR="00E4189A" w:rsidRDefault="00E4189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E8384" w14:textId="77777777" w:rsidR="00C92036" w:rsidRDefault="00C92036" w:rsidP="00CB5393">
      <w:r>
        <w:separator/>
      </w:r>
    </w:p>
  </w:footnote>
  <w:footnote w:type="continuationSeparator" w:id="0">
    <w:p w14:paraId="02627952" w14:textId="77777777" w:rsidR="00C92036" w:rsidRDefault="00C92036" w:rsidP="00CB53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2CBF2" w14:textId="24E7FDFB" w:rsidR="00E4189A" w:rsidRPr="00E81A2E" w:rsidRDefault="00E4189A" w:rsidP="002B5067">
    <w:pPr>
      <w:pStyle w:val="Encabezado"/>
      <w:tabs>
        <w:tab w:val="clear" w:pos="8504"/>
        <w:tab w:val="right" w:pos="8838"/>
      </w:tabs>
      <w:rPr>
        <w:rFonts w:ascii="Calibri Light" w:hAnsi="Calibri Light" w:cstheme="minorHAnsi"/>
        <w:sz w:val="18"/>
        <w:szCs w:val="18"/>
      </w:rPr>
    </w:pPr>
  </w:p>
  <w:p w14:paraId="4895338A" w14:textId="2FC1FD30" w:rsidR="00E4189A" w:rsidRPr="00E81A2E" w:rsidRDefault="00E4189A" w:rsidP="00425C6B">
    <w:pPr>
      <w:pStyle w:val="Encabezado"/>
      <w:rPr>
        <w:rFonts w:ascii="Calibri Light" w:hAnsi="Calibri Light" w:cstheme="minorHAnsi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A3DAF" w14:textId="2DD45988" w:rsidR="00E4189A" w:rsidRDefault="00A8727A">
    <w:r>
      <w:rPr>
        <w:noProof/>
        <w:lang w:eastAsia="es-ES"/>
      </w:rPr>
      <w:drawing>
        <wp:anchor distT="0" distB="0" distL="114300" distR="114300" simplePos="0" relativeHeight="251660288" behindDoc="1" locked="0" layoutInCell="1" allowOverlap="1" wp14:anchorId="162625CC" wp14:editId="644D3EEF">
          <wp:simplePos x="0" y="0"/>
          <wp:positionH relativeFrom="column">
            <wp:posOffset>-1281110</wp:posOffset>
          </wp:positionH>
          <wp:positionV relativeFrom="paragraph">
            <wp:posOffset>-457200</wp:posOffset>
          </wp:positionV>
          <wp:extent cx="8078144" cy="1310400"/>
          <wp:effectExtent l="0" t="0" r="0" b="4445"/>
          <wp:wrapNone/>
          <wp:docPr id="2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n título-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8144" cy="131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23BD39" w14:textId="376166A5" w:rsidR="00375263" w:rsidRDefault="00375263"/>
  <w:p w14:paraId="2EAB957E" w14:textId="0792DC8B" w:rsidR="00375263" w:rsidRDefault="00375263"/>
  <w:p w14:paraId="282364D7" w14:textId="70E04340" w:rsidR="00375263" w:rsidRDefault="00375263"/>
  <w:p w14:paraId="6680E276" w14:textId="13A3F1D7" w:rsidR="00375263" w:rsidRDefault="0037526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239ED8E6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abstractNum w:abstractNumId="1" w15:restartNumberingAfterBreak="0">
    <w:nsid w:val="009F0D80"/>
    <w:multiLevelType w:val="multilevel"/>
    <w:tmpl w:val="C0C6EC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020A7A80"/>
    <w:multiLevelType w:val="hybridMultilevel"/>
    <w:tmpl w:val="DA0812C4"/>
    <w:lvl w:ilvl="0" w:tplc="CB4A4F26">
      <w:start w:val="1"/>
      <w:numFmt w:val="lowerLetter"/>
      <w:lvlText w:val="%1-"/>
      <w:lvlJc w:val="left"/>
      <w:pPr>
        <w:ind w:left="1080" w:hanging="360"/>
      </w:pPr>
      <w:rPr>
        <w:rFonts w:eastAsia="Times New Roman"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D74883"/>
    <w:multiLevelType w:val="hybridMultilevel"/>
    <w:tmpl w:val="1D00D63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A7207"/>
    <w:multiLevelType w:val="hybridMultilevel"/>
    <w:tmpl w:val="9C8060C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40CA8"/>
    <w:multiLevelType w:val="hybridMultilevel"/>
    <w:tmpl w:val="83D0660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F84F81"/>
    <w:multiLevelType w:val="hybridMultilevel"/>
    <w:tmpl w:val="AFB8AB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B629F"/>
    <w:multiLevelType w:val="multilevel"/>
    <w:tmpl w:val="C0C6EC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20FF08A3"/>
    <w:multiLevelType w:val="multilevel"/>
    <w:tmpl w:val="1506E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2C0A6F"/>
    <w:multiLevelType w:val="hybridMultilevel"/>
    <w:tmpl w:val="C1E03CB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760549"/>
    <w:multiLevelType w:val="hybridMultilevel"/>
    <w:tmpl w:val="1E7492B2"/>
    <w:lvl w:ilvl="0" w:tplc="E64EFB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E76D4F"/>
    <w:multiLevelType w:val="hybridMultilevel"/>
    <w:tmpl w:val="2528C79E"/>
    <w:lvl w:ilvl="0" w:tplc="42E6DF7C">
      <w:start w:val="1"/>
      <w:numFmt w:val="lowerLetter"/>
      <w:lvlText w:val="%1)"/>
      <w:lvlJc w:val="left"/>
      <w:pPr>
        <w:ind w:left="1080" w:hanging="360"/>
      </w:pPr>
      <w:rPr>
        <w:rFonts w:eastAsia="Times New Roman"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6A048F"/>
    <w:multiLevelType w:val="hybridMultilevel"/>
    <w:tmpl w:val="F3E2C43A"/>
    <w:lvl w:ilvl="0" w:tplc="FF168A7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3D5809EF"/>
    <w:multiLevelType w:val="hybridMultilevel"/>
    <w:tmpl w:val="775C67C2"/>
    <w:lvl w:ilvl="0" w:tplc="51DE48F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6517D5"/>
    <w:multiLevelType w:val="hybridMultilevel"/>
    <w:tmpl w:val="02F8640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8A1C0E"/>
    <w:multiLevelType w:val="hybridMultilevel"/>
    <w:tmpl w:val="0BCAA01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8D09E8"/>
    <w:multiLevelType w:val="hybridMultilevel"/>
    <w:tmpl w:val="A70ABABC"/>
    <w:lvl w:ilvl="0" w:tplc="758877C6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2341D"/>
    <w:multiLevelType w:val="hybridMultilevel"/>
    <w:tmpl w:val="0FDE083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6765C3"/>
    <w:multiLevelType w:val="hybridMultilevel"/>
    <w:tmpl w:val="7FC2BCD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256D8B"/>
    <w:multiLevelType w:val="hybridMultilevel"/>
    <w:tmpl w:val="3DE4B8E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362CE9"/>
    <w:multiLevelType w:val="hybridMultilevel"/>
    <w:tmpl w:val="883E3EC4"/>
    <w:lvl w:ilvl="0" w:tplc="DA28E21A">
      <w:numFmt w:val="bullet"/>
      <w:lvlText w:val="-"/>
      <w:lvlJc w:val="left"/>
      <w:pPr>
        <w:ind w:left="684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0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2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</w:abstractNum>
  <w:abstractNum w:abstractNumId="21" w15:restartNumberingAfterBreak="0">
    <w:nsid w:val="66120696"/>
    <w:multiLevelType w:val="hybridMultilevel"/>
    <w:tmpl w:val="07E2E5E6"/>
    <w:lvl w:ilvl="0" w:tplc="87FC75FE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7D55DB"/>
    <w:multiLevelType w:val="hybridMultilevel"/>
    <w:tmpl w:val="0624F5B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eastAsia="Times New Roman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A449C1"/>
    <w:multiLevelType w:val="hybridMultilevel"/>
    <w:tmpl w:val="E69CA5C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410191"/>
    <w:multiLevelType w:val="hybridMultilevel"/>
    <w:tmpl w:val="7C86C45E"/>
    <w:lvl w:ilvl="0" w:tplc="E582492C">
      <w:start w:val="1"/>
      <w:numFmt w:val="lowerLetter"/>
      <w:lvlText w:val="%1-"/>
      <w:lvlJc w:val="left"/>
      <w:pPr>
        <w:ind w:left="100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24" w:hanging="360"/>
      </w:pPr>
    </w:lvl>
    <w:lvl w:ilvl="2" w:tplc="0C0A001B" w:tentative="1">
      <w:start w:val="1"/>
      <w:numFmt w:val="lowerRoman"/>
      <w:lvlText w:val="%3."/>
      <w:lvlJc w:val="right"/>
      <w:pPr>
        <w:ind w:left="2444" w:hanging="180"/>
      </w:pPr>
    </w:lvl>
    <w:lvl w:ilvl="3" w:tplc="0C0A000F" w:tentative="1">
      <w:start w:val="1"/>
      <w:numFmt w:val="decimal"/>
      <w:lvlText w:val="%4."/>
      <w:lvlJc w:val="left"/>
      <w:pPr>
        <w:ind w:left="3164" w:hanging="360"/>
      </w:pPr>
    </w:lvl>
    <w:lvl w:ilvl="4" w:tplc="0C0A0019" w:tentative="1">
      <w:start w:val="1"/>
      <w:numFmt w:val="lowerLetter"/>
      <w:lvlText w:val="%5."/>
      <w:lvlJc w:val="left"/>
      <w:pPr>
        <w:ind w:left="3884" w:hanging="360"/>
      </w:pPr>
    </w:lvl>
    <w:lvl w:ilvl="5" w:tplc="0C0A001B" w:tentative="1">
      <w:start w:val="1"/>
      <w:numFmt w:val="lowerRoman"/>
      <w:lvlText w:val="%6."/>
      <w:lvlJc w:val="right"/>
      <w:pPr>
        <w:ind w:left="4604" w:hanging="180"/>
      </w:pPr>
    </w:lvl>
    <w:lvl w:ilvl="6" w:tplc="0C0A000F" w:tentative="1">
      <w:start w:val="1"/>
      <w:numFmt w:val="decimal"/>
      <w:lvlText w:val="%7."/>
      <w:lvlJc w:val="left"/>
      <w:pPr>
        <w:ind w:left="5324" w:hanging="360"/>
      </w:pPr>
    </w:lvl>
    <w:lvl w:ilvl="7" w:tplc="0C0A0019" w:tentative="1">
      <w:start w:val="1"/>
      <w:numFmt w:val="lowerLetter"/>
      <w:lvlText w:val="%8."/>
      <w:lvlJc w:val="left"/>
      <w:pPr>
        <w:ind w:left="6044" w:hanging="360"/>
      </w:pPr>
    </w:lvl>
    <w:lvl w:ilvl="8" w:tplc="0C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 w15:restartNumberingAfterBreak="0">
    <w:nsid w:val="7D9932BD"/>
    <w:multiLevelType w:val="hybridMultilevel"/>
    <w:tmpl w:val="3572DDAC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F9E11B6"/>
    <w:multiLevelType w:val="hybridMultilevel"/>
    <w:tmpl w:val="6268B818"/>
    <w:lvl w:ilvl="0" w:tplc="74D2FEB0">
      <w:numFmt w:val="bullet"/>
      <w:lvlText w:val=""/>
      <w:lvlJc w:val="left"/>
      <w:pPr>
        <w:ind w:left="810" w:hanging="450"/>
      </w:pPr>
      <w:rPr>
        <w:rFonts w:ascii="Symbol" w:eastAsiaTheme="minorHAnsi" w:hAnsi="Symbol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9676621">
    <w:abstractNumId w:val="16"/>
  </w:num>
  <w:num w:numId="2" w16cid:durableId="1447234027">
    <w:abstractNumId w:val="21"/>
  </w:num>
  <w:num w:numId="3" w16cid:durableId="2068918510">
    <w:abstractNumId w:val="22"/>
  </w:num>
  <w:num w:numId="4" w16cid:durableId="1587612038">
    <w:abstractNumId w:val="10"/>
  </w:num>
  <w:num w:numId="5" w16cid:durableId="1796630855">
    <w:abstractNumId w:val="11"/>
  </w:num>
  <w:num w:numId="6" w16cid:durableId="114763447">
    <w:abstractNumId w:val="13"/>
  </w:num>
  <w:num w:numId="7" w16cid:durableId="73014389">
    <w:abstractNumId w:val="8"/>
  </w:num>
  <w:num w:numId="8" w16cid:durableId="712730738">
    <w:abstractNumId w:val="23"/>
  </w:num>
  <w:num w:numId="9" w16cid:durableId="253251310">
    <w:abstractNumId w:val="19"/>
  </w:num>
  <w:num w:numId="10" w16cid:durableId="305623356">
    <w:abstractNumId w:val="12"/>
  </w:num>
  <w:num w:numId="11" w16cid:durableId="440806964">
    <w:abstractNumId w:val="24"/>
  </w:num>
  <w:num w:numId="12" w16cid:durableId="166675728">
    <w:abstractNumId w:val="2"/>
  </w:num>
  <w:num w:numId="13" w16cid:durableId="93401340">
    <w:abstractNumId w:val="6"/>
  </w:num>
  <w:num w:numId="14" w16cid:durableId="1175144390">
    <w:abstractNumId w:val="20"/>
  </w:num>
  <w:num w:numId="15" w16cid:durableId="778987460">
    <w:abstractNumId w:val="4"/>
  </w:num>
  <w:num w:numId="16" w16cid:durableId="1037662431">
    <w:abstractNumId w:val="25"/>
  </w:num>
  <w:num w:numId="17" w16cid:durableId="336464727">
    <w:abstractNumId w:val="26"/>
  </w:num>
  <w:num w:numId="18" w16cid:durableId="1346130169">
    <w:abstractNumId w:val="7"/>
  </w:num>
  <w:num w:numId="19" w16cid:durableId="2030134857">
    <w:abstractNumId w:val="5"/>
  </w:num>
  <w:num w:numId="20" w16cid:durableId="1783378847">
    <w:abstractNumId w:val="9"/>
  </w:num>
  <w:num w:numId="21" w16cid:durableId="1471753423">
    <w:abstractNumId w:val="1"/>
  </w:num>
  <w:num w:numId="22" w16cid:durableId="1570190937">
    <w:abstractNumId w:val="15"/>
  </w:num>
  <w:num w:numId="23" w16cid:durableId="1678339663">
    <w:abstractNumId w:val="3"/>
  </w:num>
  <w:num w:numId="24" w16cid:durableId="1505051688">
    <w:abstractNumId w:val="14"/>
  </w:num>
  <w:num w:numId="25" w16cid:durableId="179659679">
    <w:abstractNumId w:val="18"/>
  </w:num>
  <w:num w:numId="26" w16cid:durableId="57366931">
    <w:abstractNumId w:val="17"/>
  </w:num>
  <w:num w:numId="27" w16cid:durableId="1690990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es-ES" w:vendorID="64" w:dllVersion="6" w:nlCheck="1" w:checkStyle="1"/>
  <w:activeWritingStyle w:appName="MSWord" w:lang="es-ES_tradnl" w:vendorID="64" w:dllVersion="6" w:nlCheck="1" w:checkStyle="0"/>
  <w:activeWritingStyle w:appName="MSWord" w:lang="en-US" w:vendorID="64" w:dllVersion="6" w:nlCheck="1" w:checkStyle="0"/>
  <w:activeWritingStyle w:appName="MSWord" w:lang="es-CO" w:vendorID="64" w:dllVersion="6" w:nlCheck="1" w:checkStyle="0"/>
  <w:activeWritingStyle w:appName="MSWord" w:lang="es-CR" w:vendorID="64" w:dllVersion="6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es-CR" w:vendorID="64" w:dllVersion="4096" w:nlCheck="1" w:checkStyle="0"/>
  <w:activeWritingStyle w:appName="MSWord" w:lang="es-CO" w:vendorID="64" w:dllVersion="4096" w:nlCheck="1" w:checkStyle="0"/>
  <w:activeWritingStyle w:appName="MSWord" w:lang="es-ES_tradnl" w:vendorID="64" w:dllVersion="4096" w:nlCheck="1" w:checkStyle="0"/>
  <w:activeWritingStyle w:appName="MSWord" w:lang="es-ES_tradnl" w:vendorID="64" w:dllVersion="0" w:nlCheck="1" w:checkStyle="0"/>
  <w:activeWritingStyle w:appName="MSWord" w:lang="es-CO" w:vendorID="64" w:dllVersion="0" w:nlCheck="1" w:checkStyle="0"/>
  <w:activeWritingStyle w:appName="MSWord" w:lang="es-ES" w:vendorID="64" w:dllVersion="0" w:nlCheck="1" w:checkStyle="0"/>
  <w:activeWritingStyle w:appName="MSWord" w:lang="es-CL" w:vendorID="64" w:dllVersion="6" w:nlCheck="1" w:checkStyle="0"/>
  <w:activeWritingStyle w:appName="MSWord" w:lang="es-CL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N7cwMjawMDE0MTRV0lEKTi0uzszPAykwrAUAv2o58iwAAAA="/>
  </w:docVars>
  <w:rsids>
    <w:rsidRoot w:val="00922BC0"/>
    <w:rsid w:val="00000478"/>
    <w:rsid w:val="00000A2A"/>
    <w:rsid w:val="00000D0F"/>
    <w:rsid w:val="00004355"/>
    <w:rsid w:val="000053BD"/>
    <w:rsid w:val="00006500"/>
    <w:rsid w:val="00006F36"/>
    <w:rsid w:val="00007684"/>
    <w:rsid w:val="0001139C"/>
    <w:rsid w:val="000134B4"/>
    <w:rsid w:val="00013676"/>
    <w:rsid w:val="00013EB6"/>
    <w:rsid w:val="0001518F"/>
    <w:rsid w:val="000216FC"/>
    <w:rsid w:val="00022C89"/>
    <w:rsid w:val="00022DDB"/>
    <w:rsid w:val="00022EB4"/>
    <w:rsid w:val="00023C14"/>
    <w:rsid w:val="00026BBB"/>
    <w:rsid w:val="00033F03"/>
    <w:rsid w:val="00034554"/>
    <w:rsid w:val="0003722F"/>
    <w:rsid w:val="00042978"/>
    <w:rsid w:val="000448BD"/>
    <w:rsid w:val="00044BE9"/>
    <w:rsid w:val="000450F1"/>
    <w:rsid w:val="0004566B"/>
    <w:rsid w:val="000463F9"/>
    <w:rsid w:val="00046F44"/>
    <w:rsid w:val="00047DB2"/>
    <w:rsid w:val="00047E95"/>
    <w:rsid w:val="00052339"/>
    <w:rsid w:val="00052519"/>
    <w:rsid w:val="000527D2"/>
    <w:rsid w:val="0005571E"/>
    <w:rsid w:val="00061A8B"/>
    <w:rsid w:val="000641F9"/>
    <w:rsid w:val="000675C3"/>
    <w:rsid w:val="00070A69"/>
    <w:rsid w:val="00071620"/>
    <w:rsid w:val="00072F41"/>
    <w:rsid w:val="000731E7"/>
    <w:rsid w:val="00077CAE"/>
    <w:rsid w:val="000821E5"/>
    <w:rsid w:val="000827A7"/>
    <w:rsid w:val="0008535A"/>
    <w:rsid w:val="000868E7"/>
    <w:rsid w:val="000904E8"/>
    <w:rsid w:val="00090853"/>
    <w:rsid w:val="00090866"/>
    <w:rsid w:val="000912DE"/>
    <w:rsid w:val="00092E1A"/>
    <w:rsid w:val="00097160"/>
    <w:rsid w:val="000A04AB"/>
    <w:rsid w:val="000A1006"/>
    <w:rsid w:val="000A117C"/>
    <w:rsid w:val="000A5941"/>
    <w:rsid w:val="000A6F0C"/>
    <w:rsid w:val="000B11B2"/>
    <w:rsid w:val="000B1487"/>
    <w:rsid w:val="000B1973"/>
    <w:rsid w:val="000B269F"/>
    <w:rsid w:val="000B2CC8"/>
    <w:rsid w:val="000B45BC"/>
    <w:rsid w:val="000B576F"/>
    <w:rsid w:val="000B6009"/>
    <w:rsid w:val="000B6E31"/>
    <w:rsid w:val="000B7733"/>
    <w:rsid w:val="000B7905"/>
    <w:rsid w:val="000C4661"/>
    <w:rsid w:val="000C4914"/>
    <w:rsid w:val="000C620E"/>
    <w:rsid w:val="000C7BB5"/>
    <w:rsid w:val="000D3870"/>
    <w:rsid w:val="000D464A"/>
    <w:rsid w:val="000D5C8D"/>
    <w:rsid w:val="000D62AC"/>
    <w:rsid w:val="000E0F47"/>
    <w:rsid w:val="000E1931"/>
    <w:rsid w:val="000E2099"/>
    <w:rsid w:val="000E423C"/>
    <w:rsid w:val="000E458A"/>
    <w:rsid w:val="000E467C"/>
    <w:rsid w:val="000E4A94"/>
    <w:rsid w:val="000E5EE8"/>
    <w:rsid w:val="000E6C31"/>
    <w:rsid w:val="000E75AA"/>
    <w:rsid w:val="000E7C06"/>
    <w:rsid w:val="000F0886"/>
    <w:rsid w:val="000F1222"/>
    <w:rsid w:val="000F490E"/>
    <w:rsid w:val="000F5A0A"/>
    <w:rsid w:val="000F5A79"/>
    <w:rsid w:val="000F5D64"/>
    <w:rsid w:val="000F617E"/>
    <w:rsid w:val="000F61AB"/>
    <w:rsid w:val="000F64BA"/>
    <w:rsid w:val="000F7D65"/>
    <w:rsid w:val="001007C5"/>
    <w:rsid w:val="001009B0"/>
    <w:rsid w:val="00100FD0"/>
    <w:rsid w:val="00103B5E"/>
    <w:rsid w:val="00105AA9"/>
    <w:rsid w:val="00105E9A"/>
    <w:rsid w:val="00107FE8"/>
    <w:rsid w:val="0011076E"/>
    <w:rsid w:val="00111294"/>
    <w:rsid w:val="00112BB1"/>
    <w:rsid w:val="00113997"/>
    <w:rsid w:val="0011499B"/>
    <w:rsid w:val="00115608"/>
    <w:rsid w:val="00116243"/>
    <w:rsid w:val="00116301"/>
    <w:rsid w:val="00120455"/>
    <w:rsid w:val="00123872"/>
    <w:rsid w:val="00124144"/>
    <w:rsid w:val="0012507D"/>
    <w:rsid w:val="00127D8A"/>
    <w:rsid w:val="001302A4"/>
    <w:rsid w:val="00130579"/>
    <w:rsid w:val="00130B8E"/>
    <w:rsid w:val="001312B4"/>
    <w:rsid w:val="00131643"/>
    <w:rsid w:val="001358B7"/>
    <w:rsid w:val="00137298"/>
    <w:rsid w:val="001374CD"/>
    <w:rsid w:val="00143CA0"/>
    <w:rsid w:val="001440C3"/>
    <w:rsid w:val="00146D3F"/>
    <w:rsid w:val="00147A68"/>
    <w:rsid w:val="00150C8C"/>
    <w:rsid w:val="00152232"/>
    <w:rsid w:val="00153C1B"/>
    <w:rsid w:val="00156738"/>
    <w:rsid w:val="00161DDD"/>
    <w:rsid w:val="00162C86"/>
    <w:rsid w:val="001631FA"/>
    <w:rsid w:val="001641DF"/>
    <w:rsid w:val="00165CAE"/>
    <w:rsid w:val="001661F0"/>
    <w:rsid w:val="00166EE6"/>
    <w:rsid w:val="001673C9"/>
    <w:rsid w:val="0017075F"/>
    <w:rsid w:val="001714A1"/>
    <w:rsid w:val="00171BE1"/>
    <w:rsid w:val="0017329E"/>
    <w:rsid w:val="0017364E"/>
    <w:rsid w:val="00174943"/>
    <w:rsid w:val="00174D95"/>
    <w:rsid w:val="00175D8F"/>
    <w:rsid w:val="00177DBE"/>
    <w:rsid w:val="00180C78"/>
    <w:rsid w:val="00183AC4"/>
    <w:rsid w:val="00184EBF"/>
    <w:rsid w:val="00191BC9"/>
    <w:rsid w:val="00191F02"/>
    <w:rsid w:val="00195260"/>
    <w:rsid w:val="00195DD8"/>
    <w:rsid w:val="00197A50"/>
    <w:rsid w:val="001A265F"/>
    <w:rsid w:val="001A34F3"/>
    <w:rsid w:val="001A3EF8"/>
    <w:rsid w:val="001A434A"/>
    <w:rsid w:val="001A47D6"/>
    <w:rsid w:val="001B12EE"/>
    <w:rsid w:val="001B4895"/>
    <w:rsid w:val="001B4973"/>
    <w:rsid w:val="001B5E08"/>
    <w:rsid w:val="001B6711"/>
    <w:rsid w:val="001B722A"/>
    <w:rsid w:val="001C0CFD"/>
    <w:rsid w:val="001C2C8B"/>
    <w:rsid w:val="001C40C7"/>
    <w:rsid w:val="001C418D"/>
    <w:rsid w:val="001C7483"/>
    <w:rsid w:val="001C7FBC"/>
    <w:rsid w:val="001D16B0"/>
    <w:rsid w:val="001D1830"/>
    <w:rsid w:val="001D50CA"/>
    <w:rsid w:val="001D7147"/>
    <w:rsid w:val="001E081A"/>
    <w:rsid w:val="001E29C8"/>
    <w:rsid w:val="001E5D98"/>
    <w:rsid w:val="001E6947"/>
    <w:rsid w:val="001E779D"/>
    <w:rsid w:val="001E7B83"/>
    <w:rsid w:val="001F5E50"/>
    <w:rsid w:val="001F7D54"/>
    <w:rsid w:val="00200609"/>
    <w:rsid w:val="00202FC8"/>
    <w:rsid w:val="00203698"/>
    <w:rsid w:val="00204663"/>
    <w:rsid w:val="00205259"/>
    <w:rsid w:val="00206375"/>
    <w:rsid w:val="00206409"/>
    <w:rsid w:val="00211445"/>
    <w:rsid w:val="00212349"/>
    <w:rsid w:val="0021278B"/>
    <w:rsid w:val="00212FBE"/>
    <w:rsid w:val="00216223"/>
    <w:rsid w:val="0021705A"/>
    <w:rsid w:val="0021770F"/>
    <w:rsid w:val="00221BBC"/>
    <w:rsid w:val="00222330"/>
    <w:rsid w:val="002241C8"/>
    <w:rsid w:val="00224AA2"/>
    <w:rsid w:val="00226C36"/>
    <w:rsid w:val="00227660"/>
    <w:rsid w:val="00227F5F"/>
    <w:rsid w:val="00230DAE"/>
    <w:rsid w:val="00230F8A"/>
    <w:rsid w:val="002321E9"/>
    <w:rsid w:val="00233ED2"/>
    <w:rsid w:val="00234C07"/>
    <w:rsid w:val="00240F5C"/>
    <w:rsid w:val="00241555"/>
    <w:rsid w:val="00244469"/>
    <w:rsid w:val="00246381"/>
    <w:rsid w:val="00246F81"/>
    <w:rsid w:val="002475E8"/>
    <w:rsid w:val="002476DC"/>
    <w:rsid w:val="00247D5A"/>
    <w:rsid w:val="00252428"/>
    <w:rsid w:val="00253749"/>
    <w:rsid w:val="00255DC4"/>
    <w:rsid w:val="00256771"/>
    <w:rsid w:val="0025790B"/>
    <w:rsid w:val="00257DCC"/>
    <w:rsid w:val="00257F18"/>
    <w:rsid w:val="002607D4"/>
    <w:rsid w:val="00261200"/>
    <w:rsid w:val="00261869"/>
    <w:rsid w:val="0026191B"/>
    <w:rsid w:val="00264BDC"/>
    <w:rsid w:val="00264CFE"/>
    <w:rsid w:val="00266807"/>
    <w:rsid w:val="00267C3E"/>
    <w:rsid w:val="002704E7"/>
    <w:rsid w:val="00271FDE"/>
    <w:rsid w:val="002722A8"/>
    <w:rsid w:val="0027253E"/>
    <w:rsid w:val="00275089"/>
    <w:rsid w:val="002750A0"/>
    <w:rsid w:val="00277347"/>
    <w:rsid w:val="00277919"/>
    <w:rsid w:val="00284356"/>
    <w:rsid w:val="002844D0"/>
    <w:rsid w:val="00284D8B"/>
    <w:rsid w:val="00291706"/>
    <w:rsid w:val="00294196"/>
    <w:rsid w:val="00294E18"/>
    <w:rsid w:val="00296049"/>
    <w:rsid w:val="00296722"/>
    <w:rsid w:val="00296982"/>
    <w:rsid w:val="00296ECF"/>
    <w:rsid w:val="002A03FE"/>
    <w:rsid w:val="002A177D"/>
    <w:rsid w:val="002A3AD1"/>
    <w:rsid w:val="002A54CE"/>
    <w:rsid w:val="002A5507"/>
    <w:rsid w:val="002A5F0E"/>
    <w:rsid w:val="002B0816"/>
    <w:rsid w:val="002B198C"/>
    <w:rsid w:val="002B210C"/>
    <w:rsid w:val="002B4ADE"/>
    <w:rsid w:val="002B5067"/>
    <w:rsid w:val="002B5A92"/>
    <w:rsid w:val="002B5F9B"/>
    <w:rsid w:val="002B73F4"/>
    <w:rsid w:val="002B762A"/>
    <w:rsid w:val="002B7D2D"/>
    <w:rsid w:val="002C020F"/>
    <w:rsid w:val="002C1C4F"/>
    <w:rsid w:val="002C1EDC"/>
    <w:rsid w:val="002C2F59"/>
    <w:rsid w:val="002C32D8"/>
    <w:rsid w:val="002C3C86"/>
    <w:rsid w:val="002C55EF"/>
    <w:rsid w:val="002C6051"/>
    <w:rsid w:val="002C6F61"/>
    <w:rsid w:val="002D0CB7"/>
    <w:rsid w:val="002D2F08"/>
    <w:rsid w:val="002D45B4"/>
    <w:rsid w:val="002D5D8C"/>
    <w:rsid w:val="002D6CC9"/>
    <w:rsid w:val="002D6E49"/>
    <w:rsid w:val="002E1A0E"/>
    <w:rsid w:val="002E2B0E"/>
    <w:rsid w:val="002E428E"/>
    <w:rsid w:val="002E4317"/>
    <w:rsid w:val="002E5017"/>
    <w:rsid w:val="002E67E8"/>
    <w:rsid w:val="002E6987"/>
    <w:rsid w:val="002F0D43"/>
    <w:rsid w:val="002F1C8E"/>
    <w:rsid w:val="002F3355"/>
    <w:rsid w:val="002F6319"/>
    <w:rsid w:val="003007AF"/>
    <w:rsid w:val="00300880"/>
    <w:rsid w:val="00300AE1"/>
    <w:rsid w:val="003014BB"/>
    <w:rsid w:val="0030256E"/>
    <w:rsid w:val="00307E92"/>
    <w:rsid w:val="00310079"/>
    <w:rsid w:val="00310F4D"/>
    <w:rsid w:val="00314978"/>
    <w:rsid w:val="00316CB4"/>
    <w:rsid w:val="00317E0A"/>
    <w:rsid w:val="00320BAD"/>
    <w:rsid w:val="003272D2"/>
    <w:rsid w:val="0032750C"/>
    <w:rsid w:val="00331FD1"/>
    <w:rsid w:val="0033212C"/>
    <w:rsid w:val="00334BEB"/>
    <w:rsid w:val="00335310"/>
    <w:rsid w:val="003353CA"/>
    <w:rsid w:val="00335C5E"/>
    <w:rsid w:val="00336040"/>
    <w:rsid w:val="00341764"/>
    <w:rsid w:val="0034387E"/>
    <w:rsid w:val="00344945"/>
    <w:rsid w:val="00344E27"/>
    <w:rsid w:val="003479B7"/>
    <w:rsid w:val="003518F9"/>
    <w:rsid w:val="003527BA"/>
    <w:rsid w:val="003528CC"/>
    <w:rsid w:val="00353E87"/>
    <w:rsid w:val="00354CD1"/>
    <w:rsid w:val="00355103"/>
    <w:rsid w:val="00355A28"/>
    <w:rsid w:val="00355A45"/>
    <w:rsid w:val="003569C0"/>
    <w:rsid w:val="00360594"/>
    <w:rsid w:val="003637D0"/>
    <w:rsid w:val="00365FDC"/>
    <w:rsid w:val="0037136B"/>
    <w:rsid w:val="00371CC9"/>
    <w:rsid w:val="00371FC0"/>
    <w:rsid w:val="003724D1"/>
    <w:rsid w:val="003749BA"/>
    <w:rsid w:val="00374D11"/>
    <w:rsid w:val="00375263"/>
    <w:rsid w:val="003752FD"/>
    <w:rsid w:val="003753DF"/>
    <w:rsid w:val="0037691E"/>
    <w:rsid w:val="003777E4"/>
    <w:rsid w:val="00380831"/>
    <w:rsid w:val="0038115C"/>
    <w:rsid w:val="00381C3D"/>
    <w:rsid w:val="00382EBF"/>
    <w:rsid w:val="003831DA"/>
    <w:rsid w:val="00383767"/>
    <w:rsid w:val="003863B7"/>
    <w:rsid w:val="00387958"/>
    <w:rsid w:val="003923F0"/>
    <w:rsid w:val="00397C11"/>
    <w:rsid w:val="003A0380"/>
    <w:rsid w:val="003A27B2"/>
    <w:rsid w:val="003A36B0"/>
    <w:rsid w:val="003A373C"/>
    <w:rsid w:val="003A66E4"/>
    <w:rsid w:val="003A7D4F"/>
    <w:rsid w:val="003B038F"/>
    <w:rsid w:val="003B0587"/>
    <w:rsid w:val="003B1003"/>
    <w:rsid w:val="003B2626"/>
    <w:rsid w:val="003B2849"/>
    <w:rsid w:val="003B4237"/>
    <w:rsid w:val="003B6A03"/>
    <w:rsid w:val="003C45B1"/>
    <w:rsid w:val="003C738A"/>
    <w:rsid w:val="003C7FDB"/>
    <w:rsid w:val="003D0516"/>
    <w:rsid w:val="003D070B"/>
    <w:rsid w:val="003D0B9C"/>
    <w:rsid w:val="003D10D3"/>
    <w:rsid w:val="003E6CFC"/>
    <w:rsid w:val="003F0E63"/>
    <w:rsid w:val="003F4E2E"/>
    <w:rsid w:val="003F7049"/>
    <w:rsid w:val="003F73C4"/>
    <w:rsid w:val="00402B86"/>
    <w:rsid w:val="00403882"/>
    <w:rsid w:val="00403933"/>
    <w:rsid w:val="00403BE8"/>
    <w:rsid w:val="00404141"/>
    <w:rsid w:val="00404BD4"/>
    <w:rsid w:val="00404FAF"/>
    <w:rsid w:val="004118AC"/>
    <w:rsid w:val="00412EDF"/>
    <w:rsid w:val="00413CA3"/>
    <w:rsid w:val="00414129"/>
    <w:rsid w:val="00414427"/>
    <w:rsid w:val="004152BF"/>
    <w:rsid w:val="004154BA"/>
    <w:rsid w:val="00415608"/>
    <w:rsid w:val="00415BA7"/>
    <w:rsid w:val="00415BE2"/>
    <w:rsid w:val="00420978"/>
    <w:rsid w:val="00421085"/>
    <w:rsid w:val="004219CD"/>
    <w:rsid w:val="004219CE"/>
    <w:rsid w:val="0042399E"/>
    <w:rsid w:val="00425C6B"/>
    <w:rsid w:val="0043094F"/>
    <w:rsid w:val="0043134A"/>
    <w:rsid w:val="00433B30"/>
    <w:rsid w:val="00434084"/>
    <w:rsid w:val="00434D4B"/>
    <w:rsid w:val="0043630F"/>
    <w:rsid w:val="00436738"/>
    <w:rsid w:val="00436C58"/>
    <w:rsid w:val="004377E9"/>
    <w:rsid w:val="00442CE4"/>
    <w:rsid w:val="00444730"/>
    <w:rsid w:val="004451F8"/>
    <w:rsid w:val="00445A8D"/>
    <w:rsid w:val="00452F8D"/>
    <w:rsid w:val="00453ABD"/>
    <w:rsid w:val="004544B9"/>
    <w:rsid w:val="00454631"/>
    <w:rsid w:val="00455B76"/>
    <w:rsid w:val="00455F79"/>
    <w:rsid w:val="00456398"/>
    <w:rsid w:val="00457080"/>
    <w:rsid w:val="0046080B"/>
    <w:rsid w:val="004613B6"/>
    <w:rsid w:val="004641D4"/>
    <w:rsid w:val="004669DA"/>
    <w:rsid w:val="004706A0"/>
    <w:rsid w:val="00470C70"/>
    <w:rsid w:val="00471673"/>
    <w:rsid w:val="00471709"/>
    <w:rsid w:val="004721DD"/>
    <w:rsid w:val="00472E80"/>
    <w:rsid w:val="0047535B"/>
    <w:rsid w:val="0047671B"/>
    <w:rsid w:val="004815B4"/>
    <w:rsid w:val="0048284B"/>
    <w:rsid w:val="0048394A"/>
    <w:rsid w:val="00483C69"/>
    <w:rsid w:val="00484B8D"/>
    <w:rsid w:val="00485060"/>
    <w:rsid w:val="00485E0E"/>
    <w:rsid w:val="00486145"/>
    <w:rsid w:val="00486DCB"/>
    <w:rsid w:val="00486FE8"/>
    <w:rsid w:val="00491BEC"/>
    <w:rsid w:val="00492647"/>
    <w:rsid w:val="004932BC"/>
    <w:rsid w:val="0049339F"/>
    <w:rsid w:val="00493E2B"/>
    <w:rsid w:val="00493F36"/>
    <w:rsid w:val="00494504"/>
    <w:rsid w:val="0049591B"/>
    <w:rsid w:val="00495CD9"/>
    <w:rsid w:val="0049651F"/>
    <w:rsid w:val="004A1ADE"/>
    <w:rsid w:val="004A23DD"/>
    <w:rsid w:val="004A431F"/>
    <w:rsid w:val="004A7390"/>
    <w:rsid w:val="004B0D7A"/>
    <w:rsid w:val="004B1C03"/>
    <w:rsid w:val="004B4D51"/>
    <w:rsid w:val="004B64DF"/>
    <w:rsid w:val="004B683C"/>
    <w:rsid w:val="004B7E0D"/>
    <w:rsid w:val="004C036A"/>
    <w:rsid w:val="004C2A7F"/>
    <w:rsid w:val="004C5619"/>
    <w:rsid w:val="004C57C4"/>
    <w:rsid w:val="004C7D99"/>
    <w:rsid w:val="004D362D"/>
    <w:rsid w:val="004D3C04"/>
    <w:rsid w:val="004D43EF"/>
    <w:rsid w:val="004D54B2"/>
    <w:rsid w:val="004D6EAD"/>
    <w:rsid w:val="004D7A2B"/>
    <w:rsid w:val="004D7DAE"/>
    <w:rsid w:val="004E0A47"/>
    <w:rsid w:val="004E0C32"/>
    <w:rsid w:val="004E2FB2"/>
    <w:rsid w:val="004E3C2B"/>
    <w:rsid w:val="004E414C"/>
    <w:rsid w:val="004E774D"/>
    <w:rsid w:val="004E7A5B"/>
    <w:rsid w:val="004E7E7B"/>
    <w:rsid w:val="004F0BE8"/>
    <w:rsid w:val="004F2EA1"/>
    <w:rsid w:val="004F2EBB"/>
    <w:rsid w:val="004F4B1E"/>
    <w:rsid w:val="005007A2"/>
    <w:rsid w:val="00501336"/>
    <w:rsid w:val="00502FEF"/>
    <w:rsid w:val="0050414B"/>
    <w:rsid w:val="00504867"/>
    <w:rsid w:val="005051BA"/>
    <w:rsid w:val="00506B9F"/>
    <w:rsid w:val="00507393"/>
    <w:rsid w:val="0051142F"/>
    <w:rsid w:val="00516AAD"/>
    <w:rsid w:val="005201E3"/>
    <w:rsid w:val="005207F6"/>
    <w:rsid w:val="005255C8"/>
    <w:rsid w:val="00527192"/>
    <w:rsid w:val="00527990"/>
    <w:rsid w:val="00530861"/>
    <w:rsid w:val="00531739"/>
    <w:rsid w:val="00534185"/>
    <w:rsid w:val="005357CE"/>
    <w:rsid w:val="0053757A"/>
    <w:rsid w:val="00540144"/>
    <w:rsid w:val="005408B0"/>
    <w:rsid w:val="005410C3"/>
    <w:rsid w:val="00541640"/>
    <w:rsid w:val="00541747"/>
    <w:rsid w:val="0054338F"/>
    <w:rsid w:val="005511F9"/>
    <w:rsid w:val="00552BBB"/>
    <w:rsid w:val="00553F15"/>
    <w:rsid w:val="00554355"/>
    <w:rsid w:val="00554A9E"/>
    <w:rsid w:val="00554CA9"/>
    <w:rsid w:val="005551FC"/>
    <w:rsid w:val="005574C3"/>
    <w:rsid w:val="005578CE"/>
    <w:rsid w:val="0055795F"/>
    <w:rsid w:val="0056076C"/>
    <w:rsid w:val="00560AB5"/>
    <w:rsid w:val="005613D7"/>
    <w:rsid w:val="00561D7D"/>
    <w:rsid w:val="0056220C"/>
    <w:rsid w:val="005623EA"/>
    <w:rsid w:val="0057022A"/>
    <w:rsid w:val="00572CE9"/>
    <w:rsid w:val="0057318A"/>
    <w:rsid w:val="005742F2"/>
    <w:rsid w:val="00574EC5"/>
    <w:rsid w:val="00575A39"/>
    <w:rsid w:val="00576A04"/>
    <w:rsid w:val="00576ED7"/>
    <w:rsid w:val="00577542"/>
    <w:rsid w:val="00580D67"/>
    <w:rsid w:val="00581E97"/>
    <w:rsid w:val="00584148"/>
    <w:rsid w:val="00584641"/>
    <w:rsid w:val="00586468"/>
    <w:rsid w:val="00592648"/>
    <w:rsid w:val="00592A83"/>
    <w:rsid w:val="005938D0"/>
    <w:rsid w:val="00594D61"/>
    <w:rsid w:val="00594E96"/>
    <w:rsid w:val="00595914"/>
    <w:rsid w:val="00597A87"/>
    <w:rsid w:val="005A0558"/>
    <w:rsid w:val="005A1C8A"/>
    <w:rsid w:val="005B0F93"/>
    <w:rsid w:val="005B1ECB"/>
    <w:rsid w:val="005B24FB"/>
    <w:rsid w:val="005B318E"/>
    <w:rsid w:val="005B5543"/>
    <w:rsid w:val="005B62DD"/>
    <w:rsid w:val="005C28AD"/>
    <w:rsid w:val="005C65BC"/>
    <w:rsid w:val="005D04C6"/>
    <w:rsid w:val="005D0E4E"/>
    <w:rsid w:val="005D1D82"/>
    <w:rsid w:val="005D23BB"/>
    <w:rsid w:val="005D40CB"/>
    <w:rsid w:val="005D5E4E"/>
    <w:rsid w:val="005D727C"/>
    <w:rsid w:val="005E0A05"/>
    <w:rsid w:val="005E17E1"/>
    <w:rsid w:val="005E4649"/>
    <w:rsid w:val="005E570A"/>
    <w:rsid w:val="005E5B1C"/>
    <w:rsid w:val="005E6450"/>
    <w:rsid w:val="005F0794"/>
    <w:rsid w:val="005F2A78"/>
    <w:rsid w:val="005F2C94"/>
    <w:rsid w:val="005F377B"/>
    <w:rsid w:val="005F49AA"/>
    <w:rsid w:val="005F5BF1"/>
    <w:rsid w:val="005F66B7"/>
    <w:rsid w:val="005F6B90"/>
    <w:rsid w:val="00602F8E"/>
    <w:rsid w:val="006030F9"/>
    <w:rsid w:val="00604032"/>
    <w:rsid w:val="0060453C"/>
    <w:rsid w:val="00606CA1"/>
    <w:rsid w:val="00607EAC"/>
    <w:rsid w:val="00613B6C"/>
    <w:rsid w:val="0061442F"/>
    <w:rsid w:val="00614D7B"/>
    <w:rsid w:val="00615433"/>
    <w:rsid w:val="006206D6"/>
    <w:rsid w:val="00620BF7"/>
    <w:rsid w:val="00622693"/>
    <w:rsid w:val="0062399C"/>
    <w:rsid w:val="00624307"/>
    <w:rsid w:val="006255DF"/>
    <w:rsid w:val="00626F75"/>
    <w:rsid w:val="00631B08"/>
    <w:rsid w:val="0063663D"/>
    <w:rsid w:val="006368C4"/>
    <w:rsid w:val="006372D2"/>
    <w:rsid w:val="00637F67"/>
    <w:rsid w:val="00641B7D"/>
    <w:rsid w:val="00643BB7"/>
    <w:rsid w:val="006442A0"/>
    <w:rsid w:val="006447BE"/>
    <w:rsid w:val="00645CD7"/>
    <w:rsid w:val="00646E18"/>
    <w:rsid w:val="0065093E"/>
    <w:rsid w:val="0065117F"/>
    <w:rsid w:val="00651244"/>
    <w:rsid w:val="00651AEF"/>
    <w:rsid w:val="0065281C"/>
    <w:rsid w:val="006549D9"/>
    <w:rsid w:val="00656C18"/>
    <w:rsid w:val="00661844"/>
    <w:rsid w:val="00662146"/>
    <w:rsid w:val="00662B27"/>
    <w:rsid w:val="00662E27"/>
    <w:rsid w:val="00663AD6"/>
    <w:rsid w:val="006640FF"/>
    <w:rsid w:val="006644D4"/>
    <w:rsid w:val="0066504A"/>
    <w:rsid w:val="00665072"/>
    <w:rsid w:val="006725A5"/>
    <w:rsid w:val="00673F5F"/>
    <w:rsid w:val="006740F6"/>
    <w:rsid w:val="00677B36"/>
    <w:rsid w:val="0068166E"/>
    <w:rsid w:val="00682881"/>
    <w:rsid w:val="006835B0"/>
    <w:rsid w:val="00684C70"/>
    <w:rsid w:val="00684CEF"/>
    <w:rsid w:val="00690538"/>
    <w:rsid w:val="0069143D"/>
    <w:rsid w:val="0069238A"/>
    <w:rsid w:val="00695D86"/>
    <w:rsid w:val="0069643B"/>
    <w:rsid w:val="00696792"/>
    <w:rsid w:val="006A03F6"/>
    <w:rsid w:val="006A4553"/>
    <w:rsid w:val="006A4919"/>
    <w:rsid w:val="006A660B"/>
    <w:rsid w:val="006B0D94"/>
    <w:rsid w:val="006B3E94"/>
    <w:rsid w:val="006B649A"/>
    <w:rsid w:val="006C18FA"/>
    <w:rsid w:val="006C3729"/>
    <w:rsid w:val="006C4550"/>
    <w:rsid w:val="006C4768"/>
    <w:rsid w:val="006C4CB0"/>
    <w:rsid w:val="006C62DB"/>
    <w:rsid w:val="006D0859"/>
    <w:rsid w:val="006D10EE"/>
    <w:rsid w:val="006E00BD"/>
    <w:rsid w:val="006E0C2A"/>
    <w:rsid w:val="006E40DA"/>
    <w:rsid w:val="006E53B6"/>
    <w:rsid w:val="006E5464"/>
    <w:rsid w:val="006F15FE"/>
    <w:rsid w:val="006F1C0D"/>
    <w:rsid w:val="006F3093"/>
    <w:rsid w:val="006F48AA"/>
    <w:rsid w:val="006F538F"/>
    <w:rsid w:val="006F5580"/>
    <w:rsid w:val="0070124A"/>
    <w:rsid w:val="00702330"/>
    <w:rsid w:val="0070266B"/>
    <w:rsid w:val="00704EF7"/>
    <w:rsid w:val="00707882"/>
    <w:rsid w:val="00710B8E"/>
    <w:rsid w:val="00711AB5"/>
    <w:rsid w:val="007121A6"/>
    <w:rsid w:val="007170F5"/>
    <w:rsid w:val="00717FAC"/>
    <w:rsid w:val="00721323"/>
    <w:rsid w:val="0072193F"/>
    <w:rsid w:val="007239EB"/>
    <w:rsid w:val="007250E9"/>
    <w:rsid w:val="0072671A"/>
    <w:rsid w:val="00726E90"/>
    <w:rsid w:val="00733800"/>
    <w:rsid w:val="00733D3A"/>
    <w:rsid w:val="00734910"/>
    <w:rsid w:val="0073524E"/>
    <w:rsid w:val="00737DCB"/>
    <w:rsid w:val="00740EBD"/>
    <w:rsid w:val="00742164"/>
    <w:rsid w:val="007442C2"/>
    <w:rsid w:val="00744714"/>
    <w:rsid w:val="007462EC"/>
    <w:rsid w:val="00747492"/>
    <w:rsid w:val="00750DE8"/>
    <w:rsid w:val="00755BAC"/>
    <w:rsid w:val="00756720"/>
    <w:rsid w:val="00756C44"/>
    <w:rsid w:val="00760224"/>
    <w:rsid w:val="00760889"/>
    <w:rsid w:val="00760B9E"/>
    <w:rsid w:val="0076152F"/>
    <w:rsid w:val="00761791"/>
    <w:rsid w:val="0076297A"/>
    <w:rsid w:val="0076312E"/>
    <w:rsid w:val="00763214"/>
    <w:rsid w:val="007635E3"/>
    <w:rsid w:val="0076388A"/>
    <w:rsid w:val="007647BC"/>
    <w:rsid w:val="00765E75"/>
    <w:rsid w:val="007670C8"/>
    <w:rsid w:val="007701F7"/>
    <w:rsid w:val="00773169"/>
    <w:rsid w:val="00774048"/>
    <w:rsid w:val="007772CF"/>
    <w:rsid w:val="00781632"/>
    <w:rsid w:val="0078248B"/>
    <w:rsid w:val="00782CE9"/>
    <w:rsid w:val="00783204"/>
    <w:rsid w:val="007846F4"/>
    <w:rsid w:val="00784BD5"/>
    <w:rsid w:val="00785FB6"/>
    <w:rsid w:val="007864FF"/>
    <w:rsid w:val="00786FF0"/>
    <w:rsid w:val="00791023"/>
    <w:rsid w:val="007922F2"/>
    <w:rsid w:val="00793955"/>
    <w:rsid w:val="00794033"/>
    <w:rsid w:val="0079569E"/>
    <w:rsid w:val="007A025B"/>
    <w:rsid w:val="007A0B4D"/>
    <w:rsid w:val="007A2719"/>
    <w:rsid w:val="007A6CF6"/>
    <w:rsid w:val="007B0682"/>
    <w:rsid w:val="007B2E27"/>
    <w:rsid w:val="007B605F"/>
    <w:rsid w:val="007B7E71"/>
    <w:rsid w:val="007C1496"/>
    <w:rsid w:val="007C3102"/>
    <w:rsid w:val="007C39C0"/>
    <w:rsid w:val="007C3A8E"/>
    <w:rsid w:val="007C49A2"/>
    <w:rsid w:val="007C4CC2"/>
    <w:rsid w:val="007C4F58"/>
    <w:rsid w:val="007C50B1"/>
    <w:rsid w:val="007C5429"/>
    <w:rsid w:val="007C6BD1"/>
    <w:rsid w:val="007D201D"/>
    <w:rsid w:val="007D2780"/>
    <w:rsid w:val="007D2927"/>
    <w:rsid w:val="007D34E6"/>
    <w:rsid w:val="007D4A27"/>
    <w:rsid w:val="007D4ED5"/>
    <w:rsid w:val="007D546F"/>
    <w:rsid w:val="007D5917"/>
    <w:rsid w:val="007D5B44"/>
    <w:rsid w:val="007D62DA"/>
    <w:rsid w:val="007D70CC"/>
    <w:rsid w:val="007E0892"/>
    <w:rsid w:val="007E3807"/>
    <w:rsid w:val="007E475E"/>
    <w:rsid w:val="007F1CBE"/>
    <w:rsid w:val="007F3978"/>
    <w:rsid w:val="007F3A81"/>
    <w:rsid w:val="007F645A"/>
    <w:rsid w:val="00800FB5"/>
    <w:rsid w:val="00802E1F"/>
    <w:rsid w:val="008037F5"/>
    <w:rsid w:val="00805E72"/>
    <w:rsid w:val="008065E8"/>
    <w:rsid w:val="00806B1F"/>
    <w:rsid w:val="00807EA3"/>
    <w:rsid w:val="00810305"/>
    <w:rsid w:val="00810E02"/>
    <w:rsid w:val="00812846"/>
    <w:rsid w:val="00812CF4"/>
    <w:rsid w:val="00812DCE"/>
    <w:rsid w:val="00814737"/>
    <w:rsid w:val="008205A3"/>
    <w:rsid w:val="00820D54"/>
    <w:rsid w:val="0082480C"/>
    <w:rsid w:val="00825C4A"/>
    <w:rsid w:val="00825FE2"/>
    <w:rsid w:val="00830965"/>
    <w:rsid w:val="00831E0A"/>
    <w:rsid w:val="0083400C"/>
    <w:rsid w:val="00835A6E"/>
    <w:rsid w:val="008375B3"/>
    <w:rsid w:val="00841E1B"/>
    <w:rsid w:val="00842878"/>
    <w:rsid w:val="00842D3D"/>
    <w:rsid w:val="00845B53"/>
    <w:rsid w:val="00846B2E"/>
    <w:rsid w:val="00846E0C"/>
    <w:rsid w:val="008504A7"/>
    <w:rsid w:val="00855C58"/>
    <w:rsid w:val="008608E9"/>
    <w:rsid w:val="0086315E"/>
    <w:rsid w:val="00863999"/>
    <w:rsid w:val="00864446"/>
    <w:rsid w:val="00864916"/>
    <w:rsid w:val="008654A3"/>
    <w:rsid w:val="00866576"/>
    <w:rsid w:val="00866800"/>
    <w:rsid w:val="008673D4"/>
    <w:rsid w:val="00867EE2"/>
    <w:rsid w:val="008728A0"/>
    <w:rsid w:val="00873684"/>
    <w:rsid w:val="00875A28"/>
    <w:rsid w:val="00876AF9"/>
    <w:rsid w:val="0087722D"/>
    <w:rsid w:val="008810A7"/>
    <w:rsid w:val="0088129A"/>
    <w:rsid w:val="00881D81"/>
    <w:rsid w:val="0088376C"/>
    <w:rsid w:val="00883CD6"/>
    <w:rsid w:val="008844C4"/>
    <w:rsid w:val="00886334"/>
    <w:rsid w:val="00887231"/>
    <w:rsid w:val="00890328"/>
    <w:rsid w:val="00891A28"/>
    <w:rsid w:val="008965C8"/>
    <w:rsid w:val="008A22EE"/>
    <w:rsid w:val="008A4A77"/>
    <w:rsid w:val="008B007B"/>
    <w:rsid w:val="008B0830"/>
    <w:rsid w:val="008B2C95"/>
    <w:rsid w:val="008B2D86"/>
    <w:rsid w:val="008B3C73"/>
    <w:rsid w:val="008B61DF"/>
    <w:rsid w:val="008B7490"/>
    <w:rsid w:val="008C1654"/>
    <w:rsid w:val="008C2AD9"/>
    <w:rsid w:val="008C2DBA"/>
    <w:rsid w:val="008D0535"/>
    <w:rsid w:val="008D33FA"/>
    <w:rsid w:val="008D4641"/>
    <w:rsid w:val="008D4903"/>
    <w:rsid w:val="008D4B4A"/>
    <w:rsid w:val="008D4FC2"/>
    <w:rsid w:val="008E1777"/>
    <w:rsid w:val="008E3630"/>
    <w:rsid w:val="008E3F17"/>
    <w:rsid w:val="008E52B7"/>
    <w:rsid w:val="008E6480"/>
    <w:rsid w:val="008E65FE"/>
    <w:rsid w:val="008E72AB"/>
    <w:rsid w:val="008E7B99"/>
    <w:rsid w:val="008F2926"/>
    <w:rsid w:val="008F66F4"/>
    <w:rsid w:val="00901820"/>
    <w:rsid w:val="00903D07"/>
    <w:rsid w:val="0090699A"/>
    <w:rsid w:val="00906B8D"/>
    <w:rsid w:val="0090796D"/>
    <w:rsid w:val="00910DAF"/>
    <w:rsid w:val="00912ABD"/>
    <w:rsid w:val="00915751"/>
    <w:rsid w:val="00922BC0"/>
    <w:rsid w:val="00923CF2"/>
    <w:rsid w:val="00930608"/>
    <w:rsid w:val="00930FE7"/>
    <w:rsid w:val="00933DFE"/>
    <w:rsid w:val="009362DC"/>
    <w:rsid w:val="00937EE0"/>
    <w:rsid w:val="009408BE"/>
    <w:rsid w:val="00944A3F"/>
    <w:rsid w:val="00944E28"/>
    <w:rsid w:val="00946CB0"/>
    <w:rsid w:val="00950169"/>
    <w:rsid w:val="009508AF"/>
    <w:rsid w:val="00950BE0"/>
    <w:rsid w:val="00951E1B"/>
    <w:rsid w:val="00953327"/>
    <w:rsid w:val="00954F9D"/>
    <w:rsid w:val="00955314"/>
    <w:rsid w:val="00957A44"/>
    <w:rsid w:val="00960719"/>
    <w:rsid w:val="00963004"/>
    <w:rsid w:val="00963297"/>
    <w:rsid w:val="0096442B"/>
    <w:rsid w:val="00964903"/>
    <w:rsid w:val="009649F6"/>
    <w:rsid w:val="00964E2F"/>
    <w:rsid w:val="00970277"/>
    <w:rsid w:val="0097273B"/>
    <w:rsid w:val="00972ED6"/>
    <w:rsid w:val="00974605"/>
    <w:rsid w:val="009746D0"/>
    <w:rsid w:val="0097528B"/>
    <w:rsid w:val="009755D4"/>
    <w:rsid w:val="009758B3"/>
    <w:rsid w:val="00976DDC"/>
    <w:rsid w:val="009802C6"/>
    <w:rsid w:val="00980B70"/>
    <w:rsid w:val="0098125C"/>
    <w:rsid w:val="009831D1"/>
    <w:rsid w:val="00987421"/>
    <w:rsid w:val="0098744F"/>
    <w:rsid w:val="00990E3D"/>
    <w:rsid w:val="00992D6A"/>
    <w:rsid w:val="00992E17"/>
    <w:rsid w:val="00995436"/>
    <w:rsid w:val="009A002F"/>
    <w:rsid w:val="009A088F"/>
    <w:rsid w:val="009A0FEB"/>
    <w:rsid w:val="009A12C5"/>
    <w:rsid w:val="009A14B2"/>
    <w:rsid w:val="009A4AAB"/>
    <w:rsid w:val="009B270F"/>
    <w:rsid w:val="009B313C"/>
    <w:rsid w:val="009B3D22"/>
    <w:rsid w:val="009B506D"/>
    <w:rsid w:val="009B72F8"/>
    <w:rsid w:val="009B74C2"/>
    <w:rsid w:val="009B7666"/>
    <w:rsid w:val="009C0BB5"/>
    <w:rsid w:val="009C4F0F"/>
    <w:rsid w:val="009C5657"/>
    <w:rsid w:val="009D4F52"/>
    <w:rsid w:val="009D5471"/>
    <w:rsid w:val="009D5573"/>
    <w:rsid w:val="009D6A71"/>
    <w:rsid w:val="009D7974"/>
    <w:rsid w:val="009E0204"/>
    <w:rsid w:val="009E25CA"/>
    <w:rsid w:val="009E2673"/>
    <w:rsid w:val="009E56A7"/>
    <w:rsid w:val="009E578B"/>
    <w:rsid w:val="009E768C"/>
    <w:rsid w:val="009F0CF8"/>
    <w:rsid w:val="009F1F6F"/>
    <w:rsid w:val="009F312D"/>
    <w:rsid w:val="009F4374"/>
    <w:rsid w:val="009F451C"/>
    <w:rsid w:val="009F4620"/>
    <w:rsid w:val="009F4BC7"/>
    <w:rsid w:val="009F5B49"/>
    <w:rsid w:val="00A00585"/>
    <w:rsid w:val="00A01E2E"/>
    <w:rsid w:val="00A02627"/>
    <w:rsid w:val="00A05D42"/>
    <w:rsid w:val="00A07681"/>
    <w:rsid w:val="00A10D07"/>
    <w:rsid w:val="00A10E6C"/>
    <w:rsid w:val="00A11B8D"/>
    <w:rsid w:val="00A12631"/>
    <w:rsid w:val="00A14FA7"/>
    <w:rsid w:val="00A158D4"/>
    <w:rsid w:val="00A16461"/>
    <w:rsid w:val="00A16A09"/>
    <w:rsid w:val="00A17D57"/>
    <w:rsid w:val="00A2034B"/>
    <w:rsid w:val="00A2362E"/>
    <w:rsid w:val="00A23675"/>
    <w:rsid w:val="00A2387B"/>
    <w:rsid w:val="00A247A0"/>
    <w:rsid w:val="00A25BCC"/>
    <w:rsid w:val="00A272D3"/>
    <w:rsid w:val="00A2773C"/>
    <w:rsid w:val="00A27BD3"/>
    <w:rsid w:val="00A305DF"/>
    <w:rsid w:val="00A34B37"/>
    <w:rsid w:val="00A35B59"/>
    <w:rsid w:val="00A363C1"/>
    <w:rsid w:val="00A364B1"/>
    <w:rsid w:val="00A44D89"/>
    <w:rsid w:val="00A46887"/>
    <w:rsid w:val="00A50CE7"/>
    <w:rsid w:val="00A5158A"/>
    <w:rsid w:val="00A542BF"/>
    <w:rsid w:val="00A56652"/>
    <w:rsid w:val="00A56C09"/>
    <w:rsid w:val="00A56E66"/>
    <w:rsid w:val="00A574EA"/>
    <w:rsid w:val="00A61C9A"/>
    <w:rsid w:val="00A63239"/>
    <w:rsid w:val="00A64E29"/>
    <w:rsid w:val="00A64EF4"/>
    <w:rsid w:val="00A67FC5"/>
    <w:rsid w:val="00A727D9"/>
    <w:rsid w:val="00A74FC1"/>
    <w:rsid w:val="00A7626B"/>
    <w:rsid w:val="00A8246C"/>
    <w:rsid w:val="00A82948"/>
    <w:rsid w:val="00A82C76"/>
    <w:rsid w:val="00A842F2"/>
    <w:rsid w:val="00A8727A"/>
    <w:rsid w:val="00A8782E"/>
    <w:rsid w:val="00A91438"/>
    <w:rsid w:val="00A9269C"/>
    <w:rsid w:val="00A942CE"/>
    <w:rsid w:val="00A94A7E"/>
    <w:rsid w:val="00A94C00"/>
    <w:rsid w:val="00AA0860"/>
    <w:rsid w:val="00AA23B6"/>
    <w:rsid w:val="00AA43C8"/>
    <w:rsid w:val="00AA4913"/>
    <w:rsid w:val="00AA4C92"/>
    <w:rsid w:val="00AA522F"/>
    <w:rsid w:val="00AB0874"/>
    <w:rsid w:val="00AB32E9"/>
    <w:rsid w:val="00AB4F1F"/>
    <w:rsid w:val="00AB5054"/>
    <w:rsid w:val="00AB604D"/>
    <w:rsid w:val="00AB7D20"/>
    <w:rsid w:val="00AC047F"/>
    <w:rsid w:val="00AC0587"/>
    <w:rsid w:val="00AC0E63"/>
    <w:rsid w:val="00AC46E7"/>
    <w:rsid w:val="00AC493F"/>
    <w:rsid w:val="00AC5330"/>
    <w:rsid w:val="00AC5612"/>
    <w:rsid w:val="00AC7226"/>
    <w:rsid w:val="00AC7E45"/>
    <w:rsid w:val="00AD0BC8"/>
    <w:rsid w:val="00AD1322"/>
    <w:rsid w:val="00AD1531"/>
    <w:rsid w:val="00AD38F3"/>
    <w:rsid w:val="00AD395E"/>
    <w:rsid w:val="00AD3A9B"/>
    <w:rsid w:val="00AD4D53"/>
    <w:rsid w:val="00AD4F4D"/>
    <w:rsid w:val="00AD649D"/>
    <w:rsid w:val="00AD723C"/>
    <w:rsid w:val="00AE1B27"/>
    <w:rsid w:val="00AE1CF5"/>
    <w:rsid w:val="00AE1EF2"/>
    <w:rsid w:val="00AE58B9"/>
    <w:rsid w:val="00AE7783"/>
    <w:rsid w:val="00AF1F37"/>
    <w:rsid w:val="00AF27B5"/>
    <w:rsid w:val="00AF42AB"/>
    <w:rsid w:val="00AF4C10"/>
    <w:rsid w:val="00AF5B6C"/>
    <w:rsid w:val="00AF7959"/>
    <w:rsid w:val="00B00DAA"/>
    <w:rsid w:val="00B01CB4"/>
    <w:rsid w:val="00B02883"/>
    <w:rsid w:val="00B02B77"/>
    <w:rsid w:val="00B02F20"/>
    <w:rsid w:val="00B06E26"/>
    <w:rsid w:val="00B07408"/>
    <w:rsid w:val="00B10B93"/>
    <w:rsid w:val="00B12024"/>
    <w:rsid w:val="00B13076"/>
    <w:rsid w:val="00B13936"/>
    <w:rsid w:val="00B16AF0"/>
    <w:rsid w:val="00B20032"/>
    <w:rsid w:val="00B214C5"/>
    <w:rsid w:val="00B218C6"/>
    <w:rsid w:val="00B241D3"/>
    <w:rsid w:val="00B269B6"/>
    <w:rsid w:val="00B308D4"/>
    <w:rsid w:val="00B3122E"/>
    <w:rsid w:val="00B31347"/>
    <w:rsid w:val="00B33419"/>
    <w:rsid w:val="00B33767"/>
    <w:rsid w:val="00B373A9"/>
    <w:rsid w:val="00B409B9"/>
    <w:rsid w:val="00B41DB3"/>
    <w:rsid w:val="00B41EC2"/>
    <w:rsid w:val="00B4265E"/>
    <w:rsid w:val="00B43BC7"/>
    <w:rsid w:val="00B446B5"/>
    <w:rsid w:val="00B44E5C"/>
    <w:rsid w:val="00B47E6F"/>
    <w:rsid w:val="00B505F4"/>
    <w:rsid w:val="00B50673"/>
    <w:rsid w:val="00B50D62"/>
    <w:rsid w:val="00B547E2"/>
    <w:rsid w:val="00B55B97"/>
    <w:rsid w:val="00B561A5"/>
    <w:rsid w:val="00B56577"/>
    <w:rsid w:val="00B5681F"/>
    <w:rsid w:val="00B5712A"/>
    <w:rsid w:val="00B57755"/>
    <w:rsid w:val="00B604A2"/>
    <w:rsid w:val="00B618C8"/>
    <w:rsid w:val="00B623A4"/>
    <w:rsid w:val="00B6264F"/>
    <w:rsid w:val="00B638FE"/>
    <w:rsid w:val="00B64624"/>
    <w:rsid w:val="00B647E3"/>
    <w:rsid w:val="00B66207"/>
    <w:rsid w:val="00B66976"/>
    <w:rsid w:val="00B66E42"/>
    <w:rsid w:val="00B67005"/>
    <w:rsid w:val="00B707FB"/>
    <w:rsid w:val="00B718B6"/>
    <w:rsid w:val="00B725F7"/>
    <w:rsid w:val="00B75015"/>
    <w:rsid w:val="00B77E2C"/>
    <w:rsid w:val="00B80551"/>
    <w:rsid w:val="00B860BA"/>
    <w:rsid w:val="00B86BED"/>
    <w:rsid w:val="00B914BA"/>
    <w:rsid w:val="00B92122"/>
    <w:rsid w:val="00B9561C"/>
    <w:rsid w:val="00B9709E"/>
    <w:rsid w:val="00BA0BA6"/>
    <w:rsid w:val="00BA14B5"/>
    <w:rsid w:val="00BA5760"/>
    <w:rsid w:val="00BB1CC1"/>
    <w:rsid w:val="00BB219C"/>
    <w:rsid w:val="00BB315B"/>
    <w:rsid w:val="00BB359F"/>
    <w:rsid w:val="00BB40B8"/>
    <w:rsid w:val="00BB42F8"/>
    <w:rsid w:val="00BB6C5F"/>
    <w:rsid w:val="00BC03F1"/>
    <w:rsid w:val="00BC16D7"/>
    <w:rsid w:val="00BC4808"/>
    <w:rsid w:val="00BC6BDC"/>
    <w:rsid w:val="00BD1820"/>
    <w:rsid w:val="00BD3B41"/>
    <w:rsid w:val="00BD4927"/>
    <w:rsid w:val="00BD5009"/>
    <w:rsid w:val="00BD72C1"/>
    <w:rsid w:val="00BD7AE3"/>
    <w:rsid w:val="00BE0632"/>
    <w:rsid w:val="00BE1E7E"/>
    <w:rsid w:val="00BE3447"/>
    <w:rsid w:val="00BE48CE"/>
    <w:rsid w:val="00BE4918"/>
    <w:rsid w:val="00BE5444"/>
    <w:rsid w:val="00BE68A2"/>
    <w:rsid w:val="00BE7625"/>
    <w:rsid w:val="00BF00D6"/>
    <w:rsid w:val="00BF1F33"/>
    <w:rsid w:val="00BF2BEF"/>
    <w:rsid w:val="00BF35EB"/>
    <w:rsid w:val="00BF3EE7"/>
    <w:rsid w:val="00BF6433"/>
    <w:rsid w:val="00BF646E"/>
    <w:rsid w:val="00BF73D4"/>
    <w:rsid w:val="00BF762C"/>
    <w:rsid w:val="00C010E8"/>
    <w:rsid w:val="00C0158A"/>
    <w:rsid w:val="00C10306"/>
    <w:rsid w:val="00C15416"/>
    <w:rsid w:val="00C15602"/>
    <w:rsid w:val="00C22547"/>
    <w:rsid w:val="00C23928"/>
    <w:rsid w:val="00C25324"/>
    <w:rsid w:val="00C27421"/>
    <w:rsid w:val="00C322C2"/>
    <w:rsid w:val="00C33B50"/>
    <w:rsid w:val="00C415C8"/>
    <w:rsid w:val="00C4477C"/>
    <w:rsid w:val="00C45BFB"/>
    <w:rsid w:val="00C47DD3"/>
    <w:rsid w:val="00C5086C"/>
    <w:rsid w:val="00C51D29"/>
    <w:rsid w:val="00C56058"/>
    <w:rsid w:val="00C56F09"/>
    <w:rsid w:val="00C578FD"/>
    <w:rsid w:val="00C57FA2"/>
    <w:rsid w:val="00C60CCC"/>
    <w:rsid w:val="00C614F1"/>
    <w:rsid w:val="00C618A5"/>
    <w:rsid w:val="00C620D5"/>
    <w:rsid w:val="00C6220F"/>
    <w:rsid w:val="00C63470"/>
    <w:rsid w:val="00C64E0F"/>
    <w:rsid w:val="00C711D0"/>
    <w:rsid w:val="00C73C0E"/>
    <w:rsid w:val="00C74CF9"/>
    <w:rsid w:val="00C7541C"/>
    <w:rsid w:val="00C767D3"/>
    <w:rsid w:val="00C76CA8"/>
    <w:rsid w:val="00C76E8C"/>
    <w:rsid w:val="00C807CB"/>
    <w:rsid w:val="00C81BCE"/>
    <w:rsid w:val="00C82367"/>
    <w:rsid w:val="00C830C6"/>
    <w:rsid w:val="00C85913"/>
    <w:rsid w:val="00C864CB"/>
    <w:rsid w:val="00C87369"/>
    <w:rsid w:val="00C87BBF"/>
    <w:rsid w:val="00C92036"/>
    <w:rsid w:val="00C92E5E"/>
    <w:rsid w:val="00C93050"/>
    <w:rsid w:val="00C9333A"/>
    <w:rsid w:val="00C94802"/>
    <w:rsid w:val="00C963FD"/>
    <w:rsid w:val="00CA1F8F"/>
    <w:rsid w:val="00CA2281"/>
    <w:rsid w:val="00CA308E"/>
    <w:rsid w:val="00CA3D2A"/>
    <w:rsid w:val="00CA5B3C"/>
    <w:rsid w:val="00CA6D3C"/>
    <w:rsid w:val="00CB4ED2"/>
    <w:rsid w:val="00CB5030"/>
    <w:rsid w:val="00CB5287"/>
    <w:rsid w:val="00CB5393"/>
    <w:rsid w:val="00CB6401"/>
    <w:rsid w:val="00CC0A01"/>
    <w:rsid w:val="00CC14FB"/>
    <w:rsid w:val="00CC15D9"/>
    <w:rsid w:val="00CC281A"/>
    <w:rsid w:val="00CC32BD"/>
    <w:rsid w:val="00CC3B50"/>
    <w:rsid w:val="00CC42D4"/>
    <w:rsid w:val="00CC7464"/>
    <w:rsid w:val="00CD16D5"/>
    <w:rsid w:val="00CD1EED"/>
    <w:rsid w:val="00CD22E5"/>
    <w:rsid w:val="00CD27DA"/>
    <w:rsid w:val="00CD392F"/>
    <w:rsid w:val="00CD52A0"/>
    <w:rsid w:val="00CD5D29"/>
    <w:rsid w:val="00CD7A11"/>
    <w:rsid w:val="00CE000B"/>
    <w:rsid w:val="00CE039A"/>
    <w:rsid w:val="00CE18A0"/>
    <w:rsid w:val="00CE197E"/>
    <w:rsid w:val="00CE462A"/>
    <w:rsid w:val="00CE5301"/>
    <w:rsid w:val="00CE799D"/>
    <w:rsid w:val="00CE7A21"/>
    <w:rsid w:val="00CE7CAF"/>
    <w:rsid w:val="00CF05BC"/>
    <w:rsid w:val="00CF25EF"/>
    <w:rsid w:val="00CF38A4"/>
    <w:rsid w:val="00CF6BC0"/>
    <w:rsid w:val="00CF7F89"/>
    <w:rsid w:val="00D01221"/>
    <w:rsid w:val="00D02DA4"/>
    <w:rsid w:val="00D0495F"/>
    <w:rsid w:val="00D06F3B"/>
    <w:rsid w:val="00D1206B"/>
    <w:rsid w:val="00D15C14"/>
    <w:rsid w:val="00D174C3"/>
    <w:rsid w:val="00D206D7"/>
    <w:rsid w:val="00D227E0"/>
    <w:rsid w:val="00D235C0"/>
    <w:rsid w:val="00D236A0"/>
    <w:rsid w:val="00D24141"/>
    <w:rsid w:val="00D27B37"/>
    <w:rsid w:val="00D306A9"/>
    <w:rsid w:val="00D30FBA"/>
    <w:rsid w:val="00D342C0"/>
    <w:rsid w:val="00D34969"/>
    <w:rsid w:val="00D35D76"/>
    <w:rsid w:val="00D36EE4"/>
    <w:rsid w:val="00D37F5E"/>
    <w:rsid w:val="00D4016A"/>
    <w:rsid w:val="00D415F9"/>
    <w:rsid w:val="00D42F00"/>
    <w:rsid w:val="00D42FA8"/>
    <w:rsid w:val="00D434B0"/>
    <w:rsid w:val="00D436C8"/>
    <w:rsid w:val="00D43848"/>
    <w:rsid w:val="00D43EFE"/>
    <w:rsid w:val="00D44E50"/>
    <w:rsid w:val="00D464ED"/>
    <w:rsid w:val="00D46976"/>
    <w:rsid w:val="00D47041"/>
    <w:rsid w:val="00D47511"/>
    <w:rsid w:val="00D519AF"/>
    <w:rsid w:val="00D51EE8"/>
    <w:rsid w:val="00D51F41"/>
    <w:rsid w:val="00D53723"/>
    <w:rsid w:val="00D53FD6"/>
    <w:rsid w:val="00D55550"/>
    <w:rsid w:val="00D558C3"/>
    <w:rsid w:val="00D57C07"/>
    <w:rsid w:val="00D608F8"/>
    <w:rsid w:val="00D670B9"/>
    <w:rsid w:val="00D679CD"/>
    <w:rsid w:val="00D70D81"/>
    <w:rsid w:val="00D71C95"/>
    <w:rsid w:val="00D7291A"/>
    <w:rsid w:val="00D76060"/>
    <w:rsid w:val="00D766AC"/>
    <w:rsid w:val="00D769D6"/>
    <w:rsid w:val="00D804A2"/>
    <w:rsid w:val="00D81762"/>
    <w:rsid w:val="00D81B38"/>
    <w:rsid w:val="00D820DB"/>
    <w:rsid w:val="00D82C38"/>
    <w:rsid w:val="00D82C65"/>
    <w:rsid w:val="00D92180"/>
    <w:rsid w:val="00D92F0E"/>
    <w:rsid w:val="00D92FA0"/>
    <w:rsid w:val="00D96C5D"/>
    <w:rsid w:val="00D97919"/>
    <w:rsid w:val="00D97D18"/>
    <w:rsid w:val="00DA04C0"/>
    <w:rsid w:val="00DA41C0"/>
    <w:rsid w:val="00DA557B"/>
    <w:rsid w:val="00DA5E6A"/>
    <w:rsid w:val="00DB0142"/>
    <w:rsid w:val="00DB358A"/>
    <w:rsid w:val="00DB3AAB"/>
    <w:rsid w:val="00DB4270"/>
    <w:rsid w:val="00DB5A9F"/>
    <w:rsid w:val="00DB5CF8"/>
    <w:rsid w:val="00DB61BA"/>
    <w:rsid w:val="00DB77F3"/>
    <w:rsid w:val="00DB7C5F"/>
    <w:rsid w:val="00DC0917"/>
    <w:rsid w:val="00DC222B"/>
    <w:rsid w:val="00DC341C"/>
    <w:rsid w:val="00DC3F48"/>
    <w:rsid w:val="00DC4EB0"/>
    <w:rsid w:val="00DC783C"/>
    <w:rsid w:val="00DD170D"/>
    <w:rsid w:val="00DD3462"/>
    <w:rsid w:val="00DD3998"/>
    <w:rsid w:val="00DD605D"/>
    <w:rsid w:val="00DD6785"/>
    <w:rsid w:val="00DE15ED"/>
    <w:rsid w:val="00DE5338"/>
    <w:rsid w:val="00DE744F"/>
    <w:rsid w:val="00DE7543"/>
    <w:rsid w:val="00DF09B2"/>
    <w:rsid w:val="00DF2052"/>
    <w:rsid w:val="00DF36B8"/>
    <w:rsid w:val="00DF455A"/>
    <w:rsid w:val="00DF596A"/>
    <w:rsid w:val="00DF745E"/>
    <w:rsid w:val="00E01507"/>
    <w:rsid w:val="00E03812"/>
    <w:rsid w:val="00E10347"/>
    <w:rsid w:val="00E10ABE"/>
    <w:rsid w:val="00E111A5"/>
    <w:rsid w:val="00E118A0"/>
    <w:rsid w:val="00E11BC9"/>
    <w:rsid w:val="00E12795"/>
    <w:rsid w:val="00E2317C"/>
    <w:rsid w:val="00E257A1"/>
    <w:rsid w:val="00E25917"/>
    <w:rsid w:val="00E30018"/>
    <w:rsid w:val="00E3117A"/>
    <w:rsid w:val="00E3135D"/>
    <w:rsid w:val="00E341C6"/>
    <w:rsid w:val="00E37EEA"/>
    <w:rsid w:val="00E4000C"/>
    <w:rsid w:val="00E400C4"/>
    <w:rsid w:val="00E4189A"/>
    <w:rsid w:val="00E427AB"/>
    <w:rsid w:val="00E46A17"/>
    <w:rsid w:val="00E46A20"/>
    <w:rsid w:val="00E506D6"/>
    <w:rsid w:val="00E51C1E"/>
    <w:rsid w:val="00E51F96"/>
    <w:rsid w:val="00E5306A"/>
    <w:rsid w:val="00E56F7D"/>
    <w:rsid w:val="00E60A4D"/>
    <w:rsid w:val="00E6138F"/>
    <w:rsid w:val="00E616CC"/>
    <w:rsid w:val="00E64BE8"/>
    <w:rsid w:val="00E64F92"/>
    <w:rsid w:val="00E664AA"/>
    <w:rsid w:val="00E668C5"/>
    <w:rsid w:val="00E7025A"/>
    <w:rsid w:val="00E7474D"/>
    <w:rsid w:val="00E748C1"/>
    <w:rsid w:val="00E75E3F"/>
    <w:rsid w:val="00E77BEA"/>
    <w:rsid w:val="00E80F72"/>
    <w:rsid w:val="00E81A2E"/>
    <w:rsid w:val="00E822C9"/>
    <w:rsid w:val="00E835FC"/>
    <w:rsid w:val="00E840ED"/>
    <w:rsid w:val="00E84599"/>
    <w:rsid w:val="00E84C29"/>
    <w:rsid w:val="00E85004"/>
    <w:rsid w:val="00E92153"/>
    <w:rsid w:val="00E948F0"/>
    <w:rsid w:val="00E97451"/>
    <w:rsid w:val="00E9755A"/>
    <w:rsid w:val="00EA08E3"/>
    <w:rsid w:val="00EA09D4"/>
    <w:rsid w:val="00EA0AF2"/>
    <w:rsid w:val="00EA3368"/>
    <w:rsid w:val="00EA4B9F"/>
    <w:rsid w:val="00EB0040"/>
    <w:rsid w:val="00EB0D39"/>
    <w:rsid w:val="00EB3A9A"/>
    <w:rsid w:val="00EC054C"/>
    <w:rsid w:val="00EC0B96"/>
    <w:rsid w:val="00EC1FC3"/>
    <w:rsid w:val="00EC2D7C"/>
    <w:rsid w:val="00EC3CDD"/>
    <w:rsid w:val="00EC4B1A"/>
    <w:rsid w:val="00EC4D07"/>
    <w:rsid w:val="00EC4F21"/>
    <w:rsid w:val="00EC672F"/>
    <w:rsid w:val="00EC7367"/>
    <w:rsid w:val="00ED12F0"/>
    <w:rsid w:val="00ED3319"/>
    <w:rsid w:val="00ED44E3"/>
    <w:rsid w:val="00EE4E69"/>
    <w:rsid w:val="00EF3373"/>
    <w:rsid w:val="00EF4564"/>
    <w:rsid w:val="00EF57FF"/>
    <w:rsid w:val="00EF7A48"/>
    <w:rsid w:val="00F03149"/>
    <w:rsid w:val="00F03528"/>
    <w:rsid w:val="00F04601"/>
    <w:rsid w:val="00F04C14"/>
    <w:rsid w:val="00F073C4"/>
    <w:rsid w:val="00F07612"/>
    <w:rsid w:val="00F110EC"/>
    <w:rsid w:val="00F1180E"/>
    <w:rsid w:val="00F12FBA"/>
    <w:rsid w:val="00F1332F"/>
    <w:rsid w:val="00F144E6"/>
    <w:rsid w:val="00F14D2B"/>
    <w:rsid w:val="00F15800"/>
    <w:rsid w:val="00F158BB"/>
    <w:rsid w:val="00F16F78"/>
    <w:rsid w:val="00F1714F"/>
    <w:rsid w:val="00F174C1"/>
    <w:rsid w:val="00F205AA"/>
    <w:rsid w:val="00F22178"/>
    <w:rsid w:val="00F23721"/>
    <w:rsid w:val="00F23C9A"/>
    <w:rsid w:val="00F23FCA"/>
    <w:rsid w:val="00F24DD8"/>
    <w:rsid w:val="00F2596F"/>
    <w:rsid w:val="00F30921"/>
    <w:rsid w:val="00F319A5"/>
    <w:rsid w:val="00F34CF6"/>
    <w:rsid w:val="00F36B49"/>
    <w:rsid w:val="00F40964"/>
    <w:rsid w:val="00F4174D"/>
    <w:rsid w:val="00F41DC0"/>
    <w:rsid w:val="00F427CE"/>
    <w:rsid w:val="00F43A44"/>
    <w:rsid w:val="00F44BB5"/>
    <w:rsid w:val="00F45447"/>
    <w:rsid w:val="00F46F6E"/>
    <w:rsid w:val="00F47981"/>
    <w:rsid w:val="00F47A0E"/>
    <w:rsid w:val="00F51696"/>
    <w:rsid w:val="00F5424D"/>
    <w:rsid w:val="00F55EB2"/>
    <w:rsid w:val="00F55F87"/>
    <w:rsid w:val="00F562B2"/>
    <w:rsid w:val="00F57AF9"/>
    <w:rsid w:val="00F60FBD"/>
    <w:rsid w:val="00F61C2E"/>
    <w:rsid w:val="00F61C64"/>
    <w:rsid w:val="00F64949"/>
    <w:rsid w:val="00F64A5F"/>
    <w:rsid w:val="00F6675F"/>
    <w:rsid w:val="00F71202"/>
    <w:rsid w:val="00F71DA5"/>
    <w:rsid w:val="00F723BD"/>
    <w:rsid w:val="00F737BD"/>
    <w:rsid w:val="00F7393B"/>
    <w:rsid w:val="00F764A0"/>
    <w:rsid w:val="00F805AF"/>
    <w:rsid w:val="00F82331"/>
    <w:rsid w:val="00F83E2B"/>
    <w:rsid w:val="00F840DD"/>
    <w:rsid w:val="00F848C9"/>
    <w:rsid w:val="00F84BE7"/>
    <w:rsid w:val="00F9007B"/>
    <w:rsid w:val="00F906B4"/>
    <w:rsid w:val="00F9367B"/>
    <w:rsid w:val="00F95B06"/>
    <w:rsid w:val="00F969EA"/>
    <w:rsid w:val="00FA1279"/>
    <w:rsid w:val="00FA52D1"/>
    <w:rsid w:val="00FA5903"/>
    <w:rsid w:val="00FA7A74"/>
    <w:rsid w:val="00FB05BC"/>
    <w:rsid w:val="00FB0FFB"/>
    <w:rsid w:val="00FB317B"/>
    <w:rsid w:val="00FB4160"/>
    <w:rsid w:val="00FB4591"/>
    <w:rsid w:val="00FB5528"/>
    <w:rsid w:val="00FB64AC"/>
    <w:rsid w:val="00FB69A8"/>
    <w:rsid w:val="00FB738E"/>
    <w:rsid w:val="00FC033D"/>
    <w:rsid w:val="00FC1144"/>
    <w:rsid w:val="00FC1C52"/>
    <w:rsid w:val="00FC3B98"/>
    <w:rsid w:val="00FC3D0C"/>
    <w:rsid w:val="00FC6C85"/>
    <w:rsid w:val="00FC7816"/>
    <w:rsid w:val="00FD0634"/>
    <w:rsid w:val="00FD28C5"/>
    <w:rsid w:val="00FD36E8"/>
    <w:rsid w:val="00FD4434"/>
    <w:rsid w:val="00FD452A"/>
    <w:rsid w:val="00FD6476"/>
    <w:rsid w:val="00FD7A6D"/>
    <w:rsid w:val="00FE21DC"/>
    <w:rsid w:val="00FE6199"/>
    <w:rsid w:val="00FE72E4"/>
    <w:rsid w:val="00FE7FED"/>
    <w:rsid w:val="00FF00D9"/>
    <w:rsid w:val="00FF2325"/>
    <w:rsid w:val="00FF263B"/>
    <w:rsid w:val="00FF42CB"/>
    <w:rsid w:val="00FF544B"/>
    <w:rsid w:val="00FF6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6194EE"/>
  <w15:docId w15:val="{67988F97-7F58-C140-8826-CD9A812DF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89A"/>
    <w:pPr>
      <w:spacing w:after="0" w:line="240" w:lineRule="auto"/>
      <w:jc w:val="both"/>
    </w:pPr>
  </w:style>
  <w:style w:type="paragraph" w:styleId="Ttulo1">
    <w:name w:val="heading 1"/>
    <w:basedOn w:val="Listaconnmeros"/>
    <w:next w:val="Normal"/>
    <w:link w:val="Ttulo1Car"/>
    <w:autoRedefine/>
    <w:uiPriority w:val="9"/>
    <w:qFormat/>
    <w:rsid w:val="00B13936"/>
    <w:pPr>
      <w:ind w:left="0" w:firstLine="0"/>
      <w:outlineLvl w:val="0"/>
    </w:pPr>
    <w:rPr>
      <w:rFonts w:ascii="Calibri Light" w:hAnsi="Calibri Light"/>
      <w:b/>
      <w:color w:val="000000" w:themeColor="text1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A574EA"/>
    <w:pPr>
      <w:keepNext/>
      <w:keepLines/>
      <w:spacing w:before="40"/>
      <w:outlineLvl w:val="1"/>
    </w:pPr>
    <w:rPr>
      <w:rFonts w:ascii="Calibri Light" w:eastAsiaTheme="majorEastAsia" w:hAnsi="Calibri Light" w:cstheme="majorBidi"/>
      <w:b/>
      <w:szCs w:val="26"/>
    </w:rPr>
  </w:style>
  <w:style w:type="paragraph" w:styleId="Ttulo3">
    <w:name w:val="heading 3"/>
    <w:basedOn w:val="Normal"/>
    <w:link w:val="Ttulo3Car"/>
    <w:autoRedefine/>
    <w:uiPriority w:val="9"/>
    <w:qFormat/>
    <w:rsid w:val="00072F41"/>
    <w:pPr>
      <w:spacing w:before="100" w:beforeAutospacing="1" w:after="100" w:afterAutospacing="1"/>
      <w:outlineLvl w:val="2"/>
    </w:pPr>
    <w:rPr>
      <w:rFonts w:ascii="Calibri Light" w:eastAsia="Times New Roman" w:hAnsi="Calibri Light" w:cs="Times New Roman"/>
      <w:bCs/>
      <w:i/>
      <w:szCs w:val="27"/>
      <w:lang w:val="es-CO" w:eastAsia="es-CO"/>
    </w:rPr>
  </w:style>
  <w:style w:type="paragraph" w:styleId="Ttulo4">
    <w:name w:val="heading 4"/>
    <w:aliases w:val="Tabla en español"/>
    <w:basedOn w:val="Normal"/>
    <w:next w:val="Normal"/>
    <w:link w:val="Ttulo4Car"/>
    <w:autoRedefine/>
    <w:uiPriority w:val="9"/>
    <w:unhideWhenUsed/>
    <w:qFormat/>
    <w:rsid w:val="00A16A09"/>
    <w:pPr>
      <w:keepNext/>
      <w:keepLines/>
      <w:spacing w:before="40"/>
      <w:jc w:val="center"/>
      <w:outlineLvl w:val="3"/>
    </w:pPr>
    <w:rPr>
      <w:rFonts w:ascii="Calibri Light" w:eastAsiaTheme="majorEastAsia" w:hAnsi="Calibri Light" w:cstheme="majorBidi"/>
      <w:b/>
      <w:iCs/>
      <w:sz w:val="20"/>
      <w:lang w:val="es-CO"/>
    </w:rPr>
  </w:style>
  <w:style w:type="paragraph" w:styleId="Ttulo5">
    <w:name w:val="heading 5"/>
    <w:aliases w:val="Tabla en inglés"/>
    <w:basedOn w:val="Normal"/>
    <w:next w:val="Normal"/>
    <w:link w:val="Ttulo5Car"/>
    <w:autoRedefine/>
    <w:uiPriority w:val="9"/>
    <w:unhideWhenUsed/>
    <w:qFormat/>
    <w:rsid w:val="00A16A09"/>
    <w:pPr>
      <w:keepNext/>
      <w:keepLines/>
      <w:spacing w:before="40"/>
      <w:jc w:val="center"/>
      <w:outlineLvl w:val="4"/>
    </w:pPr>
    <w:rPr>
      <w:rFonts w:ascii="Calibri Light" w:eastAsiaTheme="majorEastAsia" w:hAnsi="Calibri Light" w:cstheme="majorBidi"/>
      <w:sz w:val="20"/>
    </w:rPr>
  </w:style>
  <w:style w:type="paragraph" w:styleId="Ttulo6">
    <w:name w:val="heading 6"/>
    <w:aliases w:val="Figura en español"/>
    <w:basedOn w:val="Normal"/>
    <w:next w:val="Normal"/>
    <w:link w:val="Ttulo6Car"/>
    <w:autoRedefine/>
    <w:uiPriority w:val="9"/>
    <w:unhideWhenUsed/>
    <w:qFormat/>
    <w:rsid w:val="00576A04"/>
    <w:pPr>
      <w:keepNext/>
      <w:keepLines/>
      <w:spacing w:before="40"/>
      <w:jc w:val="center"/>
      <w:outlineLvl w:val="5"/>
    </w:pPr>
    <w:rPr>
      <w:rFonts w:ascii="Calibri Light" w:eastAsiaTheme="majorEastAsia" w:hAnsi="Calibri Light" w:cstheme="majorBidi"/>
      <w:b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8394A"/>
    <w:pPr>
      <w:spacing w:before="100" w:beforeAutospacing="1" w:after="100" w:afterAutospacing="1"/>
    </w:pPr>
    <w:rPr>
      <w:rFonts w:eastAsia="Times New Roman" w:cs="Times New Roman"/>
      <w:szCs w:val="24"/>
      <w:lang w:val="es-CO" w:eastAsia="es-C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8394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8394A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4E7A5B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A34B37"/>
    <w:rPr>
      <w:color w:val="0000FF" w:themeColor="hyperlink"/>
      <w:u w:val="single"/>
    </w:rPr>
  </w:style>
  <w:style w:type="character" w:styleId="Textoennegrita">
    <w:name w:val="Strong"/>
    <w:basedOn w:val="Fuentedeprrafopredeter"/>
    <w:uiPriority w:val="22"/>
    <w:qFormat/>
    <w:rsid w:val="003A36B0"/>
    <w:rPr>
      <w:b/>
      <w:bCs/>
    </w:rPr>
  </w:style>
  <w:style w:type="character" w:customStyle="1" w:styleId="apple-converted-space">
    <w:name w:val="apple-converted-space"/>
    <w:basedOn w:val="Fuentedeprrafopredeter"/>
    <w:rsid w:val="003A36B0"/>
  </w:style>
  <w:style w:type="character" w:styleId="nfasis">
    <w:name w:val="Emphasis"/>
    <w:basedOn w:val="Fuentedeprrafopredeter"/>
    <w:uiPriority w:val="20"/>
    <w:qFormat/>
    <w:rsid w:val="003A36B0"/>
    <w:rPr>
      <w:i/>
      <w:iCs/>
    </w:rPr>
  </w:style>
  <w:style w:type="character" w:customStyle="1" w:styleId="notranslate">
    <w:name w:val="notranslate"/>
    <w:basedOn w:val="Fuentedeprrafopredeter"/>
    <w:rsid w:val="002E6987"/>
  </w:style>
  <w:style w:type="character" w:customStyle="1" w:styleId="google-src-text1">
    <w:name w:val="google-src-text1"/>
    <w:basedOn w:val="Fuentedeprrafopredeter"/>
    <w:rsid w:val="002E6987"/>
    <w:rPr>
      <w:vanish/>
      <w:webHidden w:val="0"/>
      <w:specVanish w:val="0"/>
    </w:rPr>
  </w:style>
  <w:style w:type="character" w:styleId="Hipervnculovisitado">
    <w:name w:val="FollowedHyperlink"/>
    <w:basedOn w:val="Fuentedeprrafopredeter"/>
    <w:uiPriority w:val="99"/>
    <w:semiHidden/>
    <w:unhideWhenUsed/>
    <w:rsid w:val="00D42F00"/>
    <w:rPr>
      <w:color w:val="800080" w:themeColor="followed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rsid w:val="00072F41"/>
    <w:rPr>
      <w:rFonts w:ascii="Calibri Light" w:eastAsia="Times New Roman" w:hAnsi="Calibri Light" w:cs="Times New Roman"/>
      <w:bCs/>
      <w:i/>
      <w:szCs w:val="27"/>
      <w:lang w:val="es-CO" w:eastAsia="es-CO"/>
    </w:rPr>
  </w:style>
  <w:style w:type="character" w:customStyle="1" w:styleId="Ttulo4Car">
    <w:name w:val="Título 4 Car"/>
    <w:aliases w:val="Tabla en español Car"/>
    <w:basedOn w:val="Fuentedeprrafopredeter"/>
    <w:link w:val="Ttulo4"/>
    <w:uiPriority w:val="9"/>
    <w:rsid w:val="00A16A09"/>
    <w:rPr>
      <w:rFonts w:ascii="Calibri Light" w:eastAsiaTheme="majorEastAsia" w:hAnsi="Calibri Light" w:cstheme="majorBidi"/>
      <w:b/>
      <w:iCs/>
      <w:sz w:val="20"/>
      <w:lang w:val="es-CO"/>
    </w:rPr>
  </w:style>
  <w:style w:type="character" w:customStyle="1" w:styleId="a">
    <w:name w:val="a"/>
    <w:basedOn w:val="Fuentedeprrafopredeter"/>
    <w:rsid w:val="00DF745E"/>
  </w:style>
  <w:style w:type="paragraph" w:styleId="Bibliografa">
    <w:name w:val="Bibliography"/>
    <w:basedOn w:val="Normal"/>
    <w:next w:val="Normal"/>
    <w:uiPriority w:val="37"/>
    <w:unhideWhenUsed/>
    <w:rsid w:val="00624307"/>
  </w:style>
  <w:style w:type="character" w:customStyle="1" w:styleId="Ttulo1Car">
    <w:name w:val="Título 1 Car"/>
    <w:basedOn w:val="Fuentedeprrafopredeter"/>
    <w:link w:val="Ttulo1"/>
    <w:uiPriority w:val="9"/>
    <w:rsid w:val="00B13936"/>
    <w:rPr>
      <w:rFonts w:ascii="Calibri Light" w:hAnsi="Calibri Light"/>
      <w:b/>
      <w:color w:val="000000" w:themeColor="text1"/>
    </w:rPr>
  </w:style>
  <w:style w:type="character" w:styleId="Refdecomentario">
    <w:name w:val="annotation reference"/>
    <w:basedOn w:val="Fuentedeprrafopredeter"/>
    <w:uiPriority w:val="99"/>
    <w:semiHidden/>
    <w:unhideWhenUsed/>
    <w:rsid w:val="0020637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0637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0637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0637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06375"/>
    <w:rPr>
      <w:rFonts w:ascii="Times New Roman" w:hAnsi="Times New Roman"/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6F48AA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F48AA"/>
    <w:rPr>
      <w:rFonts w:ascii="Times New Roman" w:hAnsi="Times New Roman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6F48AA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F48AA"/>
    <w:rPr>
      <w:rFonts w:ascii="Times New Roman" w:hAnsi="Times New Roman"/>
      <w:sz w:val="24"/>
    </w:rPr>
  </w:style>
  <w:style w:type="character" w:customStyle="1" w:styleId="m4220868083774104902msocommentreference">
    <w:name w:val="m_4220868083774104902msocommentreference"/>
    <w:basedOn w:val="Fuentedeprrafopredeter"/>
    <w:rsid w:val="00F427CE"/>
  </w:style>
  <w:style w:type="table" w:customStyle="1" w:styleId="Tablanormal21">
    <w:name w:val="Tabla normal 21"/>
    <w:basedOn w:val="Tablanormal"/>
    <w:uiPriority w:val="42"/>
    <w:rsid w:val="00130B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CO" w:eastAsia="es-CO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adelista1clara-nfasis51">
    <w:name w:val="Tabla de lista 1 clara - Énfasis 51"/>
    <w:basedOn w:val="Tablanormal"/>
    <w:uiPriority w:val="46"/>
    <w:rsid w:val="008E7B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laconcuadrculaclara1">
    <w:name w:val="Tabla con cuadrícula clara1"/>
    <w:basedOn w:val="Tablanormal"/>
    <w:uiPriority w:val="40"/>
    <w:rsid w:val="009C4F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inespaciado">
    <w:name w:val="No Spacing"/>
    <w:uiPriority w:val="1"/>
    <w:qFormat/>
    <w:rsid w:val="000D62AC"/>
    <w:pPr>
      <w:spacing w:after="0" w:line="240" w:lineRule="auto"/>
      <w:ind w:firstLine="284"/>
    </w:pPr>
    <w:rPr>
      <w:rFonts w:ascii="Times New Roman" w:hAnsi="Times New Roman"/>
      <w:sz w:val="24"/>
    </w:rPr>
  </w:style>
  <w:style w:type="paragraph" w:styleId="Revisin">
    <w:name w:val="Revision"/>
    <w:hidden/>
    <w:uiPriority w:val="99"/>
    <w:semiHidden/>
    <w:rsid w:val="00BD72C1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A56652"/>
    <w:rPr>
      <w:color w:val="605E5C"/>
      <w:shd w:val="clear" w:color="auto" w:fill="E1DFDD"/>
    </w:rPr>
  </w:style>
  <w:style w:type="paragraph" w:customStyle="1" w:styleId="Texto">
    <w:name w:val="Texto"/>
    <w:link w:val="TextoCar"/>
    <w:rsid w:val="004641D4"/>
    <w:pPr>
      <w:spacing w:after="0" w:line="360" w:lineRule="auto"/>
      <w:jc w:val="both"/>
    </w:pPr>
    <w:rPr>
      <w:rFonts w:ascii="Arial" w:eastAsia="Calibri" w:hAnsi="Arial" w:cs="Times New Roman"/>
      <w:sz w:val="24"/>
      <w:szCs w:val="24"/>
      <w:lang w:val="es-CO"/>
    </w:rPr>
  </w:style>
  <w:style w:type="character" w:customStyle="1" w:styleId="TextoCar">
    <w:name w:val="Texto Car"/>
    <w:link w:val="Texto"/>
    <w:rsid w:val="004641D4"/>
    <w:rPr>
      <w:rFonts w:ascii="Arial" w:eastAsia="Calibri" w:hAnsi="Arial" w:cs="Times New Roman"/>
      <w:sz w:val="24"/>
      <w:szCs w:val="24"/>
      <w:lang w:val="es-CO"/>
    </w:rPr>
  </w:style>
  <w:style w:type="paragraph" w:customStyle="1" w:styleId="Default">
    <w:name w:val="Default"/>
    <w:rsid w:val="00267C3E"/>
    <w:pPr>
      <w:autoSpaceDE w:val="0"/>
      <w:autoSpaceDN w:val="0"/>
      <w:adjustRightInd w:val="0"/>
      <w:spacing w:after="0" w:line="240" w:lineRule="auto"/>
    </w:pPr>
    <w:rPr>
      <w:rFonts w:ascii="Zurich Cn BT" w:hAnsi="Zurich Cn BT" w:cs="Zurich Cn BT"/>
      <w:color w:val="000000"/>
      <w:sz w:val="24"/>
      <w:szCs w:val="24"/>
      <w:lang w:val="es-CO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E822C9"/>
    <w:rPr>
      <w:sz w:val="20"/>
      <w:szCs w:val="20"/>
      <w:lang w:val="es-CO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822C9"/>
    <w:rPr>
      <w:sz w:val="20"/>
      <w:szCs w:val="20"/>
      <w:lang w:val="es-CO"/>
    </w:rPr>
  </w:style>
  <w:style w:type="paragraph" w:styleId="Subttulo">
    <w:name w:val="Subtitle"/>
    <w:basedOn w:val="Normal"/>
    <w:next w:val="Normal"/>
    <w:link w:val="SubttuloCar"/>
    <w:uiPriority w:val="11"/>
    <w:qFormat/>
    <w:rsid w:val="00023C14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  <w:lang w:val="es-CO"/>
    </w:rPr>
  </w:style>
  <w:style w:type="character" w:customStyle="1" w:styleId="SubttuloCar">
    <w:name w:val="Subtítulo Car"/>
    <w:basedOn w:val="Fuentedeprrafopredeter"/>
    <w:link w:val="Subttulo"/>
    <w:uiPriority w:val="11"/>
    <w:rsid w:val="00023C14"/>
    <w:rPr>
      <w:rFonts w:eastAsiaTheme="minorEastAsia"/>
      <w:color w:val="5A5A5A" w:themeColor="text1" w:themeTint="A5"/>
      <w:spacing w:val="15"/>
      <w:lang w:val="es-CO"/>
    </w:rPr>
  </w:style>
  <w:style w:type="paragraph" w:customStyle="1" w:styleId="Figuraeningls">
    <w:name w:val="Figura en inglés"/>
    <w:link w:val="FiguraeninglsCar"/>
    <w:autoRedefine/>
    <w:qFormat/>
    <w:rsid w:val="002C1EDC"/>
    <w:pPr>
      <w:spacing w:after="0" w:line="240" w:lineRule="auto"/>
      <w:jc w:val="both"/>
    </w:pPr>
    <w:rPr>
      <w:rFonts w:ascii="Calibri Light" w:eastAsia="Calibri" w:hAnsi="Calibri Light" w:cs="Times New Roman"/>
      <w:color w:val="000000" w:themeColor="text1"/>
      <w:sz w:val="20"/>
      <w:szCs w:val="24"/>
      <w:lang w:val="en-US"/>
    </w:rPr>
  </w:style>
  <w:style w:type="character" w:customStyle="1" w:styleId="FiguraeninglsCar">
    <w:name w:val="Figura en inglés Car"/>
    <w:link w:val="Figuraeningls"/>
    <w:rsid w:val="002C1EDC"/>
    <w:rPr>
      <w:rFonts w:ascii="Calibri Light" w:eastAsia="Calibri" w:hAnsi="Calibri Light" w:cs="Times New Roman"/>
      <w:color w:val="000000" w:themeColor="text1"/>
      <w:sz w:val="20"/>
      <w:szCs w:val="24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A574EA"/>
    <w:rPr>
      <w:rFonts w:ascii="Calibri Light" w:eastAsiaTheme="majorEastAsia" w:hAnsi="Calibri Light" w:cstheme="majorBidi"/>
      <w:b/>
      <w:szCs w:val="26"/>
    </w:rPr>
  </w:style>
  <w:style w:type="paragraph" w:styleId="Listaconnmeros">
    <w:name w:val="List Number"/>
    <w:basedOn w:val="Normal"/>
    <w:uiPriority w:val="99"/>
    <w:semiHidden/>
    <w:unhideWhenUsed/>
    <w:rsid w:val="00E4189A"/>
    <w:pPr>
      <w:numPr>
        <w:numId w:val="27"/>
      </w:numPr>
      <w:contextualSpacing/>
    </w:pPr>
  </w:style>
  <w:style w:type="character" w:customStyle="1" w:styleId="Ttulo5Car">
    <w:name w:val="Título 5 Car"/>
    <w:aliases w:val="Tabla en inglés Car"/>
    <w:basedOn w:val="Fuentedeprrafopredeter"/>
    <w:link w:val="Ttulo5"/>
    <w:uiPriority w:val="9"/>
    <w:rsid w:val="00A16A09"/>
    <w:rPr>
      <w:rFonts w:ascii="Calibri Light" w:eastAsiaTheme="majorEastAsia" w:hAnsi="Calibri Light" w:cstheme="majorBidi"/>
      <w:sz w:val="20"/>
    </w:rPr>
  </w:style>
  <w:style w:type="character" w:customStyle="1" w:styleId="Ttulo6Car">
    <w:name w:val="Título 6 Car"/>
    <w:aliases w:val="Figura en español Car"/>
    <w:basedOn w:val="Fuentedeprrafopredeter"/>
    <w:link w:val="Ttulo6"/>
    <w:uiPriority w:val="9"/>
    <w:rsid w:val="00576A04"/>
    <w:rPr>
      <w:rFonts w:ascii="Calibri Light" w:eastAsiaTheme="majorEastAsia" w:hAnsi="Calibri Light" w:cstheme="majorBidi"/>
      <w:b/>
      <w:sz w:val="20"/>
    </w:rPr>
  </w:style>
  <w:style w:type="table" w:customStyle="1" w:styleId="Tablanormal211">
    <w:name w:val="Tabla normal 211"/>
    <w:basedOn w:val="Tablanormal"/>
    <w:uiPriority w:val="42"/>
    <w:rsid w:val="00C6220F"/>
    <w:pPr>
      <w:spacing w:after="0" w:line="240" w:lineRule="auto"/>
    </w:pPr>
    <w:rPr>
      <w:lang w:val="es-CO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concuadrcula">
    <w:name w:val="Table Grid"/>
    <w:basedOn w:val="Tablanormal"/>
    <w:uiPriority w:val="59"/>
    <w:rsid w:val="00500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7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58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3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7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0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5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6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29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6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2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4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0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77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9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63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5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9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8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00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7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44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27601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0914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0710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223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7342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3373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628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9844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625627321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827401401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854996343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471167583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1611626893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15308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7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32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2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3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4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3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0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9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4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1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0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8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2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1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06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9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7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6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6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2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0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4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6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0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8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4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3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0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0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5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0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3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52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80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4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6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93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creativecommons.org/licenses/by-nc-sa/4.0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6">
  <b:Source>
    <b:Tag>Rod09</b:Tag>
    <b:SourceType>JournalArticle</b:SourceType>
    <b:Guid>{F460AA7B-9508-4838-A47B-900C6C21B0D5}</b:Guid>
    <b:Title>Nuevas perspectivas para entender el emprendimiento empresarial</b:Title>
    <b:Year>2009</b:Year>
    <b:Author>
      <b:Author>
        <b:NameList>
          <b:Person>
            <b:Last>Rodríguez </b:Last>
            <b:First>Alfonso </b:First>
          </b:Person>
        </b:NameList>
      </b:Author>
    </b:Author>
    <b:RefOrder>2</b:RefOrder>
  </b:Source>
  <b:Source>
    <b:Tag>Die14</b:Tag>
    <b:SourceType>JournalArticle</b:SourceType>
    <b:Guid>{7B4A48E0-CDBC-44B0-93CF-D8ECEF5FEEDC}</b:Guid>
    <b:Title>La Actitud Conductual en las Intenciones Emprendedoras</b:Title>
    <b:Year>2014</b:Year>
    <b:Pages>2</b:Pages>
    <b:Author>
      <b:Author>
        <b:NameList>
          <b:Person>
            <b:Last>Diez</b:Last>
            <b:First>Said</b:First>
          </b:Person>
        </b:NameList>
      </b:Author>
    </b:Author>
    <b:RefOrder>3</b:RefOrder>
  </b:Source>
  <b:Source>
    <b:Tag>Val16</b:Tag>
    <b:SourceType>JournalArticle</b:SourceType>
    <b:Guid>{164D795F-8CB9-49E2-96C1-86FE5A580EEB}</b:Guid>
    <b:Title>Intención emprendedora en estudiantes universitarios: Un estudio bibliométrico</b:Title>
    <b:JournalName>OmniaScience</b:JournalName>
    <b:Year>2016</b:Year>
    <b:Pages>883</b:Pages>
    <b:Author>
      <b:Author>
        <b:NameList>
          <b:Person>
            <b:Last>Valencia</b:Last>
            <b:First>Alejandro</b:First>
          </b:Person>
          <b:Person>
            <b:Last>Montoya</b:Last>
            <b:First>Iván</b:First>
          </b:Person>
          <b:Person>
            <b:Last>Montoya</b:Last>
            <b:First>Alexandra</b:First>
          </b:Person>
        </b:NameList>
      </b:Author>
    </b:Author>
    <b:RefOrder>4</b:RefOrder>
  </b:Source>
  <b:Source>
    <b:Tag>Ajz</b:Tag>
    <b:SourceType>JournalArticle</b:SourceType>
    <b:Guid>{57D70C78-7D04-4062-82B7-F1926AEA8F9A}</b:Guid>
    <b:Title>The Influence of Attitudes on Behavior</b:Title>
    <b:Author>
      <b:Author>
        <b:NameList>
          <b:Person>
            <b:Last>Ajzen</b:Last>
            <b:First>Icek</b:First>
          </b:Person>
          <b:Person>
            <b:Last>Fishbein</b:Last>
            <b:First>Martin</b:First>
          </b:Person>
        </b:NameList>
      </b:Author>
    </b:Author>
    <b:Year>s.f.</b:Year>
    <b:RefOrder>5</b:RefOrder>
  </b:Source>
  <b:Source>
    <b:Tag>Eli151</b:Tag>
    <b:SourceType>JournalArticle</b:SourceType>
    <b:Guid>{A828C364-9B4B-40DD-9201-3D779A52DA66}</b:Guid>
    <b:Title>Desempeño de nuevos negocios: perspectiva de género: Nueva performance empresarial: perspectiva de género</b:Title>
    <b:JournalName>ScienceDirect</b:JournalName>
    <b:Year>2015</b:Year>
    <b:Author>
      <b:Author>
        <b:NameList>
          <b:Person>
            <b:Last>Elizundia</b:Last>
            <b:Middle>Eugenia</b:Middle>
            <b:First>Maria</b:First>
          </b:Person>
        </b:NameList>
      </b:Author>
    </b:Author>
    <b:RefOrder>9</b:RefOrder>
  </b:Source>
  <b:Source>
    <b:Tag>Aco12</b:Tag>
    <b:SourceType>JournalArticle</b:SourceType>
    <b:Guid>{72D0060A-321F-426B-8A92-C018AD2EABA7}</b:Guid>
    <b:Author>
      <b:Author>
        <b:NameList>
          <b:Person>
            <b:Last>Acosta</b:Last>
            <b:Middle>César</b:Middle>
            <b:First>Julio</b:First>
          </b:Person>
        </b:NameList>
      </b:Author>
    </b:Author>
    <b:Title>LIDERAZGO Y EMPRENDIMIENTO INNOVADOR EN NUEVAS EMPRESAS DE BASE TECNOLÓGICA.UN ESTUDIO DE CASOS BASADO EN UN ENFOQUE DE GESTIÓN DEL CONOCIMIENTO</b:Title>
    <b:JournalName>Real</b:JournalName>
    <b:Year>2012</b:Year>
    <b:Pages>5-13</b:Pages>
    <b:RefOrder>10</b:RefOrder>
  </b:Source>
  <b:Source>
    <b:Tag>Rui15</b:Tag>
    <b:SourceType>JournalArticle</b:SourceType>
    <b:Guid>{4A83C9AB-7FAA-42D8-B063-6EF8F78AF20E}</b:Guid>
    <b:Title>Investigaciones Europeas de Dirección y Economía de la Empresa</b:Title>
    <b:JournalName>ScienceDirect</b:JournalName>
    <b:Year>2015</b:Year>
    <b:Pages>47-54</b:Pages>
    <b:Author>
      <b:Author>
        <b:NameList>
          <b:Person>
            <b:Last>Ruiz</b:Last>
            <b:First>Matilde</b:First>
          </b:Person>
          <b:Person>
            <b:Last>Sanz</b:Last>
            <b:First>Ignacio</b:First>
          </b:Person>
          <b:Person>
            <b:Last>Fuentes</b:Last>
            <b:First>Maria del Mar</b:First>
          </b:Person>
        </b:NameList>
      </b:Author>
    </b:Author>
    <b:RefOrder>7</b:RefOrder>
  </b:Source>
  <b:Source>
    <b:Tag>Men14</b:Tag>
    <b:SourceType>JournalArticle</b:SourceType>
    <b:Guid>{601259A9-C3C2-403A-92E7-C75C9BA387DB}</b:Guid>
    <b:Title>FACTORES QUE INFLUYEN EN EL USO DEL CONTENIDO GENERADO POR EL USUARIO EN ENINTERNET</b:Title>
    <b:JournalName>redalyc</b:JournalName>
    <b:Year>2014</b:Year>
    <b:Pages>607-625</b:Pages>
    <b:Author>
      <b:Author>
        <b:NameList>
          <b:Person>
            <b:Last>Mendes</b:Last>
            <b:First>Luiz</b:First>
          </b:Person>
          <b:Person>
            <b:Last>Santos</b:Last>
            <b:First>Manuela</b:First>
          </b:Person>
        </b:NameList>
      </b:Author>
    </b:Author>
    <b:RefOrder>6</b:RefOrder>
  </b:Source>
  <b:Source>
    <b:Tag>Morsf</b:Tag>
    <b:SourceType>JournalArticle</b:SourceType>
    <b:Guid>{598BA4B4-A25C-4480-9853-910F0697B7F0}</b:Guid>
    <b:Title>ESTUDIO DE ACTITUDES EMPRENDEDORAS CON PROFESIONALES QUE CREARON  EMPRESA: Study of  Entrepreneurial Attitudes of  Professionals  who Create their own Companies</b:Title>
    <b:Year>s.f.</b:Year>
    <b:Pages>70-83</b:Pages>
    <b:Author>
      <b:Author>
        <b:NameList>
          <b:Person>
            <b:Last>Mora</b:Last>
            <b:First>Ricardo</b:First>
          </b:Person>
        </b:NameList>
      </b:Author>
    </b:Author>
    <b:RefOrder>8</b:RefOrder>
  </b:Source>
  <b:Source>
    <b:Tag>Mor13</b:Tag>
    <b:SourceType>JournalArticle</b:SourceType>
    <b:Guid>{673B599D-6E83-4DB3-A35E-14388DA0874C}</b:Guid>
    <b:Title>ANALISIS DE LOS FACTORES QUE INFLUYEN EN LA INTENCIÓN EMPRENDEDORA DE LOS ESTUDIANTES UNIVERSITARIOS</b:Title>
    <b:JournalName>Reista digital de investigación en docencia</b:JournalName>
    <b:Year>2013</b:Year>
    <b:Pages>7</b:Pages>
    <b:Author>
      <b:Author>
        <b:NameList>
          <b:Person>
            <b:Last>Moreno</b:Last>
            <b:First>Justo De Jorge</b:First>
          </b:Person>
        </b:NameList>
      </b:Author>
    </b:Author>
    <b:RefOrder>11</b:RefOrder>
  </b:Source>
  <b:Source>
    <b:Tag>Rue13</b:Tag>
    <b:SourceType>JournalArticle</b:SourceType>
    <b:Guid>{25623512-0948-4371-85DD-7CD3143CB7D0}</b:Guid>
    <b:Title>¿Existen niveles adecuados de formación y financiación que incentiven la intención emprendedora? Are the existing levels of training and access to finance enough to encourage entrepreneurial intention?</b:Title>
    <b:JournalName>FIR, FAEDPYME International Review </b:JournalName>
    <b:Year>2013</b:Year>
    <b:Author>
      <b:Author>
        <b:NameList>
          <b:Person>
            <b:Last>Rueda</b:Last>
            <b:First>Inés</b:First>
          </b:Person>
          <b:Person>
            <b:Last>Sánchez</b:Last>
            <b:First>Lidia</b:First>
          </b:Person>
          <b:Person>
            <b:Last>Herrero</b:Last>
            <b:First>Ángel</b:First>
          </b:Person>
          <b:Person>
            <b:Last>Blanco</b:Last>
            <b:First>Beatriz</b:First>
          </b:Person>
          <b:Person>
            <b:Last>Fernández</b:Last>
            <b:First>Ana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2488664F-997B-4465-8E27-DAAB087AE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207</Words>
  <Characters>6642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Gonzalo Pardo Beneyto</cp:lastModifiedBy>
  <cp:revision>3</cp:revision>
  <cp:lastPrinted>2022-05-12T11:45:00Z</cp:lastPrinted>
  <dcterms:created xsi:type="dcterms:W3CDTF">2022-05-18T14:49:00Z</dcterms:created>
  <dcterms:modified xsi:type="dcterms:W3CDTF">2022-05-18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df6161e-bbda-3fb6-a64f-59cdc517e971</vt:lpwstr>
  </property>
  <property fmtid="{D5CDD505-2E9C-101B-9397-08002B2CF9AE}" pid="24" name="Mendeley Citation Style_1">
    <vt:lpwstr>http://www.zotero.org/styles/apa</vt:lpwstr>
  </property>
</Properties>
</file>